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05ADC6" w14:textId="4D51E28A" w:rsidR="00040968" w:rsidRPr="00B83581" w:rsidRDefault="00864425" w:rsidP="00082FC4">
      <w:pPr>
        <w:jc w:val="center"/>
        <w:rPr>
          <w:rFonts w:ascii="Calibri Light" w:hAnsi="Calibri Light" w:cs="Calibri Light"/>
          <w:sz w:val="28"/>
          <w:szCs w:val="24"/>
        </w:rPr>
      </w:pPr>
      <w:sdt>
        <w:sdtPr>
          <w:rPr>
            <w:rFonts w:ascii="Calibri Light" w:hAnsi="Calibri Light" w:cs="Calibri Light"/>
            <w:b/>
            <w:bCs/>
            <w:sz w:val="40"/>
            <w:szCs w:val="24"/>
          </w:rPr>
          <w:id w:val="1735665133"/>
          <w:placeholder>
            <w:docPart w:val="DefaultPlaceholder_1081868574"/>
          </w:placeholder>
          <w:text/>
        </w:sdtPr>
        <w:sdtEndPr/>
        <w:sdtContent>
          <w:r w:rsidR="00806760">
            <w:rPr>
              <w:rFonts w:ascii="Calibri Light" w:hAnsi="Calibri Light" w:cs="Calibri Light"/>
              <w:b/>
              <w:bCs/>
              <w:sz w:val="40"/>
              <w:szCs w:val="24"/>
            </w:rPr>
            <w:t>First</w:t>
          </w:r>
          <w:r w:rsidR="00FC08C0">
            <w:rPr>
              <w:rFonts w:ascii="Calibri Light" w:hAnsi="Calibri Light" w:cs="Calibri Light"/>
              <w:b/>
              <w:bCs/>
              <w:sz w:val="40"/>
              <w:szCs w:val="24"/>
            </w:rPr>
            <w:t xml:space="preserve"> </w:t>
          </w:r>
          <w:r w:rsidR="00806760">
            <w:rPr>
              <w:rFonts w:ascii="Calibri Light" w:hAnsi="Calibri Light" w:cs="Calibri Light"/>
              <w:b/>
              <w:bCs/>
              <w:sz w:val="40"/>
              <w:szCs w:val="24"/>
            </w:rPr>
            <w:t>name</w:t>
          </w:r>
        </w:sdtContent>
      </w:sdt>
      <w:r w:rsidR="00040968" w:rsidRPr="00B83581">
        <w:rPr>
          <w:rFonts w:ascii="Calibri Light" w:hAnsi="Calibri Light" w:cs="Calibri Light"/>
          <w:b/>
          <w:bCs/>
          <w:sz w:val="40"/>
          <w:szCs w:val="24"/>
        </w:rPr>
        <w:t xml:space="preserve"> </w:t>
      </w:r>
      <w:sdt>
        <w:sdtPr>
          <w:rPr>
            <w:rFonts w:ascii="Calibri Light" w:hAnsi="Calibri Light" w:cs="Calibri Light"/>
            <w:b/>
            <w:bCs/>
            <w:sz w:val="40"/>
            <w:szCs w:val="24"/>
          </w:rPr>
          <w:id w:val="-50159009"/>
          <w:placeholder>
            <w:docPart w:val="33DF0B0C0C7641B3BF17DAE36B67A14D"/>
          </w:placeholder>
          <w:text/>
        </w:sdtPr>
        <w:sdtEndPr/>
        <w:sdtContent>
          <w:r w:rsidR="00806760">
            <w:rPr>
              <w:rFonts w:ascii="Calibri Light" w:hAnsi="Calibri Light" w:cs="Calibri Light"/>
              <w:b/>
              <w:bCs/>
              <w:sz w:val="40"/>
              <w:szCs w:val="24"/>
            </w:rPr>
            <w:t>Last</w:t>
          </w:r>
          <w:r w:rsidR="00FC08C0">
            <w:rPr>
              <w:rFonts w:ascii="Calibri Light" w:hAnsi="Calibri Light" w:cs="Calibri Light"/>
              <w:b/>
              <w:bCs/>
              <w:sz w:val="40"/>
              <w:szCs w:val="24"/>
            </w:rPr>
            <w:t xml:space="preserve"> </w:t>
          </w:r>
          <w:r w:rsidR="00806760">
            <w:rPr>
              <w:rFonts w:ascii="Calibri Light" w:hAnsi="Calibri Light" w:cs="Calibri Light"/>
              <w:b/>
              <w:bCs/>
              <w:sz w:val="40"/>
              <w:szCs w:val="24"/>
            </w:rPr>
            <w:t>name</w:t>
          </w:r>
        </w:sdtContent>
      </w:sdt>
    </w:p>
    <w:p w14:paraId="21E845BF" w14:textId="77777777" w:rsidR="00E27465" w:rsidRPr="00B83581" w:rsidRDefault="00E27465" w:rsidP="00082FC4">
      <w:pPr>
        <w:jc w:val="center"/>
        <w:rPr>
          <w:rFonts w:ascii="Calibri Light" w:hAnsi="Calibri Light" w:cs="Calibri Light"/>
          <w:sz w:val="24"/>
          <w:szCs w:val="24"/>
        </w:rPr>
      </w:pPr>
    </w:p>
    <w:p w14:paraId="66C8686E" w14:textId="77777777" w:rsidR="00040968" w:rsidRPr="00B83581" w:rsidRDefault="00864425" w:rsidP="00082FC4">
      <w:pPr>
        <w:jc w:val="center"/>
        <w:rPr>
          <w:rFonts w:ascii="Calibri Light" w:hAnsi="Calibri Light" w:cs="Calibri Light"/>
          <w:sz w:val="24"/>
          <w:szCs w:val="24"/>
        </w:rPr>
      </w:pPr>
      <w:sdt>
        <w:sdtPr>
          <w:rPr>
            <w:rFonts w:ascii="Calibri Light" w:hAnsi="Calibri Light" w:cs="Calibri Light"/>
            <w:sz w:val="24"/>
            <w:szCs w:val="24"/>
          </w:rPr>
          <w:id w:val="-1386865850"/>
          <w:placeholder>
            <w:docPart w:val="DefaultPlaceholder_1081868574"/>
          </w:placeholder>
          <w:text/>
        </w:sdtPr>
        <w:sdtEndPr/>
        <w:sdtContent>
          <w:r w:rsidR="00806760">
            <w:rPr>
              <w:rFonts w:ascii="Calibri Light" w:hAnsi="Calibri Light" w:cs="Calibri Light"/>
              <w:sz w:val="24"/>
              <w:szCs w:val="24"/>
            </w:rPr>
            <w:t>Street number and name</w:t>
          </w:r>
        </w:sdtContent>
      </w:sdt>
      <w:r w:rsidR="009849E7">
        <w:rPr>
          <w:rFonts w:ascii="Calibri Light" w:hAnsi="Calibri Light" w:cs="Calibri Light"/>
          <w:sz w:val="24"/>
          <w:szCs w:val="24"/>
        </w:rPr>
        <w:t>,</w:t>
      </w:r>
      <w:r w:rsidR="00E27465" w:rsidRPr="00B83581">
        <w:rPr>
          <w:rFonts w:ascii="Calibri Light" w:hAnsi="Calibri Light" w:cs="Calibri Light"/>
          <w:sz w:val="24"/>
          <w:szCs w:val="24"/>
        </w:rPr>
        <w:t xml:space="preserve"> </w:t>
      </w:r>
      <w:sdt>
        <w:sdtPr>
          <w:rPr>
            <w:rFonts w:ascii="Calibri Light" w:hAnsi="Calibri Light" w:cs="Calibri Light"/>
            <w:sz w:val="24"/>
            <w:szCs w:val="24"/>
          </w:rPr>
          <w:id w:val="-1826965198"/>
          <w:placeholder>
            <w:docPart w:val="DefaultPlaceholder_1081868574"/>
          </w:placeholder>
          <w:text/>
        </w:sdtPr>
        <w:sdtEndPr/>
        <w:sdtContent>
          <w:r w:rsidR="00806760">
            <w:rPr>
              <w:rFonts w:ascii="Calibri Light" w:hAnsi="Calibri Light" w:cs="Calibri Light"/>
              <w:sz w:val="24"/>
              <w:szCs w:val="24"/>
            </w:rPr>
            <w:t>Suburb</w:t>
          </w:r>
        </w:sdtContent>
      </w:sdt>
      <w:r w:rsidR="00E27465" w:rsidRPr="00B83581">
        <w:rPr>
          <w:rFonts w:ascii="Calibri Light" w:hAnsi="Calibri Light" w:cs="Calibri Light"/>
          <w:sz w:val="24"/>
          <w:szCs w:val="24"/>
        </w:rPr>
        <w:t>,</w:t>
      </w:r>
      <w:r w:rsidR="0A62C358" w:rsidRPr="00B83581">
        <w:rPr>
          <w:rFonts w:ascii="Calibri Light" w:hAnsi="Calibri Light" w:cs="Calibri Light"/>
          <w:sz w:val="24"/>
          <w:szCs w:val="24"/>
        </w:rPr>
        <w:t xml:space="preserve"> </w:t>
      </w:r>
      <w:sdt>
        <w:sdtPr>
          <w:rPr>
            <w:rFonts w:ascii="Calibri Light" w:hAnsi="Calibri Light" w:cs="Calibri Light"/>
            <w:sz w:val="24"/>
            <w:szCs w:val="24"/>
          </w:rPr>
          <w:id w:val="-1984071710"/>
          <w:placeholder>
            <w:docPart w:val="DefaultPlaceholder_1081868574"/>
          </w:placeholder>
          <w:text/>
        </w:sdtPr>
        <w:sdtEndPr/>
        <w:sdtContent>
          <w:r w:rsidR="00806760">
            <w:rPr>
              <w:rFonts w:ascii="Calibri Light" w:hAnsi="Calibri Light" w:cs="Calibri Light"/>
              <w:sz w:val="24"/>
              <w:szCs w:val="24"/>
            </w:rPr>
            <w:t>Postcode</w:t>
          </w:r>
        </w:sdtContent>
      </w:sdt>
    </w:p>
    <w:p w14:paraId="315B3F12" w14:textId="0BBF892F" w:rsidR="00E27465" w:rsidRPr="00B83581" w:rsidRDefault="00864425" w:rsidP="00082FC4">
      <w:pPr>
        <w:jc w:val="center"/>
        <w:rPr>
          <w:rFonts w:ascii="Calibri Light" w:hAnsi="Calibri Light" w:cs="Calibri Light"/>
          <w:sz w:val="24"/>
          <w:szCs w:val="24"/>
        </w:rPr>
      </w:pPr>
      <w:sdt>
        <w:sdtPr>
          <w:rPr>
            <w:rFonts w:ascii="Calibri Light" w:hAnsi="Calibri Light" w:cs="Calibri Light"/>
            <w:sz w:val="24"/>
            <w:szCs w:val="24"/>
          </w:rPr>
          <w:id w:val="-1436132405"/>
          <w:placeholder>
            <w:docPart w:val="DefaultPlaceholder_1081868574"/>
          </w:placeholder>
          <w:text/>
        </w:sdtPr>
        <w:sdtEndPr/>
        <w:sdtContent>
          <w:r w:rsidR="00806760">
            <w:rPr>
              <w:rFonts w:ascii="Calibri Light" w:hAnsi="Calibri Light" w:cs="Calibri Light"/>
              <w:sz w:val="24"/>
              <w:szCs w:val="24"/>
            </w:rPr>
            <w:t xml:space="preserve">04XX XXX </w:t>
          </w:r>
          <w:proofErr w:type="spellStart"/>
          <w:r w:rsidR="00806760">
            <w:rPr>
              <w:rFonts w:ascii="Calibri Light" w:hAnsi="Calibri Light" w:cs="Calibri Light"/>
              <w:sz w:val="24"/>
              <w:szCs w:val="24"/>
            </w:rPr>
            <w:t>XXX</w:t>
          </w:r>
          <w:proofErr w:type="spellEnd"/>
        </w:sdtContent>
      </w:sdt>
      <w:r w:rsidR="00E27465" w:rsidRPr="00B83581">
        <w:rPr>
          <w:rFonts w:ascii="Calibri Light" w:hAnsi="Calibri Light" w:cs="Calibri Light"/>
          <w:sz w:val="24"/>
          <w:szCs w:val="24"/>
        </w:rPr>
        <w:t xml:space="preserve"> | </w:t>
      </w:r>
      <w:sdt>
        <w:sdtPr>
          <w:rPr>
            <w:rFonts w:ascii="Calibri Light" w:hAnsi="Calibri Light" w:cs="Calibri Light"/>
            <w:sz w:val="24"/>
            <w:szCs w:val="24"/>
          </w:rPr>
          <w:id w:val="-1865582316"/>
          <w:placeholder>
            <w:docPart w:val="DefaultPlaceholder_1081868574"/>
          </w:placeholder>
          <w:text/>
        </w:sdtPr>
        <w:sdtEndPr/>
        <w:sdtContent>
          <w:r w:rsidR="00806760">
            <w:rPr>
              <w:rFonts w:ascii="Calibri Light" w:hAnsi="Calibri Light" w:cs="Calibri Light"/>
              <w:sz w:val="24"/>
              <w:szCs w:val="24"/>
            </w:rPr>
            <w:t>email@gmail.com</w:t>
          </w:r>
          <w:r w:rsidR="0069570D">
            <w:rPr>
              <w:rFonts w:ascii="Calibri Light" w:hAnsi="Calibri Light" w:cs="Calibri Light"/>
              <w:sz w:val="24"/>
              <w:szCs w:val="24"/>
            </w:rPr>
            <w:t xml:space="preserve"> </w:t>
          </w:r>
        </w:sdtContent>
      </w:sdt>
    </w:p>
    <w:p w14:paraId="148F59BA" w14:textId="77777777" w:rsidR="00040968" w:rsidRPr="00B83581" w:rsidRDefault="00040968" w:rsidP="0A62C358">
      <w:pPr>
        <w:jc w:val="right"/>
        <w:rPr>
          <w:rFonts w:ascii="Calibri Light" w:hAnsi="Calibri Light" w:cs="Calibri Light"/>
          <w:sz w:val="24"/>
          <w:szCs w:val="24"/>
        </w:rPr>
      </w:pPr>
    </w:p>
    <w:p w14:paraId="5A71F349" w14:textId="77777777" w:rsidR="00040968" w:rsidRPr="00B83581" w:rsidRDefault="00040968" w:rsidP="0A62C358">
      <w:pPr>
        <w:jc w:val="right"/>
        <w:rPr>
          <w:rFonts w:ascii="Calibri Light" w:hAnsi="Calibri Light" w:cs="Calibri Light"/>
          <w:sz w:val="24"/>
          <w:szCs w:val="24"/>
        </w:rPr>
      </w:pPr>
      <w:bookmarkStart w:id="0" w:name="_GoBack"/>
      <w:bookmarkEnd w:id="0"/>
    </w:p>
    <w:p w14:paraId="608F12A1" w14:textId="77777777" w:rsidR="00040968" w:rsidRPr="00B83581" w:rsidRDefault="0A62C358" w:rsidP="00B83581">
      <w:pPr>
        <w:pStyle w:val="Title"/>
        <w:rPr>
          <w:rFonts w:ascii="Calibri Light" w:hAnsi="Calibri Light" w:cs="Calibri Light"/>
          <w:b/>
          <w:sz w:val="40"/>
          <w:szCs w:val="40"/>
        </w:rPr>
      </w:pPr>
      <w:r w:rsidRPr="00B83581">
        <w:rPr>
          <w:rFonts w:ascii="Calibri Light" w:hAnsi="Calibri Light" w:cs="Calibri Light"/>
          <w:b/>
          <w:sz w:val="40"/>
          <w:szCs w:val="40"/>
        </w:rPr>
        <w:t xml:space="preserve">CAREER STATEMENT </w:t>
      </w:r>
    </w:p>
    <w:p w14:paraId="6BCAA5E5" w14:textId="77777777" w:rsidR="00040968" w:rsidRPr="00B83581" w:rsidRDefault="00040968" w:rsidP="0A62C358">
      <w:pPr>
        <w:rPr>
          <w:rFonts w:ascii="Calibri Light" w:hAnsi="Calibri Light" w:cs="Calibri Light"/>
          <w:sz w:val="24"/>
          <w:szCs w:val="24"/>
        </w:rPr>
      </w:pPr>
    </w:p>
    <w:sdt>
      <w:sdtPr>
        <w:rPr>
          <w:rFonts w:ascii="Calibri Light" w:hAnsi="Calibri Light" w:cs="Calibri Light"/>
        </w:rPr>
        <w:id w:val="-852022011"/>
        <w:placeholder>
          <w:docPart w:val="DefaultPlaceholder_1081868574"/>
        </w:placeholder>
        <w:text/>
      </w:sdtPr>
      <w:sdtEndPr/>
      <w:sdtContent>
        <w:p w14:paraId="584B2240" w14:textId="77777777" w:rsidR="00B83581" w:rsidRPr="00B83581" w:rsidRDefault="00806760" w:rsidP="00B83581">
          <w:pPr>
            <w:rPr>
              <w:rFonts w:ascii="Calibri Light" w:hAnsi="Calibri Light" w:cs="Calibri Light"/>
            </w:rPr>
          </w:pPr>
          <w:r>
            <w:rPr>
              <w:rFonts w:ascii="Calibri Light" w:hAnsi="Calibri Light" w:cs="Calibri Light"/>
            </w:rPr>
            <w:t>This is a short paragraph to tell the agency about yourself, your studies and any experience you have achieved so far. This statement should also include what you are hoping to achieve while on placement and once you have completed your degree. Mention any previous employment or volunteering, as this will allow the reader to start to get to know you.</w:t>
          </w:r>
        </w:p>
      </w:sdtContent>
    </w:sdt>
    <w:p w14:paraId="556DC5FE" w14:textId="77777777" w:rsidR="00040968" w:rsidRPr="00B83581" w:rsidRDefault="00040968" w:rsidP="0A62C358">
      <w:pPr>
        <w:rPr>
          <w:rFonts w:ascii="Calibri Light" w:hAnsi="Calibri Light" w:cs="Calibri Light"/>
          <w:sz w:val="24"/>
          <w:szCs w:val="24"/>
        </w:rPr>
      </w:pPr>
    </w:p>
    <w:p w14:paraId="6F518BD2" w14:textId="77777777" w:rsidR="00E27465" w:rsidRPr="00B83581" w:rsidRDefault="00E27465" w:rsidP="00B83581">
      <w:pPr>
        <w:pStyle w:val="Title"/>
        <w:rPr>
          <w:rFonts w:ascii="Calibri Light" w:hAnsi="Calibri Light" w:cs="Calibri Light"/>
          <w:b/>
          <w:sz w:val="40"/>
          <w:szCs w:val="40"/>
        </w:rPr>
      </w:pPr>
      <w:r w:rsidRPr="00B83581">
        <w:rPr>
          <w:rFonts w:ascii="Calibri Light" w:hAnsi="Calibri Light" w:cs="Calibri Light"/>
          <w:b/>
          <w:sz w:val="40"/>
          <w:szCs w:val="40"/>
        </w:rPr>
        <w:t>EDUCATION</w:t>
      </w:r>
    </w:p>
    <w:p w14:paraId="266DDC5F" w14:textId="77777777" w:rsidR="00E27465" w:rsidRPr="00B83581" w:rsidRDefault="00E27465" w:rsidP="00E27465">
      <w:pPr>
        <w:rPr>
          <w:rFonts w:ascii="Calibri Light" w:hAnsi="Calibri Light" w:cs="Calibri Light"/>
          <w:sz w:val="24"/>
          <w:szCs w:val="24"/>
        </w:rPr>
      </w:pPr>
    </w:p>
    <w:p w14:paraId="5FABDD56" w14:textId="77777777" w:rsidR="004B1C85" w:rsidRPr="00B83581" w:rsidRDefault="00864425" w:rsidP="004B1C85">
      <w:pPr>
        <w:rPr>
          <w:rFonts w:ascii="Calibri Light" w:hAnsi="Calibri Light" w:cs="Calibri Light"/>
          <w:sz w:val="24"/>
          <w:szCs w:val="24"/>
        </w:rPr>
      </w:pPr>
      <w:sdt>
        <w:sdtPr>
          <w:rPr>
            <w:rFonts w:ascii="Calibri Light" w:hAnsi="Calibri Light" w:cs="Calibri Light"/>
            <w:sz w:val="24"/>
            <w:szCs w:val="24"/>
          </w:rPr>
          <w:id w:val="-1562713651"/>
          <w:placeholder>
            <w:docPart w:val="DefaultPlaceholder_1081868576"/>
          </w:placeholder>
          <w:date>
            <w:dateFormat w:val="MMM-yy"/>
            <w:lid w:val="en-AU"/>
            <w:storeMappedDataAs w:val="dateTime"/>
            <w:calendar w:val="gregorian"/>
          </w:date>
        </w:sdtPr>
        <w:sdtEndPr/>
        <w:sdtContent>
          <w:r w:rsidR="00806760">
            <w:rPr>
              <w:rFonts w:ascii="Calibri Light" w:hAnsi="Calibri Light" w:cs="Calibri Light"/>
              <w:sz w:val="24"/>
              <w:szCs w:val="24"/>
            </w:rPr>
            <w:t>Start date</w:t>
          </w:r>
        </w:sdtContent>
      </w:sdt>
      <w:r w:rsidR="00A56C99">
        <w:rPr>
          <w:rFonts w:ascii="Calibri Light" w:hAnsi="Calibri Light" w:cs="Calibri Light"/>
          <w:sz w:val="24"/>
          <w:szCs w:val="24"/>
        </w:rPr>
        <w:t xml:space="preserve"> </w:t>
      </w:r>
      <w:r w:rsidR="006C444C">
        <w:rPr>
          <w:rFonts w:ascii="Calibri Light" w:hAnsi="Calibri Light" w:cs="Calibri Light"/>
          <w:sz w:val="24"/>
          <w:szCs w:val="24"/>
        </w:rPr>
        <w:t>-</w:t>
      </w:r>
      <w:r w:rsidR="006C444C">
        <w:rPr>
          <w:rFonts w:ascii="Calibri Light" w:hAnsi="Calibri Light" w:cs="Calibri Light"/>
          <w:sz w:val="24"/>
          <w:szCs w:val="24"/>
        </w:rPr>
        <w:tab/>
      </w:r>
      <w:r w:rsidR="004B1C85" w:rsidRPr="00B83581">
        <w:rPr>
          <w:rFonts w:ascii="Calibri Light" w:hAnsi="Calibri Light" w:cs="Calibri Light"/>
          <w:sz w:val="24"/>
          <w:szCs w:val="24"/>
        </w:rPr>
        <w:tab/>
      </w:r>
      <w:r w:rsidR="00625BEE">
        <w:rPr>
          <w:rFonts w:ascii="Calibri Light" w:hAnsi="Calibri Light" w:cs="Calibri Light"/>
          <w:sz w:val="24"/>
          <w:szCs w:val="24"/>
        </w:rPr>
        <w:tab/>
      </w:r>
      <w:sdt>
        <w:sdtPr>
          <w:rPr>
            <w:rFonts w:ascii="Calibri Light" w:hAnsi="Calibri Light" w:cs="Calibri Light"/>
            <w:b/>
            <w:sz w:val="24"/>
            <w:szCs w:val="24"/>
          </w:rPr>
          <w:id w:val="761497651"/>
          <w:placeholder>
            <w:docPart w:val="E37AA5026F5749E18671AD4C00FD9961"/>
          </w:placeholder>
          <w:text/>
        </w:sdtPr>
        <w:sdtEndPr/>
        <w:sdtContent>
          <w:r w:rsidR="00806760">
            <w:rPr>
              <w:rFonts w:ascii="Calibri Light" w:hAnsi="Calibri Light" w:cs="Calibri Light"/>
              <w:b/>
              <w:sz w:val="24"/>
              <w:szCs w:val="24"/>
            </w:rPr>
            <w:t xml:space="preserve">Degree  </w:t>
          </w:r>
        </w:sdtContent>
      </w:sdt>
      <w:r w:rsidR="004B1C85">
        <w:rPr>
          <w:rFonts w:ascii="Calibri Light" w:hAnsi="Calibri Light" w:cs="Calibri Light"/>
          <w:sz w:val="24"/>
          <w:szCs w:val="24"/>
        </w:rPr>
        <w:tab/>
      </w:r>
    </w:p>
    <w:p w14:paraId="5F570841" w14:textId="77777777" w:rsidR="004B1C85" w:rsidRPr="00B83581" w:rsidRDefault="00864425" w:rsidP="004B1C85">
      <w:pPr>
        <w:rPr>
          <w:rFonts w:ascii="Calibri Light" w:hAnsi="Calibri Light" w:cs="Calibri Light"/>
          <w:sz w:val="24"/>
          <w:szCs w:val="24"/>
        </w:rPr>
      </w:pPr>
      <w:sdt>
        <w:sdtPr>
          <w:rPr>
            <w:rFonts w:ascii="Calibri Light" w:hAnsi="Calibri Light" w:cs="Calibri Light"/>
            <w:sz w:val="24"/>
            <w:szCs w:val="24"/>
          </w:rPr>
          <w:id w:val="-221899081"/>
          <w:placeholder>
            <w:docPart w:val="CB11363E37DC427B8D5F5915148676CE"/>
          </w:placeholder>
          <w:date>
            <w:dateFormat w:val="MMM-yy"/>
            <w:lid w:val="en-AU"/>
            <w:storeMappedDataAs w:val="dateTime"/>
            <w:calendar w:val="gregorian"/>
          </w:date>
        </w:sdtPr>
        <w:sdtEndPr/>
        <w:sdtContent>
          <w:r w:rsidR="00806760">
            <w:rPr>
              <w:rFonts w:ascii="Calibri Light" w:hAnsi="Calibri Light" w:cs="Calibri Light"/>
              <w:sz w:val="24"/>
              <w:szCs w:val="24"/>
            </w:rPr>
            <w:t>Finish date</w:t>
          </w:r>
        </w:sdtContent>
      </w:sdt>
      <w:r w:rsidR="004B1C85" w:rsidRPr="00B83581">
        <w:rPr>
          <w:rFonts w:ascii="Calibri Light" w:hAnsi="Calibri Light" w:cs="Calibri Light"/>
          <w:sz w:val="24"/>
          <w:szCs w:val="24"/>
        </w:rPr>
        <w:tab/>
      </w:r>
      <w:r w:rsidR="004B1C85" w:rsidRPr="00B83581">
        <w:rPr>
          <w:rFonts w:ascii="Calibri Light" w:hAnsi="Calibri Light" w:cs="Calibri Light"/>
          <w:sz w:val="24"/>
          <w:szCs w:val="24"/>
        </w:rPr>
        <w:tab/>
      </w:r>
      <w:r w:rsidR="00625BEE">
        <w:rPr>
          <w:rFonts w:ascii="Calibri Light" w:hAnsi="Calibri Light" w:cs="Calibri Light"/>
          <w:sz w:val="24"/>
          <w:szCs w:val="24"/>
        </w:rPr>
        <w:tab/>
      </w:r>
      <w:sdt>
        <w:sdtPr>
          <w:rPr>
            <w:rFonts w:ascii="Calibri Light" w:hAnsi="Calibri Light" w:cs="Calibri Light"/>
            <w:sz w:val="24"/>
            <w:szCs w:val="24"/>
          </w:rPr>
          <w:id w:val="-1823962739"/>
          <w:placeholder>
            <w:docPart w:val="8A5082933C904AD9BEA8C13CB9D8FA60"/>
          </w:placeholder>
          <w:text/>
        </w:sdtPr>
        <w:sdtEndPr/>
        <w:sdtContent>
          <w:r w:rsidR="00806760">
            <w:rPr>
              <w:rFonts w:ascii="Calibri Light" w:hAnsi="Calibri Light" w:cs="Calibri Light"/>
              <w:sz w:val="24"/>
              <w:szCs w:val="24"/>
            </w:rPr>
            <w:t>Name of University, State</w:t>
          </w:r>
        </w:sdtContent>
      </w:sdt>
      <w:r w:rsidR="004B1C85">
        <w:rPr>
          <w:rFonts w:ascii="Calibri Light" w:hAnsi="Calibri Light" w:cs="Calibri Light"/>
          <w:sz w:val="24"/>
          <w:szCs w:val="24"/>
        </w:rPr>
        <w:tab/>
      </w:r>
    </w:p>
    <w:p w14:paraId="28E4818D" w14:textId="77777777" w:rsidR="00B83581" w:rsidRPr="00806760" w:rsidRDefault="00B83581" w:rsidP="00B83581">
      <w:pPr>
        <w:rPr>
          <w:rFonts w:ascii="Calibri Light" w:hAnsi="Calibri Light" w:cs="Calibri Light"/>
          <w:sz w:val="18"/>
          <w:szCs w:val="24"/>
        </w:rPr>
      </w:pPr>
    </w:p>
    <w:p w14:paraId="614AD331" w14:textId="77777777" w:rsidR="00480888" w:rsidRPr="00B83581" w:rsidRDefault="00864425" w:rsidP="00480888">
      <w:pPr>
        <w:rPr>
          <w:rFonts w:ascii="Calibri Light" w:hAnsi="Calibri Light" w:cs="Calibri Light"/>
          <w:sz w:val="24"/>
          <w:szCs w:val="24"/>
        </w:rPr>
      </w:pPr>
      <w:sdt>
        <w:sdtPr>
          <w:rPr>
            <w:rFonts w:ascii="Calibri Light" w:hAnsi="Calibri Light" w:cs="Calibri Light"/>
            <w:sz w:val="24"/>
            <w:szCs w:val="24"/>
          </w:rPr>
          <w:id w:val="-181514183"/>
          <w:placeholder>
            <w:docPart w:val="E06CBEEFF03645878988D36AAA60CB04"/>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480888">
        <w:rPr>
          <w:rFonts w:ascii="Calibri Light" w:hAnsi="Calibri Light" w:cs="Calibri Light"/>
          <w:sz w:val="24"/>
          <w:szCs w:val="24"/>
        </w:rPr>
        <w:t xml:space="preserve"> -</w:t>
      </w:r>
      <w:r w:rsidR="00480888">
        <w:rPr>
          <w:rFonts w:ascii="Calibri Light" w:hAnsi="Calibri Light" w:cs="Calibri Light"/>
          <w:sz w:val="24"/>
          <w:szCs w:val="24"/>
        </w:rPr>
        <w:tab/>
      </w:r>
      <w:r w:rsidR="00480888" w:rsidRPr="00B83581">
        <w:rPr>
          <w:rFonts w:ascii="Calibri Light" w:hAnsi="Calibri Light" w:cs="Calibri Light"/>
          <w:sz w:val="24"/>
          <w:szCs w:val="24"/>
        </w:rPr>
        <w:tab/>
      </w:r>
      <w:r w:rsidR="00480888">
        <w:rPr>
          <w:rFonts w:ascii="Calibri Light" w:hAnsi="Calibri Light" w:cs="Calibri Light"/>
          <w:sz w:val="24"/>
          <w:szCs w:val="24"/>
        </w:rPr>
        <w:tab/>
      </w:r>
      <w:sdt>
        <w:sdtPr>
          <w:rPr>
            <w:rFonts w:ascii="Calibri Light" w:hAnsi="Calibri Light" w:cs="Calibri Light"/>
            <w:b/>
            <w:sz w:val="24"/>
            <w:szCs w:val="24"/>
          </w:rPr>
          <w:id w:val="835497064"/>
          <w:placeholder>
            <w:docPart w:val="60B94F1466654246A16230164A922FCD"/>
          </w:placeholder>
          <w:text/>
        </w:sdtPr>
        <w:sdtEndPr/>
        <w:sdtContent>
          <w:r w:rsidR="00806760">
            <w:rPr>
              <w:rFonts w:ascii="Calibri Light" w:hAnsi="Calibri Light" w:cs="Calibri Light"/>
              <w:b/>
              <w:sz w:val="24"/>
              <w:szCs w:val="24"/>
            </w:rPr>
            <w:t xml:space="preserve">Degree  </w:t>
          </w:r>
        </w:sdtContent>
      </w:sdt>
      <w:r w:rsidR="00480888">
        <w:rPr>
          <w:rFonts w:ascii="Calibri Light" w:hAnsi="Calibri Light" w:cs="Calibri Light"/>
          <w:sz w:val="24"/>
          <w:szCs w:val="24"/>
        </w:rPr>
        <w:tab/>
      </w:r>
    </w:p>
    <w:p w14:paraId="0E94D7E5" w14:textId="77777777" w:rsidR="00480888" w:rsidRPr="00B83581" w:rsidRDefault="00864425" w:rsidP="00480888">
      <w:pPr>
        <w:rPr>
          <w:rFonts w:ascii="Calibri Light" w:hAnsi="Calibri Light" w:cs="Calibri Light"/>
          <w:sz w:val="24"/>
          <w:szCs w:val="24"/>
        </w:rPr>
      </w:pPr>
      <w:sdt>
        <w:sdtPr>
          <w:rPr>
            <w:rFonts w:ascii="Calibri Light" w:hAnsi="Calibri Light" w:cs="Calibri Light"/>
            <w:sz w:val="24"/>
            <w:szCs w:val="24"/>
          </w:rPr>
          <w:id w:val="1871798216"/>
          <w:placeholder>
            <w:docPart w:val="11FA174E1CFA4CDB8B78ACA909004D8A"/>
          </w:placeholder>
          <w:date>
            <w:dateFormat w:val="MMM-yy"/>
            <w:lid w:val="en-AU"/>
            <w:storeMappedDataAs w:val="dateTime"/>
            <w:calendar w:val="gregorian"/>
          </w:date>
        </w:sdtPr>
        <w:sdtEndPr/>
        <w:sdtContent>
          <w:r w:rsidR="00806760">
            <w:rPr>
              <w:rFonts w:ascii="Calibri Light" w:hAnsi="Calibri Light" w:cs="Calibri Light"/>
              <w:sz w:val="24"/>
              <w:szCs w:val="24"/>
            </w:rPr>
            <w:t>Finish date</w:t>
          </w:r>
        </w:sdtContent>
      </w:sdt>
      <w:r w:rsidR="00480888" w:rsidRPr="00B83581">
        <w:rPr>
          <w:rFonts w:ascii="Calibri Light" w:hAnsi="Calibri Light" w:cs="Calibri Light"/>
          <w:sz w:val="24"/>
          <w:szCs w:val="24"/>
        </w:rPr>
        <w:tab/>
      </w:r>
      <w:r w:rsidR="00480888" w:rsidRPr="00B83581">
        <w:rPr>
          <w:rFonts w:ascii="Calibri Light" w:hAnsi="Calibri Light" w:cs="Calibri Light"/>
          <w:sz w:val="24"/>
          <w:szCs w:val="24"/>
        </w:rPr>
        <w:tab/>
      </w:r>
      <w:r w:rsidR="00480888">
        <w:rPr>
          <w:rFonts w:ascii="Calibri Light" w:hAnsi="Calibri Light" w:cs="Calibri Light"/>
          <w:sz w:val="24"/>
          <w:szCs w:val="24"/>
        </w:rPr>
        <w:tab/>
      </w:r>
      <w:sdt>
        <w:sdtPr>
          <w:rPr>
            <w:rFonts w:ascii="Calibri Light" w:hAnsi="Calibri Light" w:cs="Calibri Light"/>
            <w:sz w:val="24"/>
            <w:szCs w:val="24"/>
          </w:rPr>
          <w:id w:val="536097611"/>
          <w:placeholder>
            <w:docPart w:val="97AD17EC16474AB19079909DC529158C"/>
          </w:placeholder>
          <w:text/>
        </w:sdtPr>
        <w:sdtEndPr/>
        <w:sdtContent>
          <w:r w:rsidR="00806760">
            <w:rPr>
              <w:rFonts w:ascii="Calibri Light" w:hAnsi="Calibri Light" w:cs="Calibri Light"/>
              <w:sz w:val="24"/>
              <w:szCs w:val="24"/>
            </w:rPr>
            <w:t>Name of University, State</w:t>
          </w:r>
        </w:sdtContent>
      </w:sdt>
      <w:r w:rsidR="00480888">
        <w:rPr>
          <w:rFonts w:ascii="Calibri Light" w:hAnsi="Calibri Light" w:cs="Calibri Light"/>
          <w:sz w:val="24"/>
          <w:szCs w:val="24"/>
        </w:rPr>
        <w:tab/>
      </w:r>
    </w:p>
    <w:p w14:paraId="7F2B1E8A" w14:textId="77777777" w:rsidR="00B83581" w:rsidRPr="00806760" w:rsidRDefault="00B83581" w:rsidP="00B83581">
      <w:pPr>
        <w:rPr>
          <w:rFonts w:ascii="Calibri Light" w:hAnsi="Calibri Light" w:cs="Calibri Light"/>
          <w:sz w:val="20"/>
          <w:szCs w:val="24"/>
        </w:rPr>
      </w:pPr>
    </w:p>
    <w:p w14:paraId="343F96BC" w14:textId="77777777" w:rsidR="00480888" w:rsidRPr="00B83581" w:rsidRDefault="00864425" w:rsidP="00480888">
      <w:pPr>
        <w:rPr>
          <w:rFonts w:ascii="Calibri Light" w:hAnsi="Calibri Light" w:cs="Calibri Light"/>
          <w:sz w:val="24"/>
          <w:szCs w:val="24"/>
        </w:rPr>
      </w:pPr>
      <w:sdt>
        <w:sdtPr>
          <w:rPr>
            <w:rFonts w:ascii="Calibri Light" w:hAnsi="Calibri Light" w:cs="Calibri Light"/>
            <w:sz w:val="24"/>
            <w:szCs w:val="24"/>
          </w:rPr>
          <w:id w:val="1577936278"/>
          <w:placeholder>
            <w:docPart w:val="73572B409E13468FADA1B24D44A18323"/>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480888">
        <w:rPr>
          <w:rFonts w:ascii="Calibri Light" w:hAnsi="Calibri Light" w:cs="Calibri Light"/>
          <w:sz w:val="24"/>
          <w:szCs w:val="24"/>
        </w:rPr>
        <w:t xml:space="preserve"> -</w:t>
      </w:r>
      <w:r w:rsidR="00480888">
        <w:rPr>
          <w:rFonts w:ascii="Calibri Light" w:hAnsi="Calibri Light" w:cs="Calibri Light"/>
          <w:sz w:val="24"/>
          <w:szCs w:val="24"/>
        </w:rPr>
        <w:tab/>
      </w:r>
      <w:r w:rsidR="00480888" w:rsidRPr="00B83581">
        <w:rPr>
          <w:rFonts w:ascii="Calibri Light" w:hAnsi="Calibri Light" w:cs="Calibri Light"/>
          <w:sz w:val="24"/>
          <w:szCs w:val="24"/>
        </w:rPr>
        <w:tab/>
      </w:r>
      <w:r w:rsidR="00480888">
        <w:rPr>
          <w:rFonts w:ascii="Calibri Light" w:hAnsi="Calibri Light" w:cs="Calibri Light"/>
          <w:sz w:val="24"/>
          <w:szCs w:val="24"/>
        </w:rPr>
        <w:tab/>
      </w:r>
      <w:sdt>
        <w:sdtPr>
          <w:rPr>
            <w:rFonts w:ascii="Calibri Light" w:hAnsi="Calibri Light" w:cs="Calibri Light"/>
            <w:b/>
            <w:sz w:val="24"/>
            <w:szCs w:val="24"/>
          </w:rPr>
          <w:id w:val="-1246801637"/>
          <w:placeholder>
            <w:docPart w:val="024A78617884426CA35E6414297831AB"/>
          </w:placeholder>
          <w:text/>
        </w:sdtPr>
        <w:sdtEndPr/>
        <w:sdtContent>
          <w:r w:rsidR="00806760">
            <w:rPr>
              <w:rFonts w:ascii="Calibri Light" w:hAnsi="Calibri Light" w:cs="Calibri Light"/>
              <w:b/>
              <w:sz w:val="24"/>
              <w:szCs w:val="24"/>
            </w:rPr>
            <w:t xml:space="preserve">Degree  </w:t>
          </w:r>
        </w:sdtContent>
      </w:sdt>
      <w:r w:rsidR="00480888">
        <w:rPr>
          <w:rFonts w:ascii="Calibri Light" w:hAnsi="Calibri Light" w:cs="Calibri Light"/>
          <w:sz w:val="24"/>
          <w:szCs w:val="24"/>
        </w:rPr>
        <w:tab/>
      </w:r>
    </w:p>
    <w:p w14:paraId="068674DB" w14:textId="77777777" w:rsidR="00480888" w:rsidRPr="00B83581" w:rsidRDefault="00864425" w:rsidP="00480888">
      <w:pPr>
        <w:rPr>
          <w:rFonts w:ascii="Calibri Light" w:hAnsi="Calibri Light" w:cs="Calibri Light"/>
          <w:sz w:val="24"/>
          <w:szCs w:val="24"/>
        </w:rPr>
      </w:pPr>
      <w:sdt>
        <w:sdtPr>
          <w:rPr>
            <w:rFonts w:ascii="Calibri Light" w:hAnsi="Calibri Light" w:cs="Calibri Light"/>
            <w:sz w:val="24"/>
            <w:szCs w:val="24"/>
          </w:rPr>
          <w:id w:val="-637647723"/>
          <w:placeholder>
            <w:docPart w:val="4529C8B5F0E14E5FB2258DF7BD8BFA30"/>
          </w:placeholder>
          <w:date>
            <w:dateFormat w:val="MMM-yy"/>
            <w:lid w:val="en-AU"/>
            <w:storeMappedDataAs w:val="dateTime"/>
            <w:calendar w:val="gregorian"/>
          </w:date>
        </w:sdtPr>
        <w:sdtEndPr/>
        <w:sdtContent>
          <w:r w:rsidR="00806760">
            <w:rPr>
              <w:rFonts w:ascii="Calibri Light" w:hAnsi="Calibri Light" w:cs="Calibri Light"/>
              <w:sz w:val="24"/>
              <w:szCs w:val="24"/>
            </w:rPr>
            <w:t>Finish date</w:t>
          </w:r>
        </w:sdtContent>
      </w:sdt>
      <w:r w:rsidR="00480888" w:rsidRPr="00B83581">
        <w:rPr>
          <w:rFonts w:ascii="Calibri Light" w:hAnsi="Calibri Light" w:cs="Calibri Light"/>
          <w:sz w:val="24"/>
          <w:szCs w:val="24"/>
        </w:rPr>
        <w:tab/>
      </w:r>
      <w:r w:rsidR="00480888" w:rsidRPr="00B83581">
        <w:rPr>
          <w:rFonts w:ascii="Calibri Light" w:hAnsi="Calibri Light" w:cs="Calibri Light"/>
          <w:sz w:val="24"/>
          <w:szCs w:val="24"/>
        </w:rPr>
        <w:tab/>
      </w:r>
      <w:r w:rsidR="00480888">
        <w:rPr>
          <w:rFonts w:ascii="Calibri Light" w:hAnsi="Calibri Light" w:cs="Calibri Light"/>
          <w:sz w:val="24"/>
          <w:szCs w:val="24"/>
        </w:rPr>
        <w:tab/>
      </w:r>
      <w:sdt>
        <w:sdtPr>
          <w:rPr>
            <w:rFonts w:ascii="Calibri Light" w:hAnsi="Calibri Light" w:cs="Calibri Light"/>
            <w:sz w:val="24"/>
            <w:szCs w:val="24"/>
          </w:rPr>
          <w:id w:val="295029771"/>
          <w:placeholder>
            <w:docPart w:val="99B873744B994997B2E8A3CB966E252E"/>
          </w:placeholder>
          <w:text/>
        </w:sdtPr>
        <w:sdtEndPr/>
        <w:sdtContent>
          <w:r w:rsidR="00806760">
            <w:rPr>
              <w:rFonts w:ascii="Calibri Light" w:hAnsi="Calibri Light" w:cs="Calibri Light"/>
              <w:sz w:val="24"/>
              <w:szCs w:val="24"/>
            </w:rPr>
            <w:t>Name of University, State</w:t>
          </w:r>
        </w:sdtContent>
      </w:sdt>
      <w:r w:rsidR="00480888">
        <w:rPr>
          <w:rFonts w:ascii="Calibri Light" w:hAnsi="Calibri Light" w:cs="Calibri Light"/>
          <w:sz w:val="24"/>
          <w:szCs w:val="24"/>
        </w:rPr>
        <w:tab/>
      </w:r>
    </w:p>
    <w:p w14:paraId="6F3D9EC4" w14:textId="77777777" w:rsidR="00DA425D" w:rsidRPr="00B83581" w:rsidRDefault="00DA425D" w:rsidP="0A62C358">
      <w:pPr>
        <w:rPr>
          <w:rFonts w:ascii="Calibri Light" w:hAnsi="Calibri Light" w:cs="Calibri Light"/>
          <w:sz w:val="24"/>
          <w:szCs w:val="24"/>
        </w:rPr>
      </w:pPr>
    </w:p>
    <w:p w14:paraId="2A00C1A9" w14:textId="77777777" w:rsidR="00806760" w:rsidRPr="00B83581" w:rsidRDefault="00806760" w:rsidP="00806760">
      <w:pPr>
        <w:pStyle w:val="Title"/>
        <w:rPr>
          <w:rFonts w:ascii="Calibri Light" w:hAnsi="Calibri Light" w:cs="Calibri Light"/>
          <w:b/>
          <w:sz w:val="40"/>
          <w:szCs w:val="40"/>
        </w:rPr>
      </w:pPr>
      <w:r>
        <w:rPr>
          <w:rFonts w:ascii="Calibri Light" w:hAnsi="Calibri Light" w:cs="Calibri Light"/>
          <w:b/>
          <w:sz w:val="40"/>
          <w:szCs w:val="40"/>
        </w:rPr>
        <w:t>EMPLOYMENT</w:t>
      </w:r>
    </w:p>
    <w:p w14:paraId="7A123EFE" w14:textId="77777777" w:rsidR="00806760" w:rsidRPr="00B83581" w:rsidRDefault="00806760" w:rsidP="00806760">
      <w:pPr>
        <w:rPr>
          <w:rFonts w:ascii="Calibri Light" w:hAnsi="Calibri Light" w:cs="Calibri Light"/>
          <w:sz w:val="24"/>
          <w:szCs w:val="24"/>
        </w:rPr>
      </w:pPr>
      <w:r w:rsidRPr="00B83581">
        <w:rPr>
          <w:rFonts w:ascii="Calibri Light" w:hAnsi="Calibri Light" w:cs="Calibri Light"/>
          <w:sz w:val="24"/>
          <w:szCs w:val="24"/>
        </w:rPr>
        <w:t xml:space="preserve"> </w:t>
      </w:r>
    </w:p>
    <w:p w14:paraId="290784DF" w14:textId="77777777" w:rsidR="00806760" w:rsidRDefault="00864425" w:rsidP="00806760">
      <w:pPr>
        <w:rPr>
          <w:rFonts w:ascii="Calibri Light" w:hAnsi="Calibri Light" w:cs="Calibri Light"/>
          <w:sz w:val="24"/>
          <w:szCs w:val="24"/>
        </w:rPr>
      </w:pPr>
      <w:sdt>
        <w:sdtPr>
          <w:rPr>
            <w:rFonts w:ascii="Calibri Light" w:hAnsi="Calibri Light" w:cs="Calibri Light"/>
            <w:sz w:val="24"/>
            <w:szCs w:val="24"/>
          </w:rPr>
          <w:id w:val="1352995338"/>
          <w:placeholder>
            <w:docPart w:val="7FF85CB0C6C94D328E84994634372D42"/>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806760">
        <w:rPr>
          <w:rFonts w:ascii="Calibri Light" w:hAnsi="Calibri Light" w:cs="Calibri Light"/>
          <w:bCs/>
          <w:sz w:val="24"/>
          <w:szCs w:val="24"/>
        </w:rPr>
        <w:t xml:space="preserve"> -</w:t>
      </w:r>
      <w:r w:rsidR="00806760">
        <w:rPr>
          <w:rFonts w:ascii="Calibri Light" w:hAnsi="Calibri Light" w:cs="Calibri Light"/>
          <w:bCs/>
          <w:sz w:val="24"/>
          <w:szCs w:val="24"/>
        </w:rPr>
        <w:tab/>
      </w:r>
      <w:r w:rsidR="00806760" w:rsidRPr="00B83581">
        <w:rPr>
          <w:rFonts w:ascii="Calibri Light" w:hAnsi="Calibri Light" w:cs="Calibri Light"/>
          <w:b/>
          <w:sz w:val="20"/>
          <w:szCs w:val="20"/>
        </w:rPr>
        <w:tab/>
      </w:r>
      <w:sdt>
        <w:sdtPr>
          <w:rPr>
            <w:rFonts w:ascii="Calibri Light" w:hAnsi="Calibri Light" w:cs="Calibri Light"/>
            <w:b/>
            <w:sz w:val="24"/>
            <w:szCs w:val="24"/>
          </w:rPr>
          <w:id w:val="1688789435"/>
          <w:placeholder>
            <w:docPart w:val="F6823C44801648F2947ABC0D8CEDA92B"/>
          </w:placeholder>
          <w:text/>
        </w:sdtPr>
        <w:sdtEndPr/>
        <w:sdtContent>
          <w:r w:rsidR="00806760">
            <w:rPr>
              <w:rFonts w:ascii="Calibri Light" w:hAnsi="Calibri Light" w:cs="Calibri Light"/>
              <w:b/>
              <w:sz w:val="24"/>
              <w:szCs w:val="24"/>
            </w:rPr>
            <w:t>Organisation, Position title</w:t>
          </w:r>
        </w:sdtContent>
      </w:sdt>
    </w:p>
    <w:p w14:paraId="20811663" w14:textId="77777777" w:rsidR="00806760" w:rsidRPr="00B83581" w:rsidRDefault="00864425" w:rsidP="00806760">
      <w:pPr>
        <w:rPr>
          <w:rFonts w:ascii="Calibri Light" w:hAnsi="Calibri Light" w:cs="Calibri Light"/>
          <w:b/>
          <w:bCs/>
          <w:sz w:val="24"/>
          <w:szCs w:val="24"/>
        </w:rPr>
      </w:pPr>
      <w:sdt>
        <w:sdtPr>
          <w:rPr>
            <w:rFonts w:ascii="Calibri Light" w:hAnsi="Calibri Light" w:cs="Calibri Light"/>
            <w:sz w:val="24"/>
            <w:szCs w:val="24"/>
          </w:rPr>
          <w:id w:val="1593592862"/>
          <w:placeholder>
            <w:docPart w:val="189852B96DD14748BE038BA6905A326A"/>
          </w:placeholder>
          <w:date>
            <w:dateFormat w:val="d/MM/yyyy"/>
            <w:lid w:val="en-AU"/>
            <w:storeMappedDataAs w:val="dateTime"/>
            <w:calendar w:val="gregorian"/>
          </w:date>
        </w:sdtPr>
        <w:sdtEndPr/>
        <w:sdtContent>
          <w:r w:rsidR="00806760">
            <w:rPr>
              <w:rFonts w:ascii="Calibri Light" w:hAnsi="Calibri Light" w:cs="Calibri Light"/>
              <w:sz w:val="24"/>
              <w:szCs w:val="24"/>
            </w:rPr>
            <w:t>Finish date</w:t>
          </w:r>
        </w:sdtContent>
      </w:sdt>
      <w:r w:rsidR="00806760">
        <w:rPr>
          <w:rFonts w:ascii="Calibri Light" w:hAnsi="Calibri Light" w:cs="Calibri Light"/>
          <w:b/>
          <w:bCs/>
          <w:sz w:val="24"/>
          <w:szCs w:val="24"/>
        </w:rPr>
        <w:tab/>
      </w:r>
      <w:r w:rsidR="00806760">
        <w:rPr>
          <w:rFonts w:ascii="Calibri Light" w:hAnsi="Calibri Light" w:cs="Calibri Light"/>
          <w:b/>
          <w:bCs/>
          <w:sz w:val="24"/>
          <w:szCs w:val="24"/>
        </w:rPr>
        <w:tab/>
      </w:r>
      <w:sdt>
        <w:sdtPr>
          <w:rPr>
            <w:rFonts w:ascii="Calibri Light" w:hAnsi="Calibri Light" w:cs="Calibri Light"/>
            <w:sz w:val="24"/>
            <w:szCs w:val="24"/>
          </w:rPr>
          <w:id w:val="1074169003"/>
          <w:placeholder>
            <w:docPart w:val="883D172B3DD546C6811BE4C1E9A15FF4"/>
          </w:placeholder>
          <w:text/>
        </w:sdtPr>
        <w:sdtEndPr/>
        <w:sdtContent>
          <w:r w:rsidR="00806760">
            <w:rPr>
              <w:rFonts w:ascii="Calibri Light" w:hAnsi="Calibri Light" w:cs="Calibri Light"/>
              <w:sz w:val="24"/>
              <w:szCs w:val="24"/>
            </w:rPr>
            <w:t>Suburb, State</w:t>
          </w:r>
        </w:sdtContent>
      </w:sdt>
    </w:p>
    <w:p w14:paraId="1344905C" w14:textId="77777777" w:rsidR="00806760" w:rsidRDefault="00864425" w:rsidP="00806760">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1807737408"/>
          <w:placeholder>
            <w:docPart w:val="5FDDCD66BC6F4E1AB4B54A6A9DBF80EA"/>
          </w:placeholder>
          <w:text/>
        </w:sdtPr>
        <w:sdtEndPr/>
        <w:sdtContent>
          <w:r w:rsidR="00806760">
            <w:rPr>
              <w:rFonts w:ascii="Calibri Light" w:hAnsi="Calibri Light" w:cs="Calibri Light"/>
              <w:sz w:val="24"/>
              <w:szCs w:val="24"/>
            </w:rPr>
            <w:t>Duties/Skills</w:t>
          </w:r>
        </w:sdtContent>
      </w:sdt>
    </w:p>
    <w:sdt>
      <w:sdtPr>
        <w:rPr>
          <w:rFonts w:ascii="Calibri Light" w:hAnsi="Calibri Light" w:cs="Calibri Light"/>
          <w:sz w:val="24"/>
          <w:szCs w:val="24"/>
        </w:rPr>
        <w:id w:val="148561608"/>
        <w:placeholder>
          <w:docPart w:val="E8B3CCA9344A489DA3F361F023D79992"/>
        </w:placeholder>
        <w:text/>
      </w:sdtPr>
      <w:sdtEndPr/>
      <w:sdtContent>
        <w:p w14:paraId="4862DC55"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612667178"/>
        <w:placeholder>
          <w:docPart w:val="7165221BDD1D453F8F2C457039E2A63D"/>
        </w:placeholder>
        <w:text/>
      </w:sdtPr>
      <w:sdtEndPr/>
      <w:sdtContent>
        <w:p w14:paraId="13AB8A97"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379202450"/>
        <w:placeholder>
          <w:docPart w:val="AB7374EA375D4B1FB4C54890509DF7B9"/>
        </w:placeholder>
        <w:text/>
      </w:sdtPr>
      <w:sdtEndPr/>
      <w:sdtContent>
        <w:p w14:paraId="36F070F0"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p w14:paraId="412975DD" w14:textId="77777777" w:rsidR="00806760" w:rsidRPr="00621BC6" w:rsidRDefault="00806760" w:rsidP="00806760">
      <w:pPr>
        <w:rPr>
          <w:rFonts w:ascii="Calibri Light" w:hAnsi="Calibri Light" w:cs="Calibri Light"/>
          <w:sz w:val="16"/>
          <w:szCs w:val="24"/>
        </w:rPr>
      </w:pPr>
    </w:p>
    <w:p w14:paraId="6E9B6E7B" w14:textId="77777777" w:rsidR="00806760" w:rsidRDefault="00864425" w:rsidP="00806760">
      <w:pPr>
        <w:rPr>
          <w:rFonts w:ascii="Calibri Light" w:hAnsi="Calibri Light" w:cs="Calibri Light"/>
          <w:sz w:val="24"/>
          <w:szCs w:val="24"/>
        </w:rPr>
      </w:pPr>
      <w:sdt>
        <w:sdtPr>
          <w:rPr>
            <w:rFonts w:ascii="Calibri Light" w:hAnsi="Calibri Light" w:cs="Calibri Light"/>
            <w:sz w:val="24"/>
            <w:szCs w:val="24"/>
          </w:rPr>
          <w:id w:val="716166822"/>
          <w:placeholder>
            <w:docPart w:val="C6F4F6F2EB654C8697B1BEE9006F6435"/>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806760">
        <w:rPr>
          <w:rFonts w:ascii="Calibri Light" w:hAnsi="Calibri Light" w:cs="Calibri Light"/>
          <w:bCs/>
          <w:sz w:val="24"/>
          <w:szCs w:val="24"/>
        </w:rPr>
        <w:t xml:space="preserve"> -</w:t>
      </w:r>
      <w:r w:rsidR="00806760">
        <w:rPr>
          <w:rFonts w:ascii="Calibri Light" w:hAnsi="Calibri Light" w:cs="Calibri Light"/>
          <w:bCs/>
          <w:sz w:val="24"/>
          <w:szCs w:val="24"/>
        </w:rPr>
        <w:tab/>
      </w:r>
      <w:r w:rsidR="00806760" w:rsidRPr="00B83581">
        <w:rPr>
          <w:rFonts w:ascii="Calibri Light" w:hAnsi="Calibri Light" w:cs="Calibri Light"/>
          <w:b/>
          <w:sz w:val="20"/>
          <w:szCs w:val="20"/>
        </w:rPr>
        <w:tab/>
      </w:r>
      <w:sdt>
        <w:sdtPr>
          <w:rPr>
            <w:rFonts w:ascii="Calibri Light" w:hAnsi="Calibri Light" w:cs="Calibri Light"/>
            <w:b/>
            <w:sz w:val="24"/>
            <w:szCs w:val="24"/>
          </w:rPr>
          <w:id w:val="442810982"/>
          <w:placeholder>
            <w:docPart w:val="751F557277C6466CA15C66B531D9BC61"/>
          </w:placeholder>
          <w:text/>
        </w:sdtPr>
        <w:sdtEndPr/>
        <w:sdtContent>
          <w:r w:rsidR="00806760">
            <w:rPr>
              <w:rFonts w:ascii="Calibri Light" w:hAnsi="Calibri Light" w:cs="Calibri Light"/>
              <w:b/>
              <w:sz w:val="24"/>
              <w:szCs w:val="24"/>
            </w:rPr>
            <w:t>Organisation, Position title</w:t>
          </w:r>
        </w:sdtContent>
      </w:sdt>
    </w:p>
    <w:p w14:paraId="5BEA64A9" w14:textId="77777777" w:rsidR="00806760" w:rsidRPr="00B83581" w:rsidRDefault="00864425" w:rsidP="00806760">
      <w:pPr>
        <w:rPr>
          <w:rFonts w:ascii="Calibri Light" w:hAnsi="Calibri Light" w:cs="Calibri Light"/>
          <w:b/>
          <w:bCs/>
          <w:sz w:val="24"/>
          <w:szCs w:val="24"/>
        </w:rPr>
      </w:pPr>
      <w:sdt>
        <w:sdtPr>
          <w:rPr>
            <w:rFonts w:ascii="Calibri Light" w:hAnsi="Calibri Light" w:cs="Calibri Light"/>
            <w:sz w:val="24"/>
            <w:szCs w:val="24"/>
          </w:rPr>
          <w:id w:val="815686305"/>
          <w:placeholder>
            <w:docPart w:val="596DFCF8497D4353846F236BE7C4EB43"/>
          </w:placeholder>
          <w:date>
            <w:dateFormat w:val="d/MM/yyyy"/>
            <w:lid w:val="en-AU"/>
            <w:storeMappedDataAs w:val="dateTime"/>
            <w:calendar w:val="gregorian"/>
          </w:date>
        </w:sdtPr>
        <w:sdtEndPr/>
        <w:sdtContent>
          <w:r w:rsidR="00806760">
            <w:rPr>
              <w:rFonts w:ascii="Calibri Light" w:hAnsi="Calibri Light" w:cs="Calibri Light"/>
              <w:sz w:val="24"/>
              <w:szCs w:val="24"/>
            </w:rPr>
            <w:t>Finish date</w:t>
          </w:r>
        </w:sdtContent>
      </w:sdt>
      <w:r w:rsidR="00806760">
        <w:rPr>
          <w:rFonts w:ascii="Calibri Light" w:hAnsi="Calibri Light" w:cs="Calibri Light"/>
          <w:b/>
          <w:bCs/>
          <w:sz w:val="24"/>
          <w:szCs w:val="24"/>
        </w:rPr>
        <w:tab/>
      </w:r>
      <w:r w:rsidR="00806760">
        <w:rPr>
          <w:rFonts w:ascii="Calibri Light" w:hAnsi="Calibri Light" w:cs="Calibri Light"/>
          <w:b/>
          <w:bCs/>
          <w:sz w:val="24"/>
          <w:szCs w:val="24"/>
        </w:rPr>
        <w:tab/>
      </w:r>
      <w:sdt>
        <w:sdtPr>
          <w:rPr>
            <w:rFonts w:ascii="Calibri Light" w:hAnsi="Calibri Light" w:cs="Calibri Light"/>
            <w:sz w:val="24"/>
            <w:szCs w:val="24"/>
          </w:rPr>
          <w:id w:val="136378513"/>
          <w:placeholder>
            <w:docPart w:val="665520D8FBA340AD96E68DFD3ED517AD"/>
          </w:placeholder>
          <w:text/>
        </w:sdtPr>
        <w:sdtEndPr/>
        <w:sdtContent>
          <w:r w:rsidR="00806760">
            <w:rPr>
              <w:rFonts w:ascii="Calibri Light" w:hAnsi="Calibri Light" w:cs="Calibri Light"/>
              <w:sz w:val="24"/>
              <w:szCs w:val="24"/>
            </w:rPr>
            <w:t>Suburb, State</w:t>
          </w:r>
        </w:sdtContent>
      </w:sdt>
    </w:p>
    <w:p w14:paraId="4A248A86" w14:textId="77777777" w:rsidR="00806760" w:rsidRDefault="00864425" w:rsidP="00806760">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1232429245"/>
          <w:placeholder>
            <w:docPart w:val="7DB7D998888C4159A0994E4B3F6B44B8"/>
          </w:placeholder>
          <w:text/>
        </w:sdtPr>
        <w:sdtEndPr/>
        <w:sdtContent>
          <w:r w:rsidR="00806760">
            <w:rPr>
              <w:rFonts w:ascii="Calibri Light" w:hAnsi="Calibri Light" w:cs="Calibri Light"/>
              <w:sz w:val="24"/>
              <w:szCs w:val="24"/>
            </w:rPr>
            <w:t>Duties/Skills</w:t>
          </w:r>
        </w:sdtContent>
      </w:sdt>
    </w:p>
    <w:sdt>
      <w:sdtPr>
        <w:rPr>
          <w:rFonts w:ascii="Calibri Light" w:hAnsi="Calibri Light" w:cs="Calibri Light"/>
          <w:sz w:val="24"/>
          <w:szCs w:val="24"/>
        </w:rPr>
        <w:id w:val="-2128997947"/>
        <w:placeholder>
          <w:docPart w:val="49E02D9C83EF4A6482A652C62D01E8D1"/>
        </w:placeholder>
        <w:text/>
      </w:sdtPr>
      <w:sdtEndPr/>
      <w:sdtContent>
        <w:p w14:paraId="76E31C6E"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35943663"/>
        <w:placeholder>
          <w:docPart w:val="C2411B8E871B4506B36701A0D9599795"/>
        </w:placeholder>
        <w:text/>
      </w:sdtPr>
      <w:sdtEndPr/>
      <w:sdtContent>
        <w:p w14:paraId="01C69B6E"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577094764"/>
        <w:placeholder>
          <w:docPart w:val="1238084C246F4BDBA9A4DDB3A90A0CAC"/>
        </w:placeholder>
        <w:text/>
      </w:sdtPr>
      <w:sdtEndPr/>
      <w:sdtContent>
        <w:p w14:paraId="3B457AFE"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p w14:paraId="738C264F" w14:textId="77777777" w:rsidR="00806760" w:rsidRPr="00806760" w:rsidRDefault="00806760" w:rsidP="00806760">
      <w:pPr>
        <w:rPr>
          <w:rFonts w:ascii="Calibri Light" w:hAnsi="Calibri Light" w:cs="Calibri Light"/>
          <w:sz w:val="24"/>
          <w:szCs w:val="24"/>
        </w:rPr>
      </w:pPr>
    </w:p>
    <w:p w14:paraId="62A692D8" w14:textId="77777777" w:rsidR="009A3B56" w:rsidRDefault="00806760" w:rsidP="00B83581">
      <w:pPr>
        <w:pStyle w:val="Title"/>
        <w:rPr>
          <w:rFonts w:ascii="Calibri Light" w:hAnsi="Calibri Light" w:cs="Calibri Light"/>
          <w:b/>
          <w:sz w:val="40"/>
          <w:szCs w:val="40"/>
        </w:rPr>
      </w:pPr>
      <w:r>
        <w:rPr>
          <w:rFonts w:ascii="Calibri Light" w:hAnsi="Calibri Light" w:cs="Calibri Light"/>
          <w:b/>
          <w:sz w:val="40"/>
          <w:szCs w:val="40"/>
        </w:rPr>
        <w:t>INTERNSHIPS / PROJECTS</w:t>
      </w:r>
    </w:p>
    <w:p w14:paraId="2B5C42E9" w14:textId="77777777" w:rsidR="009A3B56" w:rsidRPr="00621BC6" w:rsidRDefault="009A3B56" w:rsidP="00EE76B1">
      <w:pPr>
        <w:rPr>
          <w:sz w:val="14"/>
        </w:rPr>
      </w:pPr>
    </w:p>
    <w:p w14:paraId="0D7FA157" w14:textId="77777777" w:rsidR="00621BC6" w:rsidRDefault="00864425" w:rsidP="00621BC6">
      <w:pPr>
        <w:rPr>
          <w:rFonts w:ascii="Calibri Light" w:hAnsi="Calibri Light" w:cs="Calibri Light"/>
          <w:sz w:val="24"/>
          <w:szCs w:val="24"/>
        </w:rPr>
      </w:pPr>
      <w:sdt>
        <w:sdtPr>
          <w:rPr>
            <w:rFonts w:ascii="Calibri Light" w:hAnsi="Calibri Light" w:cs="Calibri Light"/>
            <w:sz w:val="24"/>
            <w:szCs w:val="24"/>
          </w:rPr>
          <w:id w:val="-1932427680"/>
          <w:placeholder>
            <w:docPart w:val="F4A5BA57F3BB4804A79134176CA3E0FB"/>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621BC6">
        <w:rPr>
          <w:rFonts w:ascii="Calibri Light" w:hAnsi="Calibri Light" w:cs="Calibri Light"/>
          <w:bCs/>
          <w:sz w:val="24"/>
          <w:szCs w:val="24"/>
        </w:rPr>
        <w:t xml:space="preserve"> -</w:t>
      </w:r>
      <w:r w:rsidR="00AE435F">
        <w:rPr>
          <w:rFonts w:ascii="Calibri Light" w:hAnsi="Calibri Light" w:cs="Calibri Light"/>
          <w:bCs/>
          <w:sz w:val="24"/>
          <w:szCs w:val="24"/>
        </w:rPr>
        <w:tab/>
      </w:r>
      <w:r w:rsidR="00621BC6" w:rsidRPr="00B83581">
        <w:rPr>
          <w:rFonts w:ascii="Calibri Light" w:hAnsi="Calibri Light" w:cs="Calibri Light"/>
          <w:b/>
          <w:sz w:val="20"/>
          <w:szCs w:val="20"/>
        </w:rPr>
        <w:tab/>
      </w:r>
      <w:sdt>
        <w:sdtPr>
          <w:rPr>
            <w:rFonts w:ascii="Calibri Light" w:hAnsi="Calibri Light" w:cs="Calibri Light"/>
            <w:b/>
            <w:sz w:val="24"/>
            <w:szCs w:val="24"/>
          </w:rPr>
          <w:id w:val="16135545"/>
          <w:placeholder>
            <w:docPart w:val="B83AD518099F4B0F89FC4EF77F5F0B69"/>
          </w:placeholder>
          <w:text/>
        </w:sdtPr>
        <w:sdtEndPr/>
        <w:sdtContent>
          <w:r w:rsidR="00806760">
            <w:rPr>
              <w:rFonts w:ascii="Calibri Light" w:hAnsi="Calibri Light" w:cs="Calibri Light"/>
              <w:b/>
              <w:sz w:val="24"/>
              <w:szCs w:val="24"/>
            </w:rPr>
            <w:t>Organisation, Position title</w:t>
          </w:r>
        </w:sdtContent>
      </w:sdt>
    </w:p>
    <w:p w14:paraId="745D3F06" w14:textId="77777777" w:rsidR="00621BC6" w:rsidRPr="00B83581" w:rsidRDefault="00864425" w:rsidP="00621BC6">
      <w:pPr>
        <w:rPr>
          <w:rFonts w:ascii="Calibri Light" w:hAnsi="Calibri Light" w:cs="Calibri Light"/>
          <w:b/>
          <w:bCs/>
          <w:sz w:val="24"/>
          <w:szCs w:val="24"/>
        </w:rPr>
      </w:pPr>
      <w:sdt>
        <w:sdtPr>
          <w:rPr>
            <w:rFonts w:ascii="Calibri Light" w:hAnsi="Calibri Light" w:cs="Calibri Light"/>
            <w:sz w:val="24"/>
            <w:szCs w:val="24"/>
          </w:rPr>
          <w:id w:val="-1987231334"/>
          <w:placeholder>
            <w:docPart w:val="315E83F3DF1C4A16BEFAF0AE1038BE2F"/>
          </w:placeholder>
          <w:date>
            <w:dateFormat w:val="d/MM/yyyy"/>
            <w:lid w:val="en-AU"/>
            <w:storeMappedDataAs w:val="dateTime"/>
            <w:calendar w:val="gregorian"/>
          </w:date>
        </w:sdtPr>
        <w:sdtEndPr/>
        <w:sdtContent>
          <w:r w:rsidR="00806760">
            <w:rPr>
              <w:rFonts w:ascii="Calibri Light" w:hAnsi="Calibri Light" w:cs="Calibri Light"/>
              <w:sz w:val="24"/>
              <w:szCs w:val="24"/>
            </w:rPr>
            <w:t>Finish date</w:t>
          </w:r>
        </w:sdtContent>
      </w:sdt>
      <w:r w:rsidR="00621BC6">
        <w:rPr>
          <w:rFonts w:ascii="Calibri Light" w:hAnsi="Calibri Light" w:cs="Calibri Light"/>
          <w:b/>
          <w:bCs/>
          <w:sz w:val="24"/>
          <w:szCs w:val="24"/>
        </w:rPr>
        <w:tab/>
      </w:r>
      <w:r w:rsidR="00621BC6">
        <w:rPr>
          <w:rFonts w:ascii="Calibri Light" w:hAnsi="Calibri Light" w:cs="Calibri Light"/>
          <w:b/>
          <w:bCs/>
          <w:sz w:val="24"/>
          <w:szCs w:val="24"/>
        </w:rPr>
        <w:tab/>
      </w:r>
      <w:sdt>
        <w:sdtPr>
          <w:rPr>
            <w:rFonts w:ascii="Calibri Light" w:hAnsi="Calibri Light" w:cs="Calibri Light"/>
            <w:sz w:val="24"/>
            <w:szCs w:val="24"/>
          </w:rPr>
          <w:id w:val="-1281112390"/>
          <w:placeholder>
            <w:docPart w:val="2C709666FC5440619902605C859CDCFC"/>
          </w:placeholder>
          <w:text/>
        </w:sdtPr>
        <w:sdtEndPr/>
        <w:sdtContent>
          <w:r w:rsidR="00806760">
            <w:rPr>
              <w:rFonts w:ascii="Calibri Light" w:hAnsi="Calibri Light" w:cs="Calibri Light"/>
              <w:sz w:val="24"/>
              <w:szCs w:val="24"/>
            </w:rPr>
            <w:t>Suburb, State</w:t>
          </w:r>
        </w:sdtContent>
      </w:sdt>
    </w:p>
    <w:p w14:paraId="3847C0C4" w14:textId="77777777" w:rsidR="00621BC6" w:rsidRDefault="00864425" w:rsidP="00621BC6">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779306272"/>
          <w:placeholder>
            <w:docPart w:val="A87BBFBE50454B349D04BB09C6EC560A"/>
          </w:placeholder>
          <w:text/>
        </w:sdtPr>
        <w:sdtEndPr/>
        <w:sdtContent>
          <w:r w:rsidR="00806760">
            <w:rPr>
              <w:rFonts w:ascii="Calibri Light" w:hAnsi="Calibri Light" w:cs="Calibri Light"/>
              <w:sz w:val="24"/>
              <w:szCs w:val="24"/>
            </w:rPr>
            <w:t>Duties/Skills</w:t>
          </w:r>
        </w:sdtContent>
      </w:sdt>
    </w:p>
    <w:sdt>
      <w:sdtPr>
        <w:rPr>
          <w:rFonts w:ascii="Calibri Light" w:hAnsi="Calibri Light" w:cs="Calibri Light"/>
          <w:sz w:val="24"/>
          <w:szCs w:val="24"/>
        </w:rPr>
        <w:id w:val="819471599"/>
        <w:placeholder>
          <w:docPart w:val="5D38CCA93512472DAD086281E0D0530F"/>
        </w:placeholder>
        <w:text/>
      </w:sdtPr>
      <w:sdtEndPr/>
      <w:sdtContent>
        <w:p w14:paraId="33BAF526" w14:textId="77777777" w:rsidR="00621BC6" w:rsidRDefault="00806760" w:rsidP="00621BC6">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565921314"/>
        <w:placeholder>
          <w:docPart w:val="B883955CADBC4250BD2D17F803F41D88"/>
        </w:placeholder>
        <w:text/>
      </w:sdtPr>
      <w:sdtEndPr/>
      <w:sdtContent>
        <w:p w14:paraId="265B7365" w14:textId="77777777" w:rsidR="00621BC6" w:rsidRDefault="00806760" w:rsidP="00621BC6">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44950889"/>
        <w:placeholder>
          <w:docPart w:val="FEA3021795E5460B80C79173D5A95665"/>
        </w:placeholder>
        <w:text/>
      </w:sdtPr>
      <w:sdtEndPr/>
      <w:sdtContent>
        <w:p w14:paraId="1D66B333" w14:textId="77777777" w:rsidR="00621BC6" w:rsidRDefault="00806760" w:rsidP="00621BC6">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p w14:paraId="07F56646" w14:textId="77777777" w:rsidR="00806760" w:rsidRDefault="00864425" w:rsidP="00806760">
      <w:pPr>
        <w:rPr>
          <w:rFonts w:ascii="Calibri Light" w:hAnsi="Calibri Light" w:cs="Calibri Light"/>
          <w:sz w:val="24"/>
          <w:szCs w:val="24"/>
        </w:rPr>
      </w:pPr>
      <w:sdt>
        <w:sdtPr>
          <w:rPr>
            <w:rFonts w:ascii="Calibri Light" w:hAnsi="Calibri Light" w:cs="Calibri Light"/>
            <w:sz w:val="24"/>
            <w:szCs w:val="24"/>
          </w:rPr>
          <w:id w:val="1403250834"/>
          <w:placeholder>
            <w:docPart w:val="EAC696B4E1F34F1CB7002BF5E78DF3AD"/>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806760">
        <w:rPr>
          <w:rFonts w:ascii="Calibri Light" w:hAnsi="Calibri Light" w:cs="Calibri Light"/>
          <w:bCs/>
          <w:sz w:val="24"/>
          <w:szCs w:val="24"/>
        </w:rPr>
        <w:t xml:space="preserve"> -</w:t>
      </w:r>
      <w:r w:rsidR="00806760">
        <w:rPr>
          <w:rFonts w:ascii="Calibri Light" w:hAnsi="Calibri Light" w:cs="Calibri Light"/>
          <w:bCs/>
          <w:sz w:val="24"/>
          <w:szCs w:val="24"/>
        </w:rPr>
        <w:tab/>
      </w:r>
      <w:r w:rsidR="00806760" w:rsidRPr="00B83581">
        <w:rPr>
          <w:rFonts w:ascii="Calibri Light" w:hAnsi="Calibri Light" w:cs="Calibri Light"/>
          <w:b/>
          <w:sz w:val="20"/>
          <w:szCs w:val="20"/>
        </w:rPr>
        <w:tab/>
      </w:r>
      <w:sdt>
        <w:sdtPr>
          <w:rPr>
            <w:rFonts w:ascii="Calibri Light" w:hAnsi="Calibri Light" w:cs="Calibri Light"/>
            <w:b/>
            <w:sz w:val="24"/>
            <w:szCs w:val="24"/>
          </w:rPr>
          <w:id w:val="-1652594861"/>
          <w:placeholder>
            <w:docPart w:val="40564903D1A94FA09C585CF4D9639811"/>
          </w:placeholder>
          <w:text/>
        </w:sdtPr>
        <w:sdtEndPr/>
        <w:sdtContent>
          <w:r w:rsidR="00806760">
            <w:rPr>
              <w:rFonts w:ascii="Calibri Light" w:hAnsi="Calibri Light" w:cs="Calibri Light"/>
              <w:b/>
              <w:sz w:val="24"/>
              <w:szCs w:val="24"/>
            </w:rPr>
            <w:t>Project Title</w:t>
          </w:r>
        </w:sdtContent>
      </w:sdt>
    </w:p>
    <w:p w14:paraId="6C614E7D" w14:textId="77777777" w:rsidR="00806760" w:rsidRPr="00B83581" w:rsidRDefault="00864425" w:rsidP="00806760">
      <w:pPr>
        <w:rPr>
          <w:rFonts w:ascii="Calibri Light" w:hAnsi="Calibri Light" w:cs="Calibri Light"/>
          <w:b/>
          <w:bCs/>
          <w:sz w:val="24"/>
          <w:szCs w:val="24"/>
        </w:rPr>
      </w:pPr>
      <w:sdt>
        <w:sdtPr>
          <w:rPr>
            <w:rFonts w:ascii="Calibri Light" w:hAnsi="Calibri Light" w:cs="Calibri Light"/>
            <w:sz w:val="24"/>
            <w:szCs w:val="24"/>
          </w:rPr>
          <w:id w:val="1074312280"/>
          <w:placeholder>
            <w:docPart w:val="A53FC30FA1AA4EABA3CDCA03AD0CA3D5"/>
          </w:placeholder>
          <w:date>
            <w:dateFormat w:val="d/MM/yyyy"/>
            <w:lid w:val="en-AU"/>
            <w:storeMappedDataAs w:val="dateTime"/>
            <w:calendar w:val="gregorian"/>
          </w:date>
        </w:sdtPr>
        <w:sdtEndPr/>
        <w:sdtContent>
          <w:r w:rsidR="00806760">
            <w:rPr>
              <w:rFonts w:ascii="Calibri Light" w:hAnsi="Calibri Light" w:cs="Calibri Light"/>
              <w:sz w:val="24"/>
              <w:szCs w:val="24"/>
            </w:rPr>
            <w:t>Finish date</w:t>
          </w:r>
        </w:sdtContent>
      </w:sdt>
      <w:r w:rsidR="00806760">
        <w:rPr>
          <w:rFonts w:ascii="Calibri Light" w:hAnsi="Calibri Light" w:cs="Calibri Light"/>
          <w:b/>
          <w:bCs/>
          <w:sz w:val="24"/>
          <w:szCs w:val="24"/>
        </w:rPr>
        <w:tab/>
      </w:r>
      <w:r w:rsidR="00806760">
        <w:rPr>
          <w:rFonts w:ascii="Calibri Light" w:hAnsi="Calibri Light" w:cs="Calibri Light"/>
          <w:b/>
          <w:bCs/>
          <w:sz w:val="24"/>
          <w:szCs w:val="24"/>
        </w:rPr>
        <w:tab/>
      </w:r>
      <w:sdt>
        <w:sdtPr>
          <w:rPr>
            <w:rFonts w:ascii="Calibri Light" w:hAnsi="Calibri Light" w:cs="Calibri Light"/>
            <w:sz w:val="24"/>
            <w:szCs w:val="24"/>
          </w:rPr>
          <w:id w:val="171075976"/>
          <w:placeholder>
            <w:docPart w:val="6FD3B761A0F4433E8F8C02177D369093"/>
          </w:placeholder>
          <w:text/>
        </w:sdtPr>
        <w:sdtEndPr/>
        <w:sdtContent>
          <w:r w:rsidR="00806760">
            <w:rPr>
              <w:rFonts w:ascii="Calibri Light" w:hAnsi="Calibri Light" w:cs="Calibri Light"/>
              <w:sz w:val="24"/>
              <w:szCs w:val="24"/>
            </w:rPr>
            <w:t>Suburb, State</w:t>
          </w:r>
        </w:sdtContent>
      </w:sdt>
    </w:p>
    <w:p w14:paraId="6C0D010D" w14:textId="77777777" w:rsidR="00806760" w:rsidRDefault="00864425" w:rsidP="00806760">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701252228"/>
          <w:placeholder>
            <w:docPart w:val="783825D32738455585A2ADB7431D1FAB"/>
          </w:placeholder>
          <w:text/>
        </w:sdtPr>
        <w:sdtEndPr/>
        <w:sdtContent>
          <w:r w:rsidR="00806760">
            <w:rPr>
              <w:rFonts w:ascii="Calibri Light" w:hAnsi="Calibri Light" w:cs="Calibri Light"/>
              <w:sz w:val="24"/>
              <w:szCs w:val="24"/>
            </w:rPr>
            <w:t>Duties/Skills</w:t>
          </w:r>
        </w:sdtContent>
      </w:sdt>
    </w:p>
    <w:sdt>
      <w:sdtPr>
        <w:rPr>
          <w:rFonts w:ascii="Calibri Light" w:hAnsi="Calibri Light" w:cs="Calibri Light"/>
          <w:sz w:val="24"/>
          <w:szCs w:val="24"/>
        </w:rPr>
        <w:id w:val="-1415547847"/>
        <w:placeholder>
          <w:docPart w:val="E2AE6A783E894C8FAADC887351087AC9"/>
        </w:placeholder>
        <w:text/>
      </w:sdtPr>
      <w:sdtEndPr/>
      <w:sdtContent>
        <w:p w14:paraId="49EE4270"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71767819"/>
        <w:placeholder>
          <w:docPart w:val="CFFF0A32DA0B4BC7BDC9C15872A014F2"/>
        </w:placeholder>
        <w:text/>
      </w:sdtPr>
      <w:sdtEndPr/>
      <w:sdtContent>
        <w:p w14:paraId="5477A01F"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719557383"/>
        <w:placeholder>
          <w:docPart w:val="73116CF6EFE540E78140CD921452EE06"/>
        </w:placeholder>
        <w:text/>
      </w:sdtPr>
      <w:sdtEndPr/>
      <w:sdtContent>
        <w:p w14:paraId="0C46B283" w14:textId="77777777" w:rsidR="00806760" w:rsidRDefault="00806760" w:rsidP="00806760">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p w14:paraId="0F3AF8A0" w14:textId="77777777" w:rsidR="00806760" w:rsidRPr="00806760" w:rsidRDefault="00806760" w:rsidP="00806760">
      <w:pPr>
        <w:rPr>
          <w:rFonts w:ascii="Calibri Light" w:hAnsi="Calibri Light" w:cs="Calibri Light"/>
          <w:sz w:val="16"/>
          <w:szCs w:val="24"/>
        </w:rPr>
      </w:pPr>
    </w:p>
    <w:p w14:paraId="6460CBF8" w14:textId="77777777" w:rsidR="00480888" w:rsidRPr="00B83581" w:rsidRDefault="0A62C358" w:rsidP="00AE435F">
      <w:pPr>
        <w:pStyle w:val="Title"/>
        <w:rPr>
          <w:rFonts w:ascii="Calibri Light" w:hAnsi="Calibri Light" w:cs="Calibri Light"/>
          <w:sz w:val="24"/>
          <w:szCs w:val="24"/>
        </w:rPr>
      </w:pPr>
      <w:r w:rsidRPr="00B83581">
        <w:rPr>
          <w:rFonts w:ascii="Calibri Light" w:hAnsi="Calibri Light" w:cs="Calibri Light"/>
          <w:b/>
          <w:sz w:val="40"/>
          <w:szCs w:val="40"/>
        </w:rPr>
        <w:t>VOLUNTEER</w:t>
      </w:r>
      <w:r w:rsidR="009A3B56">
        <w:rPr>
          <w:rFonts w:ascii="Calibri Light" w:hAnsi="Calibri Light" w:cs="Calibri Light"/>
          <w:b/>
          <w:sz w:val="40"/>
          <w:szCs w:val="40"/>
        </w:rPr>
        <w:t>ING</w:t>
      </w:r>
    </w:p>
    <w:p w14:paraId="707DCB9F" w14:textId="77777777" w:rsidR="00040968" w:rsidRPr="00806760" w:rsidRDefault="00040968" w:rsidP="0A62C358">
      <w:pPr>
        <w:rPr>
          <w:rFonts w:ascii="Calibri Light" w:hAnsi="Calibri Light" w:cs="Calibri Light"/>
          <w:sz w:val="20"/>
          <w:szCs w:val="24"/>
        </w:rPr>
      </w:pPr>
    </w:p>
    <w:p w14:paraId="24F98D7F" w14:textId="77777777" w:rsidR="00AE435F" w:rsidRDefault="00864425" w:rsidP="00AE435F">
      <w:pPr>
        <w:rPr>
          <w:rFonts w:ascii="Calibri Light" w:hAnsi="Calibri Light" w:cs="Calibri Light"/>
          <w:sz w:val="24"/>
          <w:szCs w:val="24"/>
        </w:rPr>
      </w:pPr>
      <w:sdt>
        <w:sdtPr>
          <w:rPr>
            <w:rFonts w:ascii="Calibri Light" w:hAnsi="Calibri Light" w:cs="Calibri Light"/>
            <w:sz w:val="24"/>
            <w:szCs w:val="24"/>
          </w:rPr>
          <w:id w:val="1819603251"/>
          <w:placeholder>
            <w:docPart w:val="474BA1F97AD8489CB3058B6CD0978051"/>
          </w:placeholder>
          <w:date>
            <w:dateFormat w:val="d/MM/yyyy"/>
            <w:lid w:val="en-AU"/>
            <w:storeMappedDataAs w:val="dateTime"/>
            <w:calendar w:val="gregorian"/>
          </w:date>
        </w:sdtPr>
        <w:sdtEndPr/>
        <w:sdtContent>
          <w:r w:rsidR="00806760">
            <w:rPr>
              <w:rFonts w:ascii="Calibri Light" w:hAnsi="Calibri Light" w:cs="Calibri Light"/>
              <w:sz w:val="24"/>
              <w:szCs w:val="24"/>
            </w:rPr>
            <w:t>Start date</w:t>
          </w:r>
        </w:sdtContent>
      </w:sdt>
      <w:r w:rsidR="00AE435F">
        <w:rPr>
          <w:rFonts w:ascii="Calibri Light" w:hAnsi="Calibri Light" w:cs="Calibri Light"/>
          <w:bCs/>
          <w:sz w:val="24"/>
          <w:szCs w:val="24"/>
        </w:rPr>
        <w:t xml:space="preserve"> -</w:t>
      </w:r>
      <w:r w:rsidR="00AE435F">
        <w:rPr>
          <w:rFonts w:ascii="Calibri Light" w:hAnsi="Calibri Light" w:cs="Calibri Light"/>
          <w:bCs/>
          <w:sz w:val="24"/>
          <w:szCs w:val="24"/>
        </w:rPr>
        <w:tab/>
      </w:r>
      <w:r w:rsidR="00AE435F" w:rsidRPr="00B83581">
        <w:rPr>
          <w:rFonts w:ascii="Calibri Light" w:hAnsi="Calibri Light" w:cs="Calibri Light"/>
          <w:b/>
          <w:sz w:val="20"/>
          <w:szCs w:val="20"/>
        </w:rPr>
        <w:tab/>
      </w:r>
      <w:sdt>
        <w:sdtPr>
          <w:rPr>
            <w:rFonts w:ascii="Calibri Light" w:hAnsi="Calibri Light" w:cs="Calibri Light"/>
            <w:b/>
            <w:sz w:val="24"/>
            <w:szCs w:val="24"/>
          </w:rPr>
          <w:id w:val="-1426268707"/>
          <w:placeholder>
            <w:docPart w:val="19B444035AD646BBB5EE04C008F87AA6"/>
          </w:placeholder>
          <w:text/>
        </w:sdtPr>
        <w:sdtEndPr/>
        <w:sdtContent>
          <w:r w:rsidR="00806760">
            <w:rPr>
              <w:rFonts w:ascii="Calibri Light" w:hAnsi="Calibri Light" w:cs="Calibri Light"/>
              <w:b/>
              <w:sz w:val="24"/>
              <w:szCs w:val="24"/>
            </w:rPr>
            <w:t>Organisation, Position title</w:t>
          </w:r>
        </w:sdtContent>
      </w:sdt>
    </w:p>
    <w:p w14:paraId="14B608FF" w14:textId="77777777" w:rsidR="00AE435F" w:rsidRPr="00B83581" w:rsidRDefault="00864425" w:rsidP="00AE435F">
      <w:pPr>
        <w:rPr>
          <w:rFonts w:ascii="Calibri Light" w:hAnsi="Calibri Light" w:cs="Calibri Light"/>
          <w:b/>
          <w:bCs/>
          <w:sz w:val="24"/>
          <w:szCs w:val="24"/>
        </w:rPr>
      </w:pPr>
      <w:sdt>
        <w:sdtPr>
          <w:rPr>
            <w:rFonts w:ascii="Calibri Light" w:hAnsi="Calibri Light" w:cs="Calibri Light"/>
            <w:sz w:val="24"/>
            <w:szCs w:val="24"/>
          </w:rPr>
          <w:id w:val="-947156776"/>
          <w:placeholder>
            <w:docPart w:val="9E1E4809E9B14E61B55F3EF9F35CBC38"/>
          </w:placeholder>
          <w:date>
            <w:dateFormat w:val="d/MM/yyyy"/>
            <w:lid w:val="en-AU"/>
            <w:storeMappedDataAs w:val="dateTime"/>
            <w:calendar w:val="gregorian"/>
          </w:date>
        </w:sdtPr>
        <w:sdtEndPr/>
        <w:sdtContent>
          <w:r w:rsidR="00806760">
            <w:rPr>
              <w:rFonts w:ascii="Calibri Light" w:hAnsi="Calibri Light" w:cs="Calibri Light"/>
              <w:sz w:val="24"/>
              <w:szCs w:val="24"/>
            </w:rPr>
            <w:t>Finish date</w:t>
          </w:r>
        </w:sdtContent>
      </w:sdt>
      <w:r w:rsidR="00AE435F">
        <w:rPr>
          <w:rFonts w:ascii="Calibri Light" w:hAnsi="Calibri Light" w:cs="Calibri Light"/>
          <w:b/>
          <w:bCs/>
          <w:sz w:val="24"/>
          <w:szCs w:val="24"/>
        </w:rPr>
        <w:tab/>
      </w:r>
      <w:r w:rsidR="00AE435F">
        <w:rPr>
          <w:rFonts w:ascii="Calibri Light" w:hAnsi="Calibri Light" w:cs="Calibri Light"/>
          <w:b/>
          <w:bCs/>
          <w:sz w:val="24"/>
          <w:szCs w:val="24"/>
        </w:rPr>
        <w:tab/>
      </w:r>
      <w:sdt>
        <w:sdtPr>
          <w:rPr>
            <w:rFonts w:ascii="Calibri Light" w:hAnsi="Calibri Light" w:cs="Calibri Light"/>
            <w:sz w:val="24"/>
            <w:szCs w:val="24"/>
          </w:rPr>
          <w:id w:val="733899697"/>
          <w:placeholder>
            <w:docPart w:val="96C15624806D44B98387782D2439D500"/>
          </w:placeholder>
          <w:text/>
        </w:sdtPr>
        <w:sdtEndPr/>
        <w:sdtContent>
          <w:r w:rsidR="00806760">
            <w:rPr>
              <w:rFonts w:ascii="Calibri Light" w:hAnsi="Calibri Light" w:cs="Calibri Light"/>
              <w:sz w:val="24"/>
              <w:szCs w:val="24"/>
            </w:rPr>
            <w:t>Suburb, State</w:t>
          </w:r>
        </w:sdtContent>
      </w:sdt>
    </w:p>
    <w:p w14:paraId="2683D988" w14:textId="77777777" w:rsidR="00AE435F" w:rsidRDefault="00864425" w:rsidP="00AE435F">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1027414793"/>
          <w:placeholder>
            <w:docPart w:val="F9750F4F3FEB4349BA807BE65FBE3CC9"/>
          </w:placeholder>
          <w:text/>
        </w:sdtPr>
        <w:sdtEndPr/>
        <w:sdtContent>
          <w:r w:rsidR="00806760">
            <w:rPr>
              <w:rFonts w:ascii="Calibri Light" w:hAnsi="Calibri Light" w:cs="Calibri Light"/>
              <w:sz w:val="24"/>
              <w:szCs w:val="24"/>
            </w:rPr>
            <w:t>Duties/Skills</w:t>
          </w:r>
        </w:sdtContent>
      </w:sdt>
    </w:p>
    <w:sdt>
      <w:sdtPr>
        <w:rPr>
          <w:rFonts w:ascii="Calibri Light" w:hAnsi="Calibri Light" w:cs="Calibri Light"/>
          <w:sz w:val="24"/>
          <w:szCs w:val="24"/>
        </w:rPr>
        <w:id w:val="892235701"/>
        <w:placeholder>
          <w:docPart w:val="4FD378EB44584D1CB6AB845CEB57AF84"/>
        </w:placeholder>
        <w:text/>
      </w:sdtPr>
      <w:sdtEndPr/>
      <w:sdtContent>
        <w:p w14:paraId="2B3D0768" w14:textId="77777777" w:rsidR="00AE435F" w:rsidRDefault="00806760" w:rsidP="00AE435F">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1056003277"/>
        <w:placeholder>
          <w:docPart w:val="B9B943FB1A2E4AF2BF46F16B5DEDFF8A"/>
        </w:placeholder>
        <w:text/>
      </w:sdtPr>
      <w:sdtEndPr/>
      <w:sdtContent>
        <w:p w14:paraId="5F51E1D1" w14:textId="77777777" w:rsidR="00AE435F" w:rsidRDefault="00806760" w:rsidP="00AE435F">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sdt>
      <w:sdtPr>
        <w:rPr>
          <w:rFonts w:ascii="Calibri Light" w:hAnsi="Calibri Light" w:cs="Calibri Light"/>
          <w:sz w:val="24"/>
          <w:szCs w:val="24"/>
        </w:rPr>
        <w:id w:val="600848192"/>
        <w:placeholder>
          <w:docPart w:val="6C6A7D0F73FF472CBCD72363AC886150"/>
        </w:placeholder>
        <w:text/>
      </w:sdtPr>
      <w:sdtEndPr/>
      <w:sdtContent>
        <w:p w14:paraId="6351023D" w14:textId="77777777" w:rsidR="00AE435F" w:rsidRDefault="00806760" w:rsidP="00AE435F">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Duties/Skills</w:t>
          </w:r>
        </w:p>
      </w:sdtContent>
    </w:sdt>
    <w:p w14:paraId="35CFCCE8" w14:textId="77777777" w:rsidR="00621BC6" w:rsidRPr="00806760" w:rsidRDefault="00621BC6" w:rsidP="00621BC6">
      <w:pPr>
        <w:rPr>
          <w:rFonts w:ascii="Calibri Light" w:hAnsi="Calibri Light" w:cs="Calibri Light"/>
          <w:sz w:val="20"/>
          <w:szCs w:val="24"/>
        </w:rPr>
      </w:pPr>
    </w:p>
    <w:p w14:paraId="7FF4A596" w14:textId="77777777" w:rsidR="00E27465" w:rsidRPr="00B83581" w:rsidRDefault="00E27465" w:rsidP="00B83581">
      <w:pPr>
        <w:pStyle w:val="Title"/>
        <w:rPr>
          <w:rFonts w:ascii="Calibri Light" w:hAnsi="Calibri Light" w:cs="Calibri Light"/>
          <w:b/>
          <w:sz w:val="40"/>
          <w:szCs w:val="40"/>
        </w:rPr>
      </w:pPr>
      <w:r w:rsidRPr="00B83581">
        <w:rPr>
          <w:rFonts w:ascii="Calibri Light" w:hAnsi="Calibri Light" w:cs="Calibri Light"/>
          <w:b/>
          <w:sz w:val="40"/>
          <w:szCs w:val="40"/>
        </w:rPr>
        <w:t xml:space="preserve">SKILLS </w:t>
      </w:r>
      <w:r w:rsidR="009A3B56">
        <w:rPr>
          <w:rFonts w:ascii="Calibri Light" w:hAnsi="Calibri Light" w:cs="Calibri Light"/>
          <w:b/>
          <w:sz w:val="40"/>
          <w:szCs w:val="40"/>
        </w:rPr>
        <w:t>&amp; CERTIFICATES/CLEARANCES</w:t>
      </w:r>
    </w:p>
    <w:p w14:paraId="67816C5E" w14:textId="77777777" w:rsidR="00E27465" w:rsidRPr="00806760" w:rsidRDefault="00E27465" w:rsidP="00E27465">
      <w:pPr>
        <w:rPr>
          <w:rFonts w:ascii="Calibri Light" w:hAnsi="Calibri Light" w:cs="Calibri Light"/>
          <w:b/>
          <w:bCs/>
          <w:sz w:val="20"/>
          <w:szCs w:val="24"/>
        </w:rPr>
      </w:pPr>
    </w:p>
    <w:p w14:paraId="6B273C2B" w14:textId="77777777" w:rsidR="00E27465" w:rsidRDefault="00DE3EAE" w:rsidP="0A62C358">
      <w:pPr>
        <w:rPr>
          <w:rFonts w:ascii="Calibri Light" w:hAnsi="Calibri Light" w:cs="Calibri Light"/>
          <w:bCs/>
          <w:sz w:val="24"/>
          <w:szCs w:val="24"/>
        </w:rPr>
      </w:pPr>
      <w:r>
        <w:rPr>
          <w:rFonts w:ascii="Calibri Light" w:hAnsi="Calibri Light" w:cs="Calibri Light"/>
          <w:b/>
          <w:bCs/>
          <w:sz w:val="24"/>
          <w:szCs w:val="24"/>
        </w:rPr>
        <w:t xml:space="preserve">Languages: </w:t>
      </w:r>
      <w:r>
        <w:rPr>
          <w:rFonts w:ascii="Calibri Light" w:hAnsi="Calibri Light" w:cs="Calibri Light"/>
          <w:b/>
          <w:bCs/>
          <w:sz w:val="24"/>
          <w:szCs w:val="24"/>
        </w:rPr>
        <w:tab/>
      </w:r>
      <w:r>
        <w:rPr>
          <w:rFonts w:ascii="Calibri Light" w:hAnsi="Calibri Light" w:cs="Calibri Light"/>
          <w:b/>
          <w:bCs/>
          <w:sz w:val="24"/>
          <w:szCs w:val="24"/>
        </w:rPr>
        <w:tab/>
      </w:r>
      <w:r w:rsidR="00177FE3">
        <w:rPr>
          <w:rFonts w:ascii="Calibri Light" w:hAnsi="Calibri Light" w:cs="Calibri Light"/>
          <w:b/>
          <w:bCs/>
          <w:sz w:val="24"/>
          <w:szCs w:val="24"/>
        </w:rPr>
        <w:tab/>
      </w:r>
      <w:sdt>
        <w:sdtPr>
          <w:rPr>
            <w:rFonts w:ascii="Calibri Light" w:hAnsi="Calibri Light" w:cs="Calibri Light"/>
            <w:bCs/>
            <w:sz w:val="24"/>
            <w:szCs w:val="24"/>
          </w:rPr>
          <w:id w:val="-862671663"/>
          <w:placeholder>
            <w:docPart w:val="DefaultPlaceholder_1081868574"/>
          </w:placeholder>
          <w:text/>
        </w:sdtPr>
        <w:sdtEndPr/>
        <w:sdtContent>
          <w:r w:rsidR="00806760">
            <w:rPr>
              <w:rFonts w:ascii="Calibri Light" w:hAnsi="Calibri Light" w:cs="Calibri Light"/>
              <w:bCs/>
              <w:sz w:val="24"/>
              <w:szCs w:val="24"/>
            </w:rPr>
            <w:t xml:space="preserve">Additional languages </w:t>
          </w:r>
        </w:sdtContent>
      </w:sdt>
    </w:p>
    <w:p w14:paraId="5B3C3EA5" w14:textId="77777777" w:rsidR="009E69A8" w:rsidRPr="00806760" w:rsidRDefault="009E69A8" w:rsidP="009E69A8">
      <w:pPr>
        <w:rPr>
          <w:rFonts w:ascii="Calibri Light" w:hAnsi="Calibri Light" w:cs="Calibri Light"/>
          <w:b/>
          <w:bCs/>
          <w:sz w:val="20"/>
          <w:szCs w:val="24"/>
        </w:rPr>
      </w:pPr>
    </w:p>
    <w:p w14:paraId="313C380D" w14:textId="77777777" w:rsidR="009E69A8" w:rsidRPr="00B83581" w:rsidRDefault="00621BC6" w:rsidP="009E69A8">
      <w:pPr>
        <w:rPr>
          <w:rFonts w:ascii="Calibri Light" w:hAnsi="Calibri Light" w:cs="Calibri Light"/>
          <w:b/>
          <w:bCs/>
          <w:sz w:val="24"/>
          <w:szCs w:val="24"/>
        </w:rPr>
      </w:pPr>
      <w:r>
        <w:rPr>
          <w:rFonts w:ascii="Calibri Light" w:hAnsi="Calibri Light" w:cs="Calibri Light"/>
          <w:b/>
          <w:bCs/>
          <w:sz w:val="24"/>
          <w:szCs w:val="24"/>
        </w:rPr>
        <w:t>Technical</w:t>
      </w:r>
      <w:r w:rsidR="009E69A8">
        <w:rPr>
          <w:rFonts w:ascii="Calibri Light" w:hAnsi="Calibri Light" w:cs="Calibri Light"/>
          <w:b/>
          <w:bCs/>
          <w:sz w:val="24"/>
          <w:szCs w:val="24"/>
        </w:rPr>
        <w:t xml:space="preserve"> Skills</w:t>
      </w:r>
      <w:r w:rsidR="006C23D3">
        <w:rPr>
          <w:rFonts w:ascii="Calibri Light" w:hAnsi="Calibri Light" w:cs="Calibri Light"/>
          <w:b/>
          <w:bCs/>
          <w:sz w:val="24"/>
          <w:szCs w:val="24"/>
        </w:rPr>
        <w:t>:</w:t>
      </w:r>
      <w:r w:rsidR="009E69A8">
        <w:rPr>
          <w:rFonts w:ascii="Calibri Light" w:hAnsi="Calibri Light" w:cs="Calibri Light"/>
          <w:b/>
          <w:bCs/>
          <w:sz w:val="24"/>
          <w:szCs w:val="24"/>
        </w:rPr>
        <w:t xml:space="preserve"> </w:t>
      </w:r>
    </w:p>
    <w:p w14:paraId="6E3F2B14" w14:textId="77777777" w:rsidR="00621BC6" w:rsidRDefault="00864425" w:rsidP="00621BC6">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1816253115"/>
          <w:placeholder>
            <w:docPart w:val="3FA6A24920664C6C978B9822DA6CB769"/>
          </w:placeholder>
          <w:text/>
        </w:sdtPr>
        <w:sdtEndPr/>
        <w:sdtContent>
          <w:r w:rsidR="00806760">
            <w:rPr>
              <w:rFonts w:ascii="Calibri Light" w:hAnsi="Calibri Light" w:cs="Calibri Light"/>
              <w:sz w:val="24"/>
              <w:szCs w:val="24"/>
            </w:rPr>
            <w:t>Technical Skills</w:t>
          </w:r>
        </w:sdtContent>
      </w:sdt>
    </w:p>
    <w:sdt>
      <w:sdtPr>
        <w:rPr>
          <w:rFonts w:ascii="Calibri Light" w:hAnsi="Calibri Light" w:cs="Calibri Light"/>
          <w:sz w:val="24"/>
          <w:szCs w:val="24"/>
        </w:rPr>
        <w:id w:val="-141811075"/>
        <w:placeholder>
          <w:docPart w:val="6E12150EF2A448B88F03612ACD3E24A0"/>
        </w:placeholder>
        <w:text/>
      </w:sdtPr>
      <w:sdtEndPr/>
      <w:sdtContent>
        <w:p w14:paraId="08648EBD" w14:textId="77777777" w:rsidR="00621BC6" w:rsidRDefault="00806760" w:rsidP="00621BC6">
          <w:pPr>
            <w:pStyle w:val="ListParagraph"/>
            <w:numPr>
              <w:ilvl w:val="0"/>
              <w:numId w:val="10"/>
            </w:numPr>
            <w:rPr>
              <w:rFonts w:ascii="Calibri Light" w:hAnsi="Calibri Light" w:cs="Calibri Light"/>
              <w:sz w:val="24"/>
              <w:szCs w:val="24"/>
            </w:rPr>
          </w:pPr>
          <w:r>
            <w:rPr>
              <w:rFonts w:ascii="Calibri Light" w:hAnsi="Calibri Light" w:cs="Calibri Light"/>
              <w:sz w:val="24"/>
              <w:szCs w:val="24"/>
            </w:rPr>
            <w:t>Technical Skills</w:t>
          </w:r>
        </w:p>
      </w:sdtContent>
    </w:sdt>
    <w:p w14:paraId="14C48E80" w14:textId="77777777" w:rsidR="00621BC6" w:rsidRDefault="00864425" w:rsidP="00621BC6">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1633284781"/>
          <w:placeholder>
            <w:docPart w:val="22EC07EED5F74FCEB0D5CFC6F6E064CF"/>
          </w:placeholder>
          <w:text/>
        </w:sdtPr>
        <w:sdtEndPr/>
        <w:sdtContent>
          <w:r w:rsidR="00806760">
            <w:rPr>
              <w:rFonts w:ascii="Calibri Light" w:hAnsi="Calibri Light" w:cs="Calibri Light"/>
              <w:sz w:val="24"/>
              <w:szCs w:val="24"/>
            </w:rPr>
            <w:t>Technical Skills</w:t>
          </w:r>
        </w:sdtContent>
      </w:sdt>
    </w:p>
    <w:p w14:paraId="539B93EC" w14:textId="77777777" w:rsidR="006C23D3" w:rsidRPr="00B83581" w:rsidRDefault="006C23D3" w:rsidP="006C23D3">
      <w:pPr>
        <w:rPr>
          <w:rFonts w:ascii="Calibri Light" w:hAnsi="Calibri Light" w:cs="Calibri Light"/>
          <w:b/>
          <w:bCs/>
          <w:sz w:val="24"/>
          <w:szCs w:val="24"/>
        </w:rPr>
      </w:pPr>
      <w:r>
        <w:rPr>
          <w:rFonts w:ascii="Calibri Light" w:hAnsi="Calibri Light" w:cs="Calibri Light"/>
          <w:b/>
          <w:bCs/>
          <w:sz w:val="24"/>
          <w:szCs w:val="24"/>
        </w:rPr>
        <w:t xml:space="preserve">Soft Skills: </w:t>
      </w:r>
    </w:p>
    <w:p w14:paraId="1286B342" w14:textId="77777777" w:rsidR="006C23D3" w:rsidRDefault="00864425" w:rsidP="006C23D3">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527563136"/>
          <w:placeholder>
            <w:docPart w:val="F8EB96C1658B418CB00A0028305A2053"/>
          </w:placeholder>
          <w:text/>
        </w:sdtPr>
        <w:sdtEndPr/>
        <w:sdtContent>
          <w:r w:rsidR="006C23D3">
            <w:rPr>
              <w:rFonts w:ascii="Calibri Light" w:hAnsi="Calibri Light" w:cs="Calibri Light"/>
              <w:sz w:val="24"/>
              <w:szCs w:val="24"/>
            </w:rPr>
            <w:t>Soft Skills</w:t>
          </w:r>
        </w:sdtContent>
      </w:sdt>
    </w:p>
    <w:p w14:paraId="54979B61" w14:textId="77777777" w:rsidR="006C23D3" w:rsidRDefault="00864425" w:rsidP="006C23D3">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2092888124"/>
          <w:placeholder>
            <w:docPart w:val="EE33A67CAAC44131A1240084D0181547"/>
          </w:placeholder>
          <w:text/>
        </w:sdtPr>
        <w:sdtEndPr/>
        <w:sdtContent>
          <w:r w:rsidR="006C23D3">
            <w:rPr>
              <w:rFonts w:ascii="Calibri Light" w:hAnsi="Calibri Light" w:cs="Calibri Light"/>
              <w:sz w:val="24"/>
              <w:szCs w:val="24"/>
            </w:rPr>
            <w:t>Soft Skills</w:t>
          </w:r>
        </w:sdtContent>
      </w:sdt>
    </w:p>
    <w:p w14:paraId="5730BF1D" w14:textId="77777777" w:rsidR="006C23D3" w:rsidRPr="006C23D3" w:rsidRDefault="00864425" w:rsidP="006C23D3">
      <w:pPr>
        <w:pStyle w:val="ListParagraph"/>
        <w:numPr>
          <w:ilvl w:val="0"/>
          <w:numId w:val="10"/>
        </w:numPr>
        <w:rPr>
          <w:rFonts w:ascii="Calibri Light" w:hAnsi="Calibri Light" w:cs="Calibri Light"/>
          <w:sz w:val="24"/>
          <w:szCs w:val="24"/>
        </w:rPr>
      </w:pPr>
      <w:sdt>
        <w:sdtPr>
          <w:rPr>
            <w:rFonts w:ascii="Calibri Light" w:hAnsi="Calibri Light" w:cs="Calibri Light"/>
            <w:sz w:val="24"/>
            <w:szCs w:val="24"/>
          </w:rPr>
          <w:id w:val="239446020"/>
          <w:placeholder>
            <w:docPart w:val="806039B229B945DABACEF28967768F9D"/>
          </w:placeholder>
          <w:text/>
        </w:sdtPr>
        <w:sdtEndPr/>
        <w:sdtContent>
          <w:r w:rsidR="006C23D3" w:rsidRPr="00357FC1">
            <w:rPr>
              <w:rFonts w:ascii="Calibri Light" w:hAnsi="Calibri Light" w:cs="Calibri Light"/>
              <w:sz w:val="24"/>
              <w:szCs w:val="24"/>
            </w:rPr>
            <w:t>Soft Skills</w:t>
          </w:r>
        </w:sdtContent>
      </w:sdt>
    </w:p>
    <w:p w14:paraId="0420A470" w14:textId="77777777" w:rsidR="00621BC6" w:rsidRPr="00806760" w:rsidRDefault="00621BC6" w:rsidP="00621BC6">
      <w:pPr>
        <w:rPr>
          <w:rFonts w:ascii="Calibri Light" w:hAnsi="Calibri Light" w:cs="Calibri Light"/>
          <w:sz w:val="20"/>
          <w:szCs w:val="24"/>
        </w:rPr>
      </w:pPr>
    </w:p>
    <w:p w14:paraId="73511B8D" w14:textId="77777777" w:rsidR="00621BC6" w:rsidRPr="00B83581" w:rsidRDefault="006C23D3" w:rsidP="00621BC6">
      <w:pPr>
        <w:pStyle w:val="Title"/>
        <w:rPr>
          <w:rFonts w:ascii="Calibri Light" w:hAnsi="Calibri Light" w:cs="Calibri Light"/>
          <w:b/>
          <w:sz w:val="40"/>
          <w:szCs w:val="40"/>
        </w:rPr>
      </w:pPr>
      <w:r>
        <w:rPr>
          <w:rFonts w:ascii="Calibri Light" w:hAnsi="Calibri Light" w:cs="Calibri Light"/>
          <w:b/>
          <w:sz w:val="40"/>
          <w:szCs w:val="40"/>
        </w:rPr>
        <w:t xml:space="preserve">PROFESSIONAL </w:t>
      </w:r>
      <w:r w:rsidR="00621BC6">
        <w:rPr>
          <w:rFonts w:ascii="Calibri Light" w:hAnsi="Calibri Light" w:cs="Calibri Light"/>
          <w:b/>
          <w:sz w:val="40"/>
          <w:szCs w:val="40"/>
        </w:rPr>
        <w:t>M</w:t>
      </w:r>
      <w:r w:rsidR="00F96CD1">
        <w:rPr>
          <w:rFonts w:ascii="Calibri Light" w:hAnsi="Calibri Light" w:cs="Calibri Light"/>
          <w:b/>
          <w:sz w:val="40"/>
          <w:szCs w:val="40"/>
        </w:rPr>
        <w:t>EMBERSHIPS</w:t>
      </w:r>
    </w:p>
    <w:p w14:paraId="099AD947" w14:textId="77777777" w:rsidR="00621BC6" w:rsidRPr="00806760" w:rsidRDefault="00621BC6" w:rsidP="00621BC6">
      <w:pPr>
        <w:rPr>
          <w:rFonts w:ascii="Calibri Light" w:hAnsi="Calibri Light" w:cs="Calibri Light"/>
          <w:sz w:val="20"/>
          <w:szCs w:val="24"/>
        </w:rPr>
      </w:pPr>
    </w:p>
    <w:p w14:paraId="148E1F62" w14:textId="77777777" w:rsidR="00621BC6" w:rsidRPr="00B83581" w:rsidRDefault="00864425" w:rsidP="00621BC6">
      <w:pPr>
        <w:rPr>
          <w:rFonts w:ascii="Calibri Light" w:hAnsi="Calibri Light" w:cs="Calibri Light"/>
          <w:sz w:val="24"/>
          <w:szCs w:val="24"/>
        </w:rPr>
      </w:pPr>
      <w:sdt>
        <w:sdtPr>
          <w:rPr>
            <w:rFonts w:ascii="Calibri Light" w:hAnsi="Calibri Light" w:cs="Calibri Light"/>
            <w:sz w:val="24"/>
            <w:szCs w:val="24"/>
          </w:rPr>
          <w:id w:val="-522869594"/>
          <w:placeholder>
            <w:docPart w:val="73AD044F04FC49969AF26E972693655D"/>
          </w:placeholder>
          <w:date>
            <w:dateFormat w:val="MMM-yy"/>
            <w:lid w:val="en-AU"/>
            <w:storeMappedDataAs w:val="dateTime"/>
            <w:calendar w:val="gregorian"/>
          </w:date>
        </w:sdtPr>
        <w:sdtEndPr/>
        <w:sdtContent>
          <w:r w:rsidR="00806760">
            <w:rPr>
              <w:rFonts w:ascii="Calibri Light" w:hAnsi="Calibri Light" w:cs="Calibri Light"/>
              <w:sz w:val="24"/>
              <w:szCs w:val="24"/>
            </w:rPr>
            <w:t>Start date</w:t>
          </w:r>
        </w:sdtContent>
      </w:sdt>
      <w:r w:rsidR="00621BC6">
        <w:rPr>
          <w:rFonts w:ascii="Calibri Light" w:hAnsi="Calibri Light" w:cs="Calibri Light"/>
          <w:sz w:val="24"/>
          <w:szCs w:val="24"/>
        </w:rPr>
        <w:t xml:space="preserve"> -</w:t>
      </w:r>
      <w:r w:rsidR="00621BC6">
        <w:rPr>
          <w:rFonts w:ascii="Calibri Light" w:hAnsi="Calibri Light" w:cs="Calibri Light"/>
          <w:sz w:val="24"/>
          <w:szCs w:val="24"/>
        </w:rPr>
        <w:tab/>
      </w:r>
      <w:r w:rsidR="00621BC6" w:rsidRPr="00B83581">
        <w:rPr>
          <w:rFonts w:ascii="Calibri Light" w:hAnsi="Calibri Light" w:cs="Calibri Light"/>
          <w:sz w:val="24"/>
          <w:szCs w:val="24"/>
        </w:rPr>
        <w:tab/>
      </w:r>
      <w:r w:rsidR="00621BC6">
        <w:rPr>
          <w:rFonts w:ascii="Calibri Light" w:hAnsi="Calibri Light" w:cs="Calibri Light"/>
          <w:sz w:val="24"/>
          <w:szCs w:val="24"/>
        </w:rPr>
        <w:tab/>
      </w:r>
      <w:sdt>
        <w:sdtPr>
          <w:rPr>
            <w:rFonts w:ascii="Calibri Light" w:hAnsi="Calibri Light" w:cs="Calibri Light"/>
            <w:b/>
            <w:sz w:val="24"/>
            <w:szCs w:val="24"/>
          </w:rPr>
          <w:id w:val="-516696584"/>
          <w:placeholder>
            <w:docPart w:val="889D19AD398742688E12DC1D4452C8F2"/>
          </w:placeholder>
          <w:text/>
        </w:sdtPr>
        <w:sdtEndPr/>
        <w:sdtContent>
          <w:r w:rsidR="00806760">
            <w:rPr>
              <w:rFonts w:ascii="Calibri Light" w:hAnsi="Calibri Light" w:cs="Calibri Light"/>
              <w:b/>
              <w:sz w:val="24"/>
              <w:szCs w:val="24"/>
            </w:rPr>
            <w:t xml:space="preserve">Name of Membership  </w:t>
          </w:r>
        </w:sdtContent>
      </w:sdt>
      <w:r w:rsidR="00621BC6">
        <w:rPr>
          <w:rFonts w:ascii="Calibri Light" w:hAnsi="Calibri Light" w:cs="Calibri Light"/>
          <w:sz w:val="24"/>
          <w:szCs w:val="24"/>
        </w:rPr>
        <w:tab/>
      </w:r>
    </w:p>
    <w:p w14:paraId="2B56BAFC" w14:textId="77777777" w:rsidR="00621BC6" w:rsidRPr="00B83581" w:rsidRDefault="00864425" w:rsidP="00621BC6">
      <w:pPr>
        <w:rPr>
          <w:rFonts w:ascii="Calibri Light" w:hAnsi="Calibri Light" w:cs="Calibri Light"/>
          <w:sz w:val="24"/>
          <w:szCs w:val="24"/>
        </w:rPr>
      </w:pPr>
      <w:sdt>
        <w:sdtPr>
          <w:rPr>
            <w:rFonts w:ascii="Calibri Light" w:hAnsi="Calibri Light" w:cs="Calibri Light"/>
            <w:sz w:val="24"/>
            <w:szCs w:val="24"/>
          </w:rPr>
          <w:id w:val="-484393619"/>
          <w:placeholder>
            <w:docPart w:val="D4225DFAFA7142B79EC6555060E3511B"/>
          </w:placeholder>
          <w:date>
            <w:dateFormat w:val="MMM-yy"/>
            <w:lid w:val="en-AU"/>
            <w:storeMappedDataAs w:val="dateTime"/>
            <w:calendar w:val="gregorian"/>
          </w:date>
        </w:sdtPr>
        <w:sdtEndPr/>
        <w:sdtContent>
          <w:r w:rsidR="00806760">
            <w:rPr>
              <w:rFonts w:ascii="Calibri Light" w:hAnsi="Calibri Light" w:cs="Calibri Light"/>
              <w:sz w:val="24"/>
              <w:szCs w:val="24"/>
            </w:rPr>
            <w:t>Present</w:t>
          </w:r>
        </w:sdtContent>
      </w:sdt>
      <w:r w:rsidR="00621BC6" w:rsidRPr="00B83581">
        <w:rPr>
          <w:rFonts w:ascii="Calibri Light" w:hAnsi="Calibri Light" w:cs="Calibri Light"/>
          <w:sz w:val="24"/>
          <w:szCs w:val="24"/>
        </w:rPr>
        <w:tab/>
      </w:r>
      <w:r w:rsidR="00621BC6" w:rsidRPr="00B83581">
        <w:rPr>
          <w:rFonts w:ascii="Calibri Light" w:hAnsi="Calibri Light" w:cs="Calibri Light"/>
          <w:sz w:val="24"/>
          <w:szCs w:val="24"/>
        </w:rPr>
        <w:tab/>
      </w:r>
      <w:r w:rsidR="00621BC6">
        <w:rPr>
          <w:rFonts w:ascii="Calibri Light" w:hAnsi="Calibri Light" w:cs="Calibri Light"/>
          <w:sz w:val="24"/>
          <w:szCs w:val="24"/>
        </w:rPr>
        <w:tab/>
      </w:r>
      <w:sdt>
        <w:sdtPr>
          <w:rPr>
            <w:rFonts w:ascii="Calibri Light" w:hAnsi="Calibri Light" w:cs="Calibri Light"/>
            <w:sz w:val="24"/>
            <w:szCs w:val="24"/>
          </w:rPr>
          <w:id w:val="1617870666"/>
          <w:placeholder>
            <w:docPart w:val="00923D92846C4A92BEA927B074B5A605"/>
          </w:placeholder>
          <w:text/>
        </w:sdtPr>
        <w:sdtEndPr/>
        <w:sdtContent>
          <w:r w:rsidR="00806760">
            <w:rPr>
              <w:rFonts w:ascii="Calibri Light" w:hAnsi="Calibri Light" w:cs="Calibri Light"/>
              <w:sz w:val="24"/>
              <w:szCs w:val="24"/>
            </w:rPr>
            <w:t>Name of University, State</w:t>
          </w:r>
        </w:sdtContent>
      </w:sdt>
      <w:r w:rsidR="00621BC6">
        <w:rPr>
          <w:rFonts w:ascii="Calibri Light" w:hAnsi="Calibri Light" w:cs="Calibri Light"/>
          <w:sz w:val="24"/>
          <w:szCs w:val="24"/>
        </w:rPr>
        <w:tab/>
      </w:r>
    </w:p>
    <w:p w14:paraId="39501ADB" w14:textId="77777777" w:rsidR="00621BC6" w:rsidRPr="00806760" w:rsidRDefault="00621BC6" w:rsidP="00621BC6">
      <w:pPr>
        <w:rPr>
          <w:rFonts w:ascii="Calibri Light" w:hAnsi="Calibri Light" w:cs="Calibri Light"/>
          <w:sz w:val="20"/>
          <w:szCs w:val="24"/>
        </w:rPr>
      </w:pPr>
    </w:p>
    <w:p w14:paraId="51231E12" w14:textId="77777777" w:rsidR="00040968" w:rsidRPr="00EE76B1" w:rsidRDefault="0A62C358">
      <w:pPr>
        <w:pStyle w:val="Title"/>
        <w:rPr>
          <w:rFonts w:ascii="Calibri Light" w:hAnsi="Calibri Light" w:cs="Calibri Light"/>
          <w:b/>
          <w:sz w:val="40"/>
          <w:szCs w:val="40"/>
        </w:rPr>
      </w:pPr>
      <w:r w:rsidRPr="00EE76B1">
        <w:rPr>
          <w:rFonts w:ascii="Calibri Light" w:hAnsi="Calibri Light" w:cs="Calibri Light"/>
          <w:b/>
          <w:sz w:val="40"/>
          <w:szCs w:val="40"/>
        </w:rPr>
        <w:t xml:space="preserve">REFEREES </w:t>
      </w:r>
    </w:p>
    <w:p w14:paraId="4B458290" w14:textId="77777777" w:rsidR="00040968" w:rsidRPr="00B83581" w:rsidRDefault="00040968" w:rsidP="0A62C358">
      <w:pPr>
        <w:rPr>
          <w:rFonts w:ascii="Calibri Light" w:hAnsi="Calibri Light" w:cs="Calibri Light"/>
          <w:sz w:val="24"/>
          <w:szCs w:val="24"/>
        </w:rPr>
      </w:pPr>
    </w:p>
    <w:sdt>
      <w:sdtPr>
        <w:rPr>
          <w:rFonts w:ascii="Calibri Light" w:hAnsi="Calibri Light" w:cs="Calibri Light"/>
          <w:b/>
          <w:sz w:val="24"/>
          <w:szCs w:val="24"/>
        </w:rPr>
        <w:id w:val="-44456688"/>
        <w:placeholder>
          <w:docPart w:val="DefaultPlaceholder_1081868574"/>
        </w:placeholder>
        <w:text/>
      </w:sdtPr>
      <w:sdtEndPr/>
      <w:sdtContent>
        <w:p w14:paraId="44AEA8FA" w14:textId="44584FBB" w:rsidR="00040968" w:rsidRPr="00177FE3" w:rsidRDefault="00806760" w:rsidP="0A62C358">
          <w:pPr>
            <w:rPr>
              <w:rFonts w:ascii="Calibri Light" w:hAnsi="Calibri Light" w:cs="Calibri Light"/>
              <w:b/>
              <w:sz w:val="24"/>
              <w:szCs w:val="24"/>
            </w:rPr>
          </w:pPr>
          <w:r>
            <w:rPr>
              <w:rFonts w:ascii="Calibri Light" w:hAnsi="Calibri Light" w:cs="Calibri Light"/>
              <w:b/>
              <w:sz w:val="24"/>
              <w:szCs w:val="24"/>
            </w:rPr>
            <w:t>First</w:t>
          </w:r>
          <w:r w:rsidR="00FC08C0">
            <w:rPr>
              <w:rFonts w:ascii="Calibri Light" w:hAnsi="Calibri Light" w:cs="Calibri Light"/>
              <w:b/>
              <w:sz w:val="24"/>
              <w:szCs w:val="24"/>
            </w:rPr>
            <w:t xml:space="preserve"> </w:t>
          </w:r>
          <w:r>
            <w:rPr>
              <w:rFonts w:ascii="Calibri Light" w:hAnsi="Calibri Light" w:cs="Calibri Light"/>
              <w:b/>
              <w:sz w:val="24"/>
              <w:szCs w:val="24"/>
            </w:rPr>
            <w:t>name Last</w:t>
          </w:r>
          <w:r w:rsidR="00FC08C0">
            <w:rPr>
              <w:rFonts w:ascii="Calibri Light" w:hAnsi="Calibri Light" w:cs="Calibri Light"/>
              <w:b/>
              <w:sz w:val="24"/>
              <w:szCs w:val="24"/>
            </w:rPr>
            <w:t xml:space="preserve"> </w:t>
          </w:r>
          <w:r>
            <w:rPr>
              <w:rFonts w:ascii="Calibri Light" w:hAnsi="Calibri Light" w:cs="Calibri Light"/>
              <w:b/>
              <w:sz w:val="24"/>
              <w:szCs w:val="24"/>
            </w:rPr>
            <w:t>name</w:t>
          </w:r>
        </w:p>
      </w:sdtContent>
    </w:sdt>
    <w:sdt>
      <w:sdtPr>
        <w:rPr>
          <w:rFonts w:ascii="Calibri Light" w:hAnsi="Calibri Light" w:cs="Calibri Light"/>
          <w:i/>
          <w:sz w:val="24"/>
          <w:szCs w:val="24"/>
        </w:rPr>
        <w:id w:val="-99794811"/>
        <w:placeholder>
          <w:docPart w:val="DefaultPlaceholder_1081868574"/>
        </w:placeholder>
        <w:text/>
      </w:sdtPr>
      <w:sdtEndPr/>
      <w:sdtContent>
        <w:p w14:paraId="7B95506A" w14:textId="77777777" w:rsidR="00040968" w:rsidRPr="00177FE3" w:rsidRDefault="00806760" w:rsidP="0A62C358">
          <w:pPr>
            <w:rPr>
              <w:rFonts w:ascii="Calibri Light" w:hAnsi="Calibri Light" w:cs="Calibri Light"/>
              <w:i/>
              <w:sz w:val="24"/>
              <w:szCs w:val="24"/>
            </w:rPr>
          </w:pPr>
          <w:r>
            <w:rPr>
              <w:rFonts w:ascii="Calibri Light" w:hAnsi="Calibri Light" w:cs="Calibri Light"/>
              <w:i/>
              <w:sz w:val="24"/>
              <w:szCs w:val="24"/>
            </w:rPr>
            <w:t xml:space="preserve">Position </w:t>
          </w:r>
        </w:p>
      </w:sdtContent>
    </w:sdt>
    <w:sdt>
      <w:sdtPr>
        <w:rPr>
          <w:rFonts w:ascii="Calibri Light" w:hAnsi="Calibri Light" w:cs="Calibri Light"/>
          <w:i/>
          <w:sz w:val="24"/>
          <w:szCs w:val="24"/>
        </w:rPr>
        <w:id w:val="492297002"/>
        <w:placeholder>
          <w:docPart w:val="DefaultPlaceholder_1081868574"/>
        </w:placeholder>
        <w:text/>
      </w:sdtPr>
      <w:sdtEndPr/>
      <w:sdtContent>
        <w:p w14:paraId="2A3AEB4B" w14:textId="77777777" w:rsidR="00040968" w:rsidRPr="00177FE3" w:rsidRDefault="00806760" w:rsidP="0A62C358">
          <w:pPr>
            <w:rPr>
              <w:rFonts w:ascii="Calibri Light" w:hAnsi="Calibri Light" w:cs="Calibri Light"/>
              <w:i/>
              <w:sz w:val="24"/>
              <w:szCs w:val="24"/>
            </w:rPr>
          </w:pPr>
          <w:r>
            <w:rPr>
              <w:rFonts w:ascii="Calibri Light" w:hAnsi="Calibri Light" w:cs="Calibri Light"/>
              <w:i/>
              <w:sz w:val="24"/>
              <w:szCs w:val="24"/>
            </w:rPr>
            <w:t>Organisation name</w:t>
          </w:r>
        </w:p>
      </w:sdtContent>
    </w:sdt>
    <w:sdt>
      <w:sdtPr>
        <w:rPr>
          <w:rFonts w:ascii="Calibri Light" w:hAnsi="Calibri Light" w:cs="Calibri Light"/>
          <w:sz w:val="24"/>
          <w:szCs w:val="24"/>
        </w:rPr>
        <w:id w:val="184570694"/>
        <w:placeholder>
          <w:docPart w:val="02F6BBA5EED347A7BFE2CB4ABFF32E60"/>
        </w:placeholder>
        <w:text/>
      </w:sdtPr>
      <w:sdtEndPr/>
      <w:sdtContent>
        <w:p w14:paraId="31616E98" w14:textId="77777777" w:rsidR="00177FE3" w:rsidRDefault="00806760" w:rsidP="00177FE3">
          <w:pPr>
            <w:rPr>
              <w:rFonts w:ascii="Calibri Light" w:hAnsi="Calibri Light" w:cs="Calibri Light"/>
              <w:sz w:val="24"/>
              <w:szCs w:val="24"/>
            </w:rPr>
          </w:pPr>
          <w:r>
            <w:rPr>
              <w:rFonts w:ascii="Calibri Light" w:hAnsi="Calibri Light" w:cs="Calibri Light"/>
              <w:sz w:val="24"/>
              <w:szCs w:val="24"/>
            </w:rPr>
            <w:t>Organisation Address</w:t>
          </w:r>
        </w:p>
      </w:sdtContent>
    </w:sdt>
    <w:sdt>
      <w:sdtPr>
        <w:rPr>
          <w:rFonts w:ascii="Calibri Light" w:hAnsi="Calibri Light" w:cs="Calibri Light"/>
          <w:sz w:val="24"/>
          <w:szCs w:val="24"/>
        </w:rPr>
        <w:id w:val="-1981604879"/>
        <w:placeholder>
          <w:docPart w:val="DefaultPlaceholder_1081868574"/>
        </w:placeholder>
        <w:text/>
      </w:sdtPr>
      <w:sdtEndPr/>
      <w:sdtContent>
        <w:p w14:paraId="01DC889A" w14:textId="77777777" w:rsidR="00040968" w:rsidRPr="00177FE3" w:rsidRDefault="00806760" w:rsidP="0A62C358">
          <w:pPr>
            <w:rPr>
              <w:rFonts w:ascii="Calibri Light" w:hAnsi="Calibri Light" w:cs="Calibri Light"/>
              <w:sz w:val="24"/>
              <w:szCs w:val="24"/>
            </w:rPr>
          </w:pPr>
          <w:r>
            <w:rPr>
              <w:rFonts w:ascii="Calibri Light" w:hAnsi="Calibri Light" w:cs="Calibri Light"/>
              <w:sz w:val="24"/>
              <w:szCs w:val="24"/>
            </w:rPr>
            <w:t>Telephone</w:t>
          </w:r>
        </w:p>
      </w:sdtContent>
    </w:sdt>
    <w:sdt>
      <w:sdtPr>
        <w:rPr>
          <w:rFonts w:ascii="Calibri Light" w:hAnsi="Calibri Light" w:cs="Calibri Light"/>
          <w:sz w:val="24"/>
          <w:szCs w:val="24"/>
        </w:rPr>
        <w:id w:val="115798995"/>
        <w:placeholder>
          <w:docPart w:val="DefaultPlaceholder_1081868574"/>
        </w:placeholder>
        <w:text/>
      </w:sdtPr>
      <w:sdtEndPr/>
      <w:sdtContent>
        <w:p w14:paraId="04712516" w14:textId="77777777" w:rsidR="00040968" w:rsidRDefault="00806760" w:rsidP="0A62C358">
          <w:pPr>
            <w:rPr>
              <w:rFonts w:ascii="Calibri Light" w:hAnsi="Calibri Light" w:cs="Calibri Light"/>
              <w:sz w:val="24"/>
              <w:szCs w:val="24"/>
            </w:rPr>
          </w:pPr>
          <w:r>
            <w:rPr>
              <w:rFonts w:ascii="Calibri Light" w:hAnsi="Calibri Light" w:cs="Calibri Light"/>
              <w:sz w:val="24"/>
              <w:szCs w:val="24"/>
            </w:rPr>
            <w:t>Email</w:t>
          </w:r>
        </w:p>
      </w:sdtContent>
    </w:sdt>
    <w:sectPr w:rsidR="00040968" w:rsidSect="00E87F3C">
      <w:footerReference w:type="default" r:id="rId11"/>
      <w:pgSz w:w="11906" w:h="16838"/>
      <w:pgMar w:top="709" w:right="1080" w:bottom="0" w:left="108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C80168" w16cid:durableId="1D57D2F2"/>
  <w16cid:commentId w16cid:paraId="4E5E977D" w16cid:durableId="1D57D2A2"/>
  <w16cid:commentId w16cid:paraId="1DE67532" w16cid:durableId="1D57CFA2"/>
  <w16cid:commentId w16cid:paraId="5E893BE8" w16cid:durableId="1D57CFC0"/>
  <w16cid:commentId w16cid:paraId="2485B7A8" w16cid:durableId="1D57D604"/>
  <w16cid:commentId w16cid:paraId="38E37B34" w16cid:durableId="1D57D5F3"/>
  <w16cid:commentId w16cid:paraId="59EEB5BD" w16cid:durableId="1D57CFE6"/>
  <w16cid:commentId w16cid:paraId="4435008C" w16cid:durableId="1D57D147"/>
  <w16cid:commentId w16cid:paraId="27327549" w16cid:durableId="1D57D198"/>
  <w16cid:commentId w16cid:paraId="55CA45E3" w16cid:durableId="1D57D65F"/>
  <w16cid:commentId w16cid:paraId="0A11B599" w16cid:durableId="1D57D5BC"/>
  <w16cid:commentId w16cid:paraId="485A3502" w16cid:durableId="1D57D699"/>
  <w16cid:commentId w16cid:paraId="47B058F4" w16cid:durableId="1D57D578"/>
  <w16cid:commentId w16cid:paraId="67202632" w16cid:durableId="1D57D412"/>
  <w16cid:commentId w16cid:paraId="0800012E" w16cid:durableId="1D57D43E"/>
  <w16cid:commentId w16cid:paraId="7A5C7344" w16cid:durableId="1D57D459"/>
  <w16cid:commentId w16cid:paraId="7EA5658D" w16cid:durableId="1D57D4CF"/>
  <w16cid:commentId w16cid:paraId="116DE00A" w16cid:durableId="1D57D358"/>
  <w16cid:commentId w16cid:paraId="08C62F7E" w16cid:durableId="1D57D30B"/>
  <w16cid:commentId w16cid:paraId="3618BB0F" w16cid:durableId="1D57D547"/>
  <w16cid:commentId w16cid:paraId="6DCCF075" w16cid:durableId="1D57D55A"/>
  <w16cid:commentId w16cid:paraId="10AD27BF" w16cid:durableId="1D57D517"/>
  <w16cid:commentId w16cid:paraId="7B799B26" w16cid:durableId="1D57D92D"/>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BB0A17" w14:textId="77777777" w:rsidR="00864425" w:rsidRDefault="00864425" w:rsidP="0089218E">
      <w:r>
        <w:separator/>
      </w:r>
    </w:p>
  </w:endnote>
  <w:endnote w:type="continuationSeparator" w:id="0">
    <w:p w14:paraId="5B175F3D" w14:textId="77777777" w:rsidR="00864425" w:rsidRDefault="00864425" w:rsidP="00892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420472"/>
      <w:docPartObj>
        <w:docPartGallery w:val="Page Numbers (Bottom of Page)"/>
        <w:docPartUnique/>
      </w:docPartObj>
    </w:sdtPr>
    <w:sdtEndPr>
      <w:rPr>
        <w:noProof/>
        <w:sz w:val="20"/>
        <w:szCs w:val="20"/>
      </w:rPr>
    </w:sdtEndPr>
    <w:sdtContent>
      <w:p w14:paraId="132994F2" w14:textId="14C419BD" w:rsidR="00557C90" w:rsidRPr="00023A9A" w:rsidRDefault="00177FE3" w:rsidP="0A62C358">
        <w:pPr>
          <w:pStyle w:val="Footer"/>
          <w:rPr>
            <w:sz w:val="20"/>
            <w:szCs w:val="20"/>
          </w:rPr>
        </w:pPr>
        <w:r w:rsidRPr="006B42BC">
          <w:rPr>
            <w:rFonts w:ascii="Calibri Light" w:hAnsi="Calibri Light" w:cs="Calibri Light"/>
            <w:sz w:val="20"/>
            <w:szCs w:val="18"/>
          </w:rPr>
          <w:t xml:space="preserve">Resume of: </w:t>
        </w:r>
        <w:sdt>
          <w:sdtPr>
            <w:rPr>
              <w:rFonts w:ascii="Calibri Light" w:hAnsi="Calibri Light" w:cs="Calibri Light"/>
              <w:sz w:val="20"/>
              <w:szCs w:val="18"/>
            </w:rPr>
            <w:id w:val="-1324728374"/>
            <w:placeholder>
              <w:docPart w:val="DefaultPlaceholder_1081868574"/>
            </w:placeholder>
            <w:text/>
          </w:sdtPr>
          <w:sdtEndPr/>
          <w:sdtContent>
            <w:r w:rsidRPr="006B42BC">
              <w:rPr>
                <w:rFonts w:ascii="Calibri Light" w:hAnsi="Calibri Light" w:cs="Calibri Light"/>
                <w:sz w:val="20"/>
                <w:szCs w:val="18"/>
              </w:rPr>
              <w:t>First</w:t>
            </w:r>
            <w:r w:rsidR="00FC08C0">
              <w:rPr>
                <w:rFonts w:ascii="Calibri Light" w:hAnsi="Calibri Light" w:cs="Calibri Light"/>
                <w:sz w:val="20"/>
                <w:szCs w:val="18"/>
              </w:rPr>
              <w:t xml:space="preserve"> </w:t>
            </w:r>
            <w:r w:rsidRPr="006B42BC">
              <w:rPr>
                <w:rFonts w:ascii="Calibri Light" w:hAnsi="Calibri Light" w:cs="Calibri Light"/>
                <w:sz w:val="20"/>
                <w:szCs w:val="18"/>
              </w:rPr>
              <w:t>name</w:t>
            </w:r>
          </w:sdtContent>
        </w:sdt>
        <w:r w:rsidRPr="006B42BC">
          <w:rPr>
            <w:rFonts w:ascii="Calibri Light" w:hAnsi="Calibri Light" w:cs="Calibri Light"/>
            <w:sz w:val="20"/>
            <w:szCs w:val="18"/>
          </w:rPr>
          <w:t xml:space="preserve"> </w:t>
        </w:r>
        <w:sdt>
          <w:sdtPr>
            <w:rPr>
              <w:rFonts w:ascii="Calibri Light" w:hAnsi="Calibri Light" w:cs="Calibri Light"/>
              <w:sz w:val="20"/>
              <w:szCs w:val="18"/>
            </w:rPr>
            <w:id w:val="1836100306"/>
            <w:placeholder>
              <w:docPart w:val="DefaultPlaceholder_1081868574"/>
            </w:placeholder>
            <w:text/>
          </w:sdtPr>
          <w:sdtEndPr/>
          <w:sdtContent>
            <w:r w:rsidRPr="006B42BC">
              <w:rPr>
                <w:rFonts w:ascii="Calibri Light" w:hAnsi="Calibri Light" w:cs="Calibri Light"/>
                <w:sz w:val="20"/>
                <w:szCs w:val="18"/>
              </w:rPr>
              <w:t>Last</w:t>
            </w:r>
            <w:r w:rsidR="00FC08C0">
              <w:rPr>
                <w:rFonts w:ascii="Calibri Light" w:hAnsi="Calibri Light" w:cs="Calibri Light"/>
                <w:sz w:val="20"/>
                <w:szCs w:val="18"/>
              </w:rPr>
              <w:t xml:space="preserve"> </w:t>
            </w:r>
            <w:r w:rsidRPr="006B42BC">
              <w:rPr>
                <w:rFonts w:ascii="Calibri Light" w:hAnsi="Calibri Light" w:cs="Calibri Light"/>
                <w:sz w:val="20"/>
                <w:szCs w:val="18"/>
              </w:rPr>
              <w:t>name</w:t>
            </w:r>
          </w:sdtContent>
        </w:sdt>
        <w:r w:rsidR="00557C90" w:rsidRPr="006B42BC">
          <w:rPr>
            <w:rFonts w:ascii="Arial" w:hAnsi="Arial"/>
            <w:sz w:val="20"/>
            <w:szCs w:val="18"/>
          </w:rPr>
          <w:t xml:space="preserve"> </w:t>
        </w:r>
        <w:r w:rsidR="00557C90">
          <w:rPr>
            <w:rFonts w:ascii="Arial" w:hAnsi="Arial"/>
            <w:sz w:val="18"/>
          </w:rPr>
          <w:tab/>
        </w:r>
        <w:r w:rsidR="00557C90">
          <w:rPr>
            <w:rFonts w:ascii="Arial" w:hAnsi="Arial"/>
            <w:sz w:val="18"/>
          </w:rPr>
          <w:tab/>
        </w:r>
        <w:r w:rsidR="00557C90">
          <w:rPr>
            <w:rFonts w:ascii="Arial" w:hAnsi="Arial"/>
            <w:sz w:val="18"/>
          </w:rPr>
          <w:tab/>
        </w:r>
        <w:r w:rsidR="00557C90" w:rsidRPr="00023A9A">
          <w:rPr>
            <w:noProof/>
            <w:sz w:val="20"/>
            <w:szCs w:val="20"/>
          </w:rPr>
          <w:fldChar w:fldCharType="begin"/>
        </w:r>
        <w:r w:rsidR="00557C90" w:rsidRPr="00023A9A">
          <w:rPr>
            <w:sz w:val="20"/>
            <w:szCs w:val="20"/>
          </w:rPr>
          <w:instrText xml:space="preserve"> PAGE   \* MERGEFORMAT </w:instrText>
        </w:r>
        <w:r w:rsidR="00557C90" w:rsidRPr="00023A9A">
          <w:rPr>
            <w:sz w:val="20"/>
            <w:szCs w:val="20"/>
          </w:rPr>
          <w:fldChar w:fldCharType="separate"/>
        </w:r>
        <w:r w:rsidR="0069570D">
          <w:rPr>
            <w:noProof/>
            <w:sz w:val="20"/>
            <w:szCs w:val="20"/>
          </w:rPr>
          <w:t>2</w:t>
        </w:r>
        <w:r w:rsidR="00557C90" w:rsidRPr="00023A9A">
          <w:rPr>
            <w:noProof/>
            <w:sz w:val="20"/>
            <w:szCs w:val="20"/>
          </w:rPr>
          <w:fldChar w:fldCharType="end"/>
        </w:r>
      </w:p>
    </w:sdtContent>
  </w:sdt>
  <w:p w14:paraId="3D43D684" w14:textId="77777777" w:rsidR="00557C90" w:rsidRDefault="00557C90" w:rsidP="00CB07E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BC7CB" w14:textId="77777777" w:rsidR="00864425" w:rsidRDefault="00864425" w:rsidP="0089218E">
      <w:r>
        <w:separator/>
      </w:r>
    </w:p>
  </w:footnote>
  <w:footnote w:type="continuationSeparator" w:id="0">
    <w:p w14:paraId="74BDD645" w14:textId="77777777" w:rsidR="00864425" w:rsidRDefault="00864425" w:rsidP="0089218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B0A23"/>
    <w:multiLevelType w:val="hybridMultilevel"/>
    <w:tmpl w:val="125EF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90163EA"/>
    <w:multiLevelType w:val="hybridMultilevel"/>
    <w:tmpl w:val="B5003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1D10DBC"/>
    <w:multiLevelType w:val="hybridMultilevel"/>
    <w:tmpl w:val="2C5E9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40D2FA4"/>
    <w:multiLevelType w:val="hybridMultilevel"/>
    <w:tmpl w:val="C16CC02A"/>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4">
    <w:nsid w:val="24D23671"/>
    <w:multiLevelType w:val="hybridMultilevel"/>
    <w:tmpl w:val="7A4C2C62"/>
    <w:lvl w:ilvl="0" w:tplc="183C1D4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52D3ABE"/>
    <w:multiLevelType w:val="hybridMultilevel"/>
    <w:tmpl w:val="70AC06B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nsid w:val="37E50530"/>
    <w:multiLevelType w:val="hybridMultilevel"/>
    <w:tmpl w:val="7D8A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A621158"/>
    <w:multiLevelType w:val="hybridMultilevel"/>
    <w:tmpl w:val="37925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5C90110"/>
    <w:multiLevelType w:val="hybridMultilevel"/>
    <w:tmpl w:val="CB120294"/>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9">
    <w:nsid w:val="6AA4666D"/>
    <w:multiLevelType w:val="hybridMultilevel"/>
    <w:tmpl w:val="7D72F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6EEE79E7"/>
    <w:multiLevelType w:val="hybridMultilevel"/>
    <w:tmpl w:val="B5DE9188"/>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11">
    <w:nsid w:val="70AB2A7D"/>
    <w:multiLevelType w:val="hybridMultilevel"/>
    <w:tmpl w:val="61DCD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172774B"/>
    <w:multiLevelType w:val="hybridMultilevel"/>
    <w:tmpl w:val="A6245B04"/>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13">
    <w:nsid w:val="7B442184"/>
    <w:multiLevelType w:val="multilevel"/>
    <w:tmpl w:val="07B29B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4"/>
  </w:num>
  <w:num w:numId="3">
    <w:abstractNumId w:val="1"/>
  </w:num>
  <w:num w:numId="4">
    <w:abstractNumId w:val="0"/>
  </w:num>
  <w:num w:numId="5">
    <w:abstractNumId w:val="9"/>
  </w:num>
  <w:num w:numId="6">
    <w:abstractNumId w:val="11"/>
  </w:num>
  <w:num w:numId="7">
    <w:abstractNumId w:val="6"/>
  </w:num>
  <w:num w:numId="8">
    <w:abstractNumId w:val="2"/>
  </w:num>
  <w:num w:numId="9">
    <w:abstractNumId w:val="8"/>
  </w:num>
  <w:num w:numId="10">
    <w:abstractNumId w:val="3"/>
  </w:num>
  <w:num w:numId="11">
    <w:abstractNumId w:val="12"/>
  </w:num>
  <w:num w:numId="12">
    <w:abstractNumId w:val="5"/>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7KwNDWxNDIxN7ZU0lEKTi0uzszPAykwrAUAGF6xHSwAAAA="/>
  </w:docVars>
  <w:rsids>
    <w:rsidRoot w:val="00E4179B"/>
    <w:rsid w:val="000048DC"/>
    <w:rsid w:val="00004A9D"/>
    <w:rsid w:val="0001341E"/>
    <w:rsid w:val="00023A9A"/>
    <w:rsid w:val="00040968"/>
    <w:rsid w:val="000601D9"/>
    <w:rsid w:val="00082FC4"/>
    <w:rsid w:val="000F7EAB"/>
    <w:rsid w:val="001607C0"/>
    <w:rsid w:val="00170684"/>
    <w:rsid w:val="00177FE3"/>
    <w:rsid w:val="00185325"/>
    <w:rsid w:val="001A18B9"/>
    <w:rsid w:val="001A1B8A"/>
    <w:rsid w:val="001A4CB1"/>
    <w:rsid w:val="0025260D"/>
    <w:rsid w:val="002E0767"/>
    <w:rsid w:val="002E2B3D"/>
    <w:rsid w:val="00311E2B"/>
    <w:rsid w:val="00323666"/>
    <w:rsid w:val="003830BF"/>
    <w:rsid w:val="00394065"/>
    <w:rsid w:val="003B6DA6"/>
    <w:rsid w:val="003D4DF0"/>
    <w:rsid w:val="004160D8"/>
    <w:rsid w:val="0043240C"/>
    <w:rsid w:val="00442D70"/>
    <w:rsid w:val="00446237"/>
    <w:rsid w:val="00473684"/>
    <w:rsid w:val="00480888"/>
    <w:rsid w:val="004B0017"/>
    <w:rsid w:val="004B0E79"/>
    <w:rsid w:val="004B1C85"/>
    <w:rsid w:val="00557C90"/>
    <w:rsid w:val="005E0B4C"/>
    <w:rsid w:val="00621BC6"/>
    <w:rsid w:val="00625BEE"/>
    <w:rsid w:val="0065738F"/>
    <w:rsid w:val="006921E6"/>
    <w:rsid w:val="0069570D"/>
    <w:rsid w:val="006A0488"/>
    <w:rsid w:val="006B42BC"/>
    <w:rsid w:val="006C23D3"/>
    <w:rsid w:val="006C444C"/>
    <w:rsid w:val="00771B35"/>
    <w:rsid w:val="007A6859"/>
    <w:rsid w:val="00800617"/>
    <w:rsid w:val="00806760"/>
    <w:rsid w:val="00864425"/>
    <w:rsid w:val="0089218E"/>
    <w:rsid w:val="008A7D11"/>
    <w:rsid w:val="008C31E8"/>
    <w:rsid w:val="00907630"/>
    <w:rsid w:val="00937F37"/>
    <w:rsid w:val="00955F22"/>
    <w:rsid w:val="009849E7"/>
    <w:rsid w:val="009A3B56"/>
    <w:rsid w:val="009B390B"/>
    <w:rsid w:val="009C1443"/>
    <w:rsid w:val="009C2227"/>
    <w:rsid w:val="009E69A8"/>
    <w:rsid w:val="00A30B26"/>
    <w:rsid w:val="00A40793"/>
    <w:rsid w:val="00A56C99"/>
    <w:rsid w:val="00AA43D6"/>
    <w:rsid w:val="00AB7711"/>
    <w:rsid w:val="00AE435F"/>
    <w:rsid w:val="00B00A7A"/>
    <w:rsid w:val="00B44F5D"/>
    <w:rsid w:val="00B83581"/>
    <w:rsid w:val="00B97118"/>
    <w:rsid w:val="00BB4F64"/>
    <w:rsid w:val="00BB76D5"/>
    <w:rsid w:val="00BB78B7"/>
    <w:rsid w:val="00BE75E8"/>
    <w:rsid w:val="00CB07E6"/>
    <w:rsid w:val="00CB4412"/>
    <w:rsid w:val="00CE53AA"/>
    <w:rsid w:val="00CE7D53"/>
    <w:rsid w:val="00DA425D"/>
    <w:rsid w:val="00DB0672"/>
    <w:rsid w:val="00DB3B57"/>
    <w:rsid w:val="00DD5084"/>
    <w:rsid w:val="00DD5D73"/>
    <w:rsid w:val="00DE1499"/>
    <w:rsid w:val="00DE3EAE"/>
    <w:rsid w:val="00DE4C7F"/>
    <w:rsid w:val="00E25F56"/>
    <w:rsid w:val="00E27465"/>
    <w:rsid w:val="00E4179B"/>
    <w:rsid w:val="00E86D1F"/>
    <w:rsid w:val="00E87F3C"/>
    <w:rsid w:val="00E9761D"/>
    <w:rsid w:val="00EB486F"/>
    <w:rsid w:val="00EC7689"/>
    <w:rsid w:val="00EE2308"/>
    <w:rsid w:val="00EE76B1"/>
    <w:rsid w:val="00F32464"/>
    <w:rsid w:val="00F37890"/>
    <w:rsid w:val="00F81755"/>
    <w:rsid w:val="00F96CD1"/>
    <w:rsid w:val="00FA7DD4"/>
    <w:rsid w:val="00FC08C0"/>
    <w:rsid w:val="00FD6372"/>
    <w:rsid w:val="00FE540B"/>
    <w:rsid w:val="00FF379C"/>
    <w:rsid w:val="0A62C358"/>
    <w:rsid w:val="7F7A3DD2"/>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8F2C9"/>
  <w15:docId w15:val="{B460FC1E-E0FF-4ADB-9FC4-F6285C847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75E8"/>
    <w:pPr>
      <w:spacing w:after="0" w:line="240" w:lineRule="auto"/>
    </w:pPr>
  </w:style>
  <w:style w:type="paragraph" w:styleId="Heading1">
    <w:name w:val="heading 1"/>
    <w:basedOn w:val="Normal"/>
    <w:next w:val="Normal"/>
    <w:link w:val="Heading1Char"/>
    <w:uiPriority w:val="9"/>
    <w:qFormat/>
    <w:rsid w:val="00442D70"/>
    <w:pPr>
      <w:spacing w:after="24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42D70"/>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2D70"/>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rsid w:val="00442D70"/>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E75E8"/>
    <w:pPr>
      <w:numPr>
        <w:ilvl w:val="4"/>
        <w:numId w:val="1"/>
      </w:num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E75E8"/>
    <w:pPr>
      <w:numPr>
        <w:ilvl w:val="5"/>
        <w:numId w:val="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E75E8"/>
    <w:pPr>
      <w:numPr>
        <w:ilvl w:val="6"/>
        <w:numId w:val="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E75E8"/>
    <w:pPr>
      <w:numPr>
        <w:ilvl w:val="7"/>
        <w:numId w:val="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E75E8"/>
    <w:pPr>
      <w:numPr>
        <w:ilvl w:val="8"/>
        <w:numId w:val="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5E8"/>
    <w:pPr>
      <w:ind w:left="720"/>
      <w:contextualSpacing/>
    </w:pPr>
  </w:style>
  <w:style w:type="character" w:customStyle="1" w:styleId="Heading1Char">
    <w:name w:val="Heading 1 Char"/>
    <w:basedOn w:val="DefaultParagraphFont"/>
    <w:link w:val="Heading1"/>
    <w:uiPriority w:val="9"/>
    <w:rsid w:val="00442D7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E75E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E75E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42D7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E75E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E75E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E75E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E75E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E75E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E75E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E75E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rsid w:val="00BE75E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E75E8"/>
    <w:rPr>
      <w:rFonts w:asciiTheme="majorHAnsi" w:eastAsiaTheme="majorEastAsia" w:hAnsiTheme="majorHAnsi" w:cstheme="majorBidi"/>
      <w:i/>
      <w:iCs/>
      <w:spacing w:val="13"/>
      <w:sz w:val="24"/>
      <w:szCs w:val="24"/>
    </w:rPr>
  </w:style>
  <w:style w:type="character" w:styleId="Strong">
    <w:name w:val="Strong"/>
    <w:uiPriority w:val="22"/>
    <w:rsid w:val="00BE75E8"/>
    <w:rPr>
      <w:b/>
      <w:bCs/>
    </w:rPr>
  </w:style>
  <w:style w:type="character" w:styleId="Emphasis">
    <w:name w:val="Emphasis"/>
    <w:uiPriority w:val="20"/>
    <w:rsid w:val="00BE75E8"/>
    <w:rPr>
      <w:b/>
      <w:bCs/>
      <w:i/>
      <w:iCs/>
      <w:spacing w:val="10"/>
      <w:bdr w:val="none" w:sz="0" w:space="0" w:color="auto"/>
      <w:shd w:val="clear" w:color="auto" w:fill="auto"/>
    </w:rPr>
  </w:style>
  <w:style w:type="paragraph" w:styleId="NoSpacing">
    <w:name w:val="No Spacing"/>
    <w:basedOn w:val="Normal"/>
    <w:uiPriority w:val="1"/>
    <w:rsid w:val="00BE75E8"/>
  </w:style>
  <w:style w:type="paragraph" w:styleId="Quote">
    <w:name w:val="Quote"/>
    <w:basedOn w:val="Normal"/>
    <w:next w:val="Normal"/>
    <w:link w:val="QuoteChar"/>
    <w:uiPriority w:val="29"/>
    <w:rsid w:val="00BE75E8"/>
    <w:pPr>
      <w:spacing w:before="200"/>
      <w:ind w:left="360" w:right="360"/>
    </w:pPr>
    <w:rPr>
      <w:i/>
      <w:iCs/>
    </w:rPr>
  </w:style>
  <w:style w:type="character" w:customStyle="1" w:styleId="QuoteChar">
    <w:name w:val="Quote Char"/>
    <w:basedOn w:val="DefaultParagraphFont"/>
    <w:link w:val="Quote"/>
    <w:uiPriority w:val="29"/>
    <w:rsid w:val="00BE75E8"/>
    <w:rPr>
      <w:i/>
      <w:iCs/>
    </w:rPr>
  </w:style>
  <w:style w:type="paragraph" w:styleId="IntenseQuote">
    <w:name w:val="Intense Quote"/>
    <w:basedOn w:val="Normal"/>
    <w:next w:val="Normal"/>
    <w:link w:val="IntenseQuoteChar"/>
    <w:uiPriority w:val="30"/>
    <w:rsid w:val="00BE75E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E75E8"/>
    <w:rPr>
      <w:b/>
      <w:bCs/>
      <w:i/>
      <w:iCs/>
    </w:rPr>
  </w:style>
  <w:style w:type="character" w:styleId="SubtleEmphasis">
    <w:name w:val="Subtle Emphasis"/>
    <w:uiPriority w:val="19"/>
    <w:rsid w:val="00BE75E8"/>
    <w:rPr>
      <w:i/>
      <w:iCs/>
    </w:rPr>
  </w:style>
  <w:style w:type="character" w:styleId="IntenseEmphasis">
    <w:name w:val="Intense Emphasis"/>
    <w:uiPriority w:val="21"/>
    <w:rsid w:val="00BE75E8"/>
    <w:rPr>
      <w:b/>
      <w:bCs/>
    </w:rPr>
  </w:style>
  <w:style w:type="character" w:styleId="SubtleReference">
    <w:name w:val="Subtle Reference"/>
    <w:uiPriority w:val="31"/>
    <w:rsid w:val="00BE75E8"/>
    <w:rPr>
      <w:smallCaps/>
    </w:rPr>
  </w:style>
  <w:style w:type="character" w:styleId="IntenseReference">
    <w:name w:val="Intense Reference"/>
    <w:uiPriority w:val="32"/>
    <w:rsid w:val="00BE75E8"/>
    <w:rPr>
      <w:smallCaps/>
      <w:spacing w:val="5"/>
      <w:u w:val="single"/>
    </w:rPr>
  </w:style>
  <w:style w:type="character" w:styleId="BookTitle">
    <w:name w:val="Book Title"/>
    <w:uiPriority w:val="33"/>
    <w:rsid w:val="00BE75E8"/>
    <w:rPr>
      <w:i/>
      <w:iCs/>
      <w:smallCaps/>
      <w:spacing w:val="5"/>
    </w:rPr>
  </w:style>
  <w:style w:type="paragraph" w:styleId="TOCHeading">
    <w:name w:val="TOC Heading"/>
    <w:basedOn w:val="Heading1"/>
    <w:next w:val="Normal"/>
    <w:uiPriority w:val="39"/>
    <w:semiHidden/>
    <w:unhideWhenUsed/>
    <w:qFormat/>
    <w:rsid w:val="00BE75E8"/>
    <w:pPr>
      <w:outlineLvl w:val="9"/>
    </w:pPr>
    <w:rPr>
      <w:lang w:bidi="en-US"/>
    </w:rPr>
  </w:style>
  <w:style w:type="table" w:styleId="TableGrid">
    <w:name w:val="Table Grid"/>
    <w:basedOn w:val="TableNormal"/>
    <w:uiPriority w:val="59"/>
    <w:rsid w:val="008921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89218E"/>
    <w:rPr>
      <w:sz w:val="16"/>
      <w:szCs w:val="16"/>
    </w:rPr>
  </w:style>
  <w:style w:type="paragraph" w:styleId="CommentText">
    <w:name w:val="annotation text"/>
    <w:basedOn w:val="Normal"/>
    <w:link w:val="CommentTextChar"/>
    <w:uiPriority w:val="99"/>
    <w:semiHidden/>
    <w:unhideWhenUsed/>
    <w:rsid w:val="0089218E"/>
    <w:rPr>
      <w:sz w:val="20"/>
      <w:szCs w:val="20"/>
    </w:rPr>
  </w:style>
  <w:style w:type="character" w:customStyle="1" w:styleId="CommentTextChar">
    <w:name w:val="Comment Text Char"/>
    <w:basedOn w:val="DefaultParagraphFont"/>
    <w:link w:val="CommentText"/>
    <w:uiPriority w:val="99"/>
    <w:semiHidden/>
    <w:rsid w:val="0089218E"/>
    <w:rPr>
      <w:sz w:val="20"/>
      <w:szCs w:val="20"/>
    </w:rPr>
  </w:style>
  <w:style w:type="paragraph" w:styleId="CommentSubject">
    <w:name w:val="annotation subject"/>
    <w:basedOn w:val="CommentText"/>
    <w:next w:val="CommentText"/>
    <w:link w:val="CommentSubjectChar"/>
    <w:uiPriority w:val="99"/>
    <w:semiHidden/>
    <w:unhideWhenUsed/>
    <w:rsid w:val="0089218E"/>
    <w:rPr>
      <w:b/>
      <w:bCs/>
    </w:rPr>
  </w:style>
  <w:style w:type="character" w:customStyle="1" w:styleId="CommentSubjectChar">
    <w:name w:val="Comment Subject Char"/>
    <w:basedOn w:val="CommentTextChar"/>
    <w:link w:val="CommentSubject"/>
    <w:uiPriority w:val="99"/>
    <w:semiHidden/>
    <w:rsid w:val="0089218E"/>
    <w:rPr>
      <w:b/>
      <w:bCs/>
      <w:sz w:val="20"/>
      <w:szCs w:val="20"/>
    </w:rPr>
  </w:style>
  <w:style w:type="paragraph" w:styleId="BalloonText">
    <w:name w:val="Balloon Text"/>
    <w:basedOn w:val="Normal"/>
    <w:link w:val="BalloonTextChar"/>
    <w:uiPriority w:val="99"/>
    <w:semiHidden/>
    <w:unhideWhenUsed/>
    <w:rsid w:val="0089218E"/>
    <w:rPr>
      <w:rFonts w:ascii="Tahoma" w:hAnsi="Tahoma" w:cs="Tahoma"/>
      <w:sz w:val="16"/>
      <w:szCs w:val="16"/>
    </w:rPr>
  </w:style>
  <w:style w:type="character" w:customStyle="1" w:styleId="BalloonTextChar">
    <w:name w:val="Balloon Text Char"/>
    <w:basedOn w:val="DefaultParagraphFont"/>
    <w:link w:val="BalloonText"/>
    <w:uiPriority w:val="99"/>
    <w:semiHidden/>
    <w:rsid w:val="0089218E"/>
    <w:rPr>
      <w:rFonts w:ascii="Tahoma" w:hAnsi="Tahoma" w:cs="Tahoma"/>
      <w:sz w:val="16"/>
      <w:szCs w:val="16"/>
    </w:rPr>
  </w:style>
  <w:style w:type="paragraph" w:styleId="Header">
    <w:name w:val="header"/>
    <w:basedOn w:val="Normal"/>
    <w:link w:val="HeaderChar"/>
    <w:uiPriority w:val="99"/>
    <w:unhideWhenUsed/>
    <w:rsid w:val="0089218E"/>
    <w:pPr>
      <w:tabs>
        <w:tab w:val="center" w:pos="4513"/>
        <w:tab w:val="right" w:pos="9026"/>
      </w:tabs>
    </w:pPr>
  </w:style>
  <w:style w:type="character" w:customStyle="1" w:styleId="HeaderChar">
    <w:name w:val="Header Char"/>
    <w:basedOn w:val="DefaultParagraphFont"/>
    <w:link w:val="Header"/>
    <w:uiPriority w:val="99"/>
    <w:rsid w:val="0089218E"/>
  </w:style>
  <w:style w:type="paragraph" w:styleId="Footer">
    <w:name w:val="footer"/>
    <w:basedOn w:val="Normal"/>
    <w:link w:val="FooterChar"/>
    <w:uiPriority w:val="99"/>
    <w:unhideWhenUsed/>
    <w:rsid w:val="0089218E"/>
    <w:pPr>
      <w:tabs>
        <w:tab w:val="center" w:pos="4513"/>
        <w:tab w:val="right" w:pos="9026"/>
      </w:tabs>
    </w:pPr>
  </w:style>
  <w:style w:type="character" w:customStyle="1" w:styleId="FooterChar">
    <w:name w:val="Footer Char"/>
    <w:basedOn w:val="DefaultParagraphFont"/>
    <w:link w:val="Footer"/>
    <w:uiPriority w:val="99"/>
    <w:rsid w:val="0089218E"/>
  </w:style>
  <w:style w:type="character" w:styleId="Hyperlink">
    <w:name w:val="Hyperlink"/>
    <w:rsid w:val="00AA43D6"/>
    <w:rPr>
      <w:color w:val="0000FF"/>
      <w:u w:val="single"/>
    </w:rPr>
  </w:style>
  <w:style w:type="paragraph" w:customStyle="1" w:styleId="para">
    <w:name w:val="para"/>
    <w:basedOn w:val="Normal"/>
    <w:rsid w:val="004B0017"/>
    <w:pPr>
      <w:jc w:val="both"/>
    </w:pPr>
    <w:rPr>
      <w:rFonts w:ascii="Arial" w:eastAsia="Times New Roman" w:hAnsi="Arial" w:cs="Arial"/>
      <w:sz w:val="20"/>
      <w:szCs w:val="20"/>
    </w:rPr>
  </w:style>
  <w:style w:type="character" w:customStyle="1" w:styleId="UnresolvedMention">
    <w:name w:val="Unresolved Mention"/>
    <w:basedOn w:val="DefaultParagraphFont"/>
    <w:uiPriority w:val="99"/>
    <w:semiHidden/>
    <w:unhideWhenUsed/>
    <w:rsid w:val="00DE1499"/>
    <w:rPr>
      <w:color w:val="808080"/>
      <w:shd w:val="clear" w:color="auto" w:fill="E6E6E6"/>
    </w:rPr>
  </w:style>
  <w:style w:type="character" w:styleId="PlaceholderText">
    <w:name w:val="Placeholder Text"/>
    <w:basedOn w:val="DefaultParagraphFont"/>
    <w:uiPriority w:val="99"/>
    <w:semiHidden/>
    <w:rsid w:val="00557C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8"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620FCCCE-1E8B-42C0-A6DF-396520BBE015}"/>
      </w:docPartPr>
      <w:docPartBody>
        <w:p w:rsidR="00957EA4" w:rsidRDefault="00957EA4">
          <w:r w:rsidRPr="009D703F">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C65EA758-83C7-41B2-8DB4-9C4C7D16263F}"/>
      </w:docPartPr>
      <w:docPartBody>
        <w:p w:rsidR="00957EA4" w:rsidRDefault="00957EA4">
          <w:r w:rsidRPr="009D703F">
            <w:rPr>
              <w:rStyle w:val="PlaceholderText"/>
            </w:rPr>
            <w:t>Click here to enter a date.</w:t>
          </w:r>
        </w:p>
      </w:docPartBody>
    </w:docPart>
    <w:docPart>
      <w:docPartPr>
        <w:name w:val="33DF0B0C0C7641B3BF17DAE36B67A14D"/>
        <w:category>
          <w:name w:val="General"/>
          <w:gallery w:val="placeholder"/>
        </w:category>
        <w:types>
          <w:type w:val="bbPlcHdr"/>
        </w:types>
        <w:behaviors>
          <w:behavior w:val="content"/>
        </w:behaviors>
        <w:guid w:val="{D870E9DF-001E-4072-B047-111075005D81}"/>
      </w:docPartPr>
      <w:docPartBody>
        <w:p w:rsidR="00B94482" w:rsidRDefault="00957EA4" w:rsidP="00957EA4">
          <w:pPr>
            <w:pStyle w:val="33DF0B0C0C7641B3BF17DAE36B67A14D"/>
          </w:pPr>
          <w:r w:rsidRPr="009D703F">
            <w:rPr>
              <w:rStyle w:val="PlaceholderText"/>
            </w:rPr>
            <w:t>Click here to enter text.</w:t>
          </w:r>
        </w:p>
      </w:docPartBody>
    </w:docPart>
    <w:docPart>
      <w:docPartPr>
        <w:name w:val="CB11363E37DC427B8D5F5915148676CE"/>
        <w:category>
          <w:name w:val="General"/>
          <w:gallery w:val="placeholder"/>
        </w:category>
        <w:types>
          <w:type w:val="bbPlcHdr"/>
        </w:types>
        <w:behaviors>
          <w:behavior w:val="content"/>
        </w:behaviors>
        <w:guid w:val="{B9326B43-0361-491E-8C3D-DC068F0310F5}"/>
      </w:docPartPr>
      <w:docPartBody>
        <w:p w:rsidR="00B94482" w:rsidRDefault="00957EA4" w:rsidP="00957EA4">
          <w:pPr>
            <w:pStyle w:val="CB11363E37DC427B8D5F5915148676CE"/>
          </w:pPr>
          <w:r w:rsidRPr="009D703F">
            <w:rPr>
              <w:rStyle w:val="PlaceholderText"/>
            </w:rPr>
            <w:t>Click here to enter a date.</w:t>
          </w:r>
        </w:p>
      </w:docPartBody>
    </w:docPart>
    <w:docPart>
      <w:docPartPr>
        <w:name w:val="E37AA5026F5749E18671AD4C00FD9961"/>
        <w:category>
          <w:name w:val="General"/>
          <w:gallery w:val="placeholder"/>
        </w:category>
        <w:types>
          <w:type w:val="bbPlcHdr"/>
        </w:types>
        <w:behaviors>
          <w:behavior w:val="content"/>
        </w:behaviors>
        <w:guid w:val="{566D3CBB-C944-4B66-9540-AFA832E2FBB1}"/>
      </w:docPartPr>
      <w:docPartBody>
        <w:p w:rsidR="00B94482" w:rsidRDefault="00957EA4" w:rsidP="00957EA4">
          <w:pPr>
            <w:pStyle w:val="E37AA5026F5749E18671AD4C00FD9961"/>
          </w:pPr>
          <w:r w:rsidRPr="009D703F">
            <w:rPr>
              <w:rStyle w:val="PlaceholderText"/>
            </w:rPr>
            <w:t>Click here to enter text.</w:t>
          </w:r>
        </w:p>
      </w:docPartBody>
    </w:docPart>
    <w:docPart>
      <w:docPartPr>
        <w:name w:val="8A5082933C904AD9BEA8C13CB9D8FA60"/>
        <w:category>
          <w:name w:val="General"/>
          <w:gallery w:val="placeholder"/>
        </w:category>
        <w:types>
          <w:type w:val="bbPlcHdr"/>
        </w:types>
        <w:behaviors>
          <w:behavior w:val="content"/>
        </w:behaviors>
        <w:guid w:val="{66C977EC-4DCB-47C4-860F-02FAB8C08DA1}"/>
      </w:docPartPr>
      <w:docPartBody>
        <w:p w:rsidR="00B94482" w:rsidRDefault="00957EA4" w:rsidP="00957EA4">
          <w:pPr>
            <w:pStyle w:val="8A5082933C904AD9BEA8C13CB9D8FA60"/>
          </w:pPr>
          <w:r w:rsidRPr="009D703F">
            <w:rPr>
              <w:rStyle w:val="PlaceholderText"/>
            </w:rPr>
            <w:t>Click here to enter text.</w:t>
          </w:r>
        </w:p>
      </w:docPartBody>
    </w:docPart>
    <w:docPart>
      <w:docPartPr>
        <w:name w:val="02F6BBA5EED347A7BFE2CB4ABFF32E60"/>
        <w:category>
          <w:name w:val="General"/>
          <w:gallery w:val="placeholder"/>
        </w:category>
        <w:types>
          <w:type w:val="bbPlcHdr"/>
        </w:types>
        <w:behaviors>
          <w:behavior w:val="content"/>
        </w:behaviors>
        <w:guid w:val="{B22F215D-1908-4FD4-BA83-CAB23F137D16}"/>
      </w:docPartPr>
      <w:docPartBody>
        <w:p w:rsidR="00B94482" w:rsidRDefault="00957EA4" w:rsidP="00957EA4">
          <w:pPr>
            <w:pStyle w:val="02F6BBA5EED347A7BFE2CB4ABFF32E60"/>
          </w:pPr>
          <w:r w:rsidRPr="009D703F">
            <w:rPr>
              <w:rStyle w:val="PlaceholderText"/>
            </w:rPr>
            <w:t>Click here to enter text.</w:t>
          </w:r>
        </w:p>
      </w:docPartBody>
    </w:docPart>
    <w:docPart>
      <w:docPartPr>
        <w:name w:val="E06CBEEFF03645878988D36AAA60CB04"/>
        <w:category>
          <w:name w:val="General"/>
          <w:gallery w:val="placeholder"/>
        </w:category>
        <w:types>
          <w:type w:val="bbPlcHdr"/>
        </w:types>
        <w:behaviors>
          <w:behavior w:val="content"/>
        </w:behaviors>
        <w:guid w:val="{E99C489B-06EB-488B-A18C-1AFE29017A64}"/>
      </w:docPartPr>
      <w:docPartBody>
        <w:p w:rsidR="00B94482" w:rsidRDefault="00957EA4" w:rsidP="00957EA4">
          <w:pPr>
            <w:pStyle w:val="E06CBEEFF03645878988D36AAA60CB04"/>
          </w:pPr>
          <w:r w:rsidRPr="009D703F">
            <w:rPr>
              <w:rStyle w:val="PlaceholderText"/>
            </w:rPr>
            <w:t>Click here to enter a date.</w:t>
          </w:r>
        </w:p>
      </w:docPartBody>
    </w:docPart>
    <w:docPart>
      <w:docPartPr>
        <w:name w:val="60B94F1466654246A16230164A922FCD"/>
        <w:category>
          <w:name w:val="General"/>
          <w:gallery w:val="placeholder"/>
        </w:category>
        <w:types>
          <w:type w:val="bbPlcHdr"/>
        </w:types>
        <w:behaviors>
          <w:behavior w:val="content"/>
        </w:behaviors>
        <w:guid w:val="{40487FCC-7E51-4E9A-A458-8A0E900C7E64}"/>
      </w:docPartPr>
      <w:docPartBody>
        <w:p w:rsidR="00B94482" w:rsidRDefault="00957EA4" w:rsidP="00957EA4">
          <w:pPr>
            <w:pStyle w:val="60B94F1466654246A16230164A922FCD"/>
          </w:pPr>
          <w:r w:rsidRPr="009D703F">
            <w:rPr>
              <w:rStyle w:val="PlaceholderText"/>
            </w:rPr>
            <w:t>Click here to enter text.</w:t>
          </w:r>
        </w:p>
      </w:docPartBody>
    </w:docPart>
    <w:docPart>
      <w:docPartPr>
        <w:name w:val="11FA174E1CFA4CDB8B78ACA909004D8A"/>
        <w:category>
          <w:name w:val="General"/>
          <w:gallery w:val="placeholder"/>
        </w:category>
        <w:types>
          <w:type w:val="bbPlcHdr"/>
        </w:types>
        <w:behaviors>
          <w:behavior w:val="content"/>
        </w:behaviors>
        <w:guid w:val="{715A1DFB-D3EA-4BAB-B69C-0118B1A98CBD}"/>
      </w:docPartPr>
      <w:docPartBody>
        <w:p w:rsidR="00B94482" w:rsidRDefault="00957EA4" w:rsidP="00957EA4">
          <w:pPr>
            <w:pStyle w:val="11FA174E1CFA4CDB8B78ACA909004D8A"/>
          </w:pPr>
          <w:r w:rsidRPr="009D703F">
            <w:rPr>
              <w:rStyle w:val="PlaceholderText"/>
            </w:rPr>
            <w:t>Click here to enter a date.</w:t>
          </w:r>
        </w:p>
      </w:docPartBody>
    </w:docPart>
    <w:docPart>
      <w:docPartPr>
        <w:name w:val="97AD17EC16474AB19079909DC529158C"/>
        <w:category>
          <w:name w:val="General"/>
          <w:gallery w:val="placeholder"/>
        </w:category>
        <w:types>
          <w:type w:val="bbPlcHdr"/>
        </w:types>
        <w:behaviors>
          <w:behavior w:val="content"/>
        </w:behaviors>
        <w:guid w:val="{9920C34E-9751-4CC7-8E3C-3C0AC254EA00}"/>
      </w:docPartPr>
      <w:docPartBody>
        <w:p w:rsidR="00B94482" w:rsidRDefault="00957EA4" w:rsidP="00957EA4">
          <w:pPr>
            <w:pStyle w:val="97AD17EC16474AB19079909DC529158C"/>
          </w:pPr>
          <w:r w:rsidRPr="009D703F">
            <w:rPr>
              <w:rStyle w:val="PlaceholderText"/>
            </w:rPr>
            <w:t>Click here to enter text.</w:t>
          </w:r>
        </w:p>
      </w:docPartBody>
    </w:docPart>
    <w:docPart>
      <w:docPartPr>
        <w:name w:val="73572B409E13468FADA1B24D44A18323"/>
        <w:category>
          <w:name w:val="General"/>
          <w:gallery w:val="placeholder"/>
        </w:category>
        <w:types>
          <w:type w:val="bbPlcHdr"/>
        </w:types>
        <w:behaviors>
          <w:behavior w:val="content"/>
        </w:behaviors>
        <w:guid w:val="{5BB766E7-DBAA-4262-8ED1-4F7AE30C164E}"/>
      </w:docPartPr>
      <w:docPartBody>
        <w:p w:rsidR="00B94482" w:rsidRDefault="00957EA4" w:rsidP="00957EA4">
          <w:pPr>
            <w:pStyle w:val="73572B409E13468FADA1B24D44A18323"/>
          </w:pPr>
          <w:r w:rsidRPr="009D703F">
            <w:rPr>
              <w:rStyle w:val="PlaceholderText"/>
            </w:rPr>
            <w:t>Click here to enter a date.</w:t>
          </w:r>
        </w:p>
      </w:docPartBody>
    </w:docPart>
    <w:docPart>
      <w:docPartPr>
        <w:name w:val="024A78617884426CA35E6414297831AB"/>
        <w:category>
          <w:name w:val="General"/>
          <w:gallery w:val="placeholder"/>
        </w:category>
        <w:types>
          <w:type w:val="bbPlcHdr"/>
        </w:types>
        <w:behaviors>
          <w:behavior w:val="content"/>
        </w:behaviors>
        <w:guid w:val="{B8E6C9F8-58AA-45BB-8486-068C80045402}"/>
      </w:docPartPr>
      <w:docPartBody>
        <w:p w:rsidR="00B94482" w:rsidRDefault="00957EA4" w:rsidP="00957EA4">
          <w:pPr>
            <w:pStyle w:val="024A78617884426CA35E6414297831AB"/>
          </w:pPr>
          <w:r w:rsidRPr="009D703F">
            <w:rPr>
              <w:rStyle w:val="PlaceholderText"/>
            </w:rPr>
            <w:t>Click here to enter text.</w:t>
          </w:r>
        </w:p>
      </w:docPartBody>
    </w:docPart>
    <w:docPart>
      <w:docPartPr>
        <w:name w:val="4529C8B5F0E14E5FB2258DF7BD8BFA30"/>
        <w:category>
          <w:name w:val="General"/>
          <w:gallery w:val="placeholder"/>
        </w:category>
        <w:types>
          <w:type w:val="bbPlcHdr"/>
        </w:types>
        <w:behaviors>
          <w:behavior w:val="content"/>
        </w:behaviors>
        <w:guid w:val="{778451F7-1A39-4984-BF1D-0401F94C28EF}"/>
      </w:docPartPr>
      <w:docPartBody>
        <w:p w:rsidR="00B94482" w:rsidRDefault="00957EA4" w:rsidP="00957EA4">
          <w:pPr>
            <w:pStyle w:val="4529C8B5F0E14E5FB2258DF7BD8BFA30"/>
          </w:pPr>
          <w:r w:rsidRPr="009D703F">
            <w:rPr>
              <w:rStyle w:val="PlaceholderText"/>
            </w:rPr>
            <w:t>Click here to enter a date.</w:t>
          </w:r>
        </w:p>
      </w:docPartBody>
    </w:docPart>
    <w:docPart>
      <w:docPartPr>
        <w:name w:val="99B873744B994997B2E8A3CB966E252E"/>
        <w:category>
          <w:name w:val="General"/>
          <w:gallery w:val="placeholder"/>
        </w:category>
        <w:types>
          <w:type w:val="bbPlcHdr"/>
        </w:types>
        <w:behaviors>
          <w:behavior w:val="content"/>
        </w:behaviors>
        <w:guid w:val="{F6550472-0B35-4914-B7A9-97DF400A0DCD}"/>
      </w:docPartPr>
      <w:docPartBody>
        <w:p w:rsidR="00B94482" w:rsidRDefault="00957EA4" w:rsidP="00957EA4">
          <w:pPr>
            <w:pStyle w:val="99B873744B994997B2E8A3CB966E252E"/>
          </w:pPr>
          <w:r w:rsidRPr="009D703F">
            <w:rPr>
              <w:rStyle w:val="PlaceholderText"/>
            </w:rPr>
            <w:t>Click here to enter text.</w:t>
          </w:r>
        </w:p>
      </w:docPartBody>
    </w:docPart>
    <w:docPart>
      <w:docPartPr>
        <w:name w:val="3FA6A24920664C6C978B9822DA6CB769"/>
        <w:category>
          <w:name w:val="General"/>
          <w:gallery w:val="placeholder"/>
        </w:category>
        <w:types>
          <w:type w:val="bbPlcHdr"/>
        </w:types>
        <w:behaviors>
          <w:behavior w:val="content"/>
        </w:behaviors>
        <w:guid w:val="{7122AB9E-BA97-471C-A387-9048CE10FC32}"/>
      </w:docPartPr>
      <w:docPartBody>
        <w:p w:rsidR="00DA4D6C" w:rsidRDefault="00FA1ACC" w:rsidP="00FA1ACC">
          <w:pPr>
            <w:pStyle w:val="3FA6A24920664C6C978B9822DA6CB769"/>
          </w:pPr>
          <w:r w:rsidRPr="009D703F">
            <w:rPr>
              <w:rStyle w:val="PlaceholderText"/>
            </w:rPr>
            <w:t>Click here to enter text.</w:t>
          </w:r>
        </w:p>
      </w:docPartBody>
    </w:docPart>
    <w:docPart>
      <w:docPartPr>
        <w:name w:val="6E12150EF2A448B88F03612ACD3E24A0"/>
        <w:category>
          <w:name w:val="General"/>
          <w:gallery w:val="placeholder"/>
        </w:category>
        <w:types>
          <w:type w:val="bbPlcHdr"/>
        </w:types>
        <w:behaviors>
          <w:behavior w:val="content"/>
        </w:behaviors>
        <w:guid w:val="{76C64BF0-C6D9-46A6-88E6-2F4A9BB6A06D}"/>
      </w:docPartPr>
      <w:docPartBody>
        <w:p w:rsidR="00DA4D6C" w:rsidRDefault="00FA1ACC" w:rsidP="00FA1ACC">
          <w:pPr>
            <w:pStyle w:val="6E12150EF2A448B88F03612ACD3E24A0"/>
          </w:pPr>
          <w:r w:rsidRPr="009D703F">
            <w:rPr>
              <w:rStyle w:val="PlaceholderText"/>
            </w:rPr>
            <w:t>Click here to enter text.</w:t>
          </w:r>
        </w:p>
      </w:docPartBody>
    </w:docPart>
    <w:docPart>
      <w:docPartPr>
        <w:name w:val="22EC07EED5F74FCEB0D5CFC6F6E064CF"/>
        <w:category>
          <w:name w:val="General"/>
          <w:gallery w:val="placeholder"/>
        </w:category>
        <w:types>
          <w:type w:val="bbPlcHdr"/>
        </w:types>
        <w:behaviors>
          <w:behavior w:val="content"/>
        </w:behaviors>
        <w:guid w:val="{3E6207E7-A6C9-412D-B15E-0D855A0893A9}"/>
      </w:docPartPr>
      <w:docPartBody>
        <w:p w:rsidR="00DA4D6C" w:rsidRDefault="00FA1ACC" w:rsidP="00FA1ACC">
          <w:pPr>
            <w:pStyle w:val="22EC07EED5F74FCEB0D5CFC6F6E064CF"/>
          </w:pPr>
          <w:r w:rsidRPr="009D703F">
            <w:rPr>
              <w:rStyle w:val="PlaceholderText"/>
            </w:rPr>
            <w:t>Click here to enter text.</w:t>
          </w:r>
        </w:p>
      </w:docPartBody>
    </w:docPart>
    <w:docPart>
      <w:docPartPr>
        <w:name w:val="73AD044F04FC49969AF26E972693655D"/>
        <w:category>
          <w:name w:val="General"/>
          <w:gallery w:val="placeholder"/>
        </w:category>
        <w:types>
          <w:type w:val="bbPlcHdr"/>
        </w:types>
        <w:behaviors>
          <w:behavior w:val="content"/>
        </w:behaviors>
        <w:guid w:val="{C71AF1A9-340E-48CB-B1EF-1DBDB8162017}"/>
      </w:docPartPr>
      <w:docPartBody>
        <w:p w:rsidR="00DA4D6C" w:rsidRDefault="00FA1ACC" w:rsidP="00FA1ACC">
          <w:pPr>
            <w:pStyle w:val="73AD044F04FC49969AF26E972693655D"/>
          </w:pPr>
          <w:r w:rsidRPr="009D703F">
            <w:rPr>
              <w:rStyle w:val="PlaceholderText"/>
            </w:rPr>
            <w:t>Click here to enter a date.</w:t>
          </w:r>
        </w:p>
      </w:docPartBody>
    </w:docPart>
    <w:docPart>
      <w:docPartPr>
        <w:name w:val="889D19AD398742688E12DC1D4452C8F2"/>
        <w:category>
          <w:name w:val="General"/>
          <w:gallery w:val="placeholder"/>
        </w:category>
        <w:types>
          <w:type w:val="bbPlcHdr"/>
        </w:types>
        <w:behaviors>
          <w:behavior w:val="content"/>
        </w:behaviors>
        <w:guid w:val="{A059A4D6-5EBB-41B7-9422-B6D34DF3FFD1}"/>
      </w:docPartPr>
      <w:docPartBody>
        <w:p w:rsidR="00DA4D6C" w:rsidRDefault="00FA1ACC" w:rsidP="00FA1ACC">
          <w:pPr>
            <w:pStyle w:val="889D19AD398742688E12DC1D4452C8F2"/>
          </w:pPr>
          <w:r w:rsidRPr="009D703F">
            <w:rPr>
              <w:rStyle w:val="PlaceholderText"/>
            </w:rPr>
            <w:t>Click here to enter text.</w:t>
          </w:r>
        </w:p>
      </w:docPartBody>
    </w:docPart>
    <w:docPart>
      <w:docPartPr>
        <w:name w:val="D4225DFAFA7142B79EC6555060E3511B"/>
        <w:category>
          <w:name w:val="General"/>
          <w:gallery w:val="placeholder"/>
        </w:category>
        <w:types>
          <w:type w:val="bbPlcHdr"/>
        </w:types>
        <w:behaviors>
          <w:behavior w:val="content"/>
        </w:behaviors>
        <w:guid w:val="{34D28AE6-3037-4AC0-A960-651CCC37B42C}"/>
      </w:docPartPr>
      <w:docPartBody>
        <w:p w:rsidR="00DA4D6C" w:rsidRDefault="00FA1ACC" w:rsidP="00FA1ACC">
          <w:pPr>
            <w:pStyle w:val="D4225DFAFA7142B79EC6555060E3511B"/>
          </w:pPr>
          <w:r w:rsidRPr="009D703F">
            <w:rPr>
              <w:rStyle w:val="PlaceholderText"/>
            </w:rPr>
            <w:t>Click here to enter a date.</w:t>
          </w:r>
        </w:p>
      </w:docPartBody>
    </w:docPart>
    <w:docPart>
      <w:docPartPr>
        <w:name w:val="00923D92846C4A92BEA927B074B5A605"/>
        <w:category>
          <w:name w:val="General"/>
          <w:gallery w:val="placeholder"/>
        </w:category>
        <w:types>
          <w:type w:val="bbPlcHdr"/>
        </w:types>
        <w:behaviors>
          <w:behavior w:val="content"/>
        </w:behaviors>
        <w:guid w:val="{5EA93FBE-E940-4514-9A6D-BB925631A74D}"/>
      </w:docPartPr>
      <w:docPartBody>
        <w:p w:rsidR="00DA4D6C" w:rsidRDefault="00FA1ACC" w:rsidP="00FA1ACC">
          <w:pPr>
            <w:pStyle w:val="00923D92846C4A92BEA927B074B5A605"/>
          </w:pPr>
          <w:r w:rsidRPr="009D703F">
            <w:rPr>
              <w:rStyle w:val="PlaceholderText"/>
            </w:rPr>
            <w:t>Click here to enter text.</w:t>
          </w:r>
        </w:p>
      </w:docPartBody>
    </w:docPart>
    <w:docPart>
      <w:docPartPr>
        <w:name w:val="F4A5BA57F3BB4804A79134176CA3E0FB"/>
        <w:category>
          <w:name w:val="General"/>
          <w:gallery w:val="placeholder"/>
        </w:category>
        <w:types>
          <w:type w:val="bbPlcHdr"/>
        </w:types>
        <w:behaviors>
          <w:behavior w:val="content"/>
        </w:behaviors>
        <w:guid w:val="{AE564895-2192-44D4-B401-C4C509F96DF1}"/>
      </w:docPartPr>
      <w:docPartBody>
        <w:p w:rsidR="00DA4D6C" w:rsidRDefault="00FA1ACC" w:rsidP="00FA1ACC">
          <w:pPr>
            <w:pStyle w:val="F4A5BA57F3BB4804A79134176CA3E0FB"/>
          </w:pPr>
          <w:r w:rsidRPr="009D703F">
            <w:rPr>
              <w:rStyle w:val="PlaceholderText"/>
            </w:rPr>
            <w:t>Click here to enter a date.</w:t>
          </w:r>
        </w:p>
      </w:docPartBody>
    </w:docPart>
    <w:docPart>
      <w:docPartPr>
        <w:name w:val="B83AD518099F4B0F89FC4EF77F5F0B69"/>
        <w:category>
          <w:name w:val="General"/>
          <w:gallery w:val="placeholder"/>
        </w:category>
        <w:types>
          <w:type w:val="bbPlcHdr"/>
        </w:types>
        <w:behaviors>
          <w:behavior w:val="content"/>
        </w:behaviors>
        <w:guid w:val="{AD08A209-9CA3-48E4-9603-4E608E70906E}"/>
      </w:docPartPr>
      <w:docPartBody>
        <w:p w:rsidR="00DA4D6C" w:rsidRDefault="00FA1ACC" w:rsidP="00FA1ACC">
          <w:pPr>
            <w:pStyle w:val="B83AD518099F4B0F89FC4EF77F5F0B69"/>
          </w:pPr>
          <w:r w:rsidRPr="009D703F">
            <w:rPr>
              <w:rStyle w:val="PlaceholderText"/>
            </w:rPr>
            <w:t>Click here to enter text.</w:t>
          </w:r>
        </w:p>
      </w:docPartBody>
    </w:docPart>
    <w:docPart>
      <w:docPartPr>
        <w:name w:val="2C709666FC5440619902605C859CDCFC"/>
        <w:category>
          <w:name w:val="General"/>
          <w:gallery w:val="placeholder"/>
        </w:category>
        <w:types>
          <w:type w:val="bbPlcHdr"/>
        </w:types>
        <w:behaviors>
          <w:behavior w:val="content"/>
        </w:behaviors>
        <w:guid w:val="{0147F451-AD19-494A-8011-0B8956F4FF38}"/>
      </w:docPartPr>
      <w:docPartBody>
        <w:p w:rsidR="00DA4D6C" w:rsidRDefault="00FA1ACC" w:rsidP="00FA1ACC">
          <w:pPr>
            <w:pStyle w:val="2C709666FC5440619902605C859CDCFC"/>
          </w:pPr>
          <w:r w:rsidRPr="009D703F">
            <w:rPr>
              <w:rStyle w:val="PlaceholderText"/>
            </w:rPr>
            <w:t>Click here to enter text.</w:t>
          </w:r>
        </w:p>
      </w:docPartBody>
    </w:docPart>
    <w:docPart>
      <w:docPartPr>
        <w:name w:val="A87BBFBE50454B349D04BB09C6EC560A"/>
        <w:category>
          <w:name w:val="General"/>
          <w:gallery w:val="placeholder"/>
        </w:category>
        <w:types>
          <w:type w:val="bbPlcHdr"/>
        </w:types>
        <w:behaviors>
          <w:behavior w:val="content"/>
        </w:behaviors>
        <w:guid w:val="{ECD78657-87BC-42D2-906E-6517801E968D}"/>
      </w:docPartPr>
      <w:docPartBody>
        <w:p w:rsidR="00DA4D6C" w:rsidRDefault="00FA1ACC" w:rsidP="00FA1ACC">
          <w:pPr>
            <w:pStyle w:val="A87BBFBE50454B349D04BB09C6EC560A"/>
          </w:pPr>
          <w:r w:rsidRPr="009D703F">
            <w:rPr>
              <w:rStyle w:val="PlaceholderText"/>
            </w:rPr>
            <w:t>Click here to enter text.</w:t>
          </w:r>
        </w:p>
      </w:docPartBody>
    </w:docPart>
    <w:docPart>
      <w:docPartPr>
        <w:name w:val="5D38CCA93512472DAD086281E0D0530F"/>
        <w:category>
          <w:name w:val="General"/>
          <w:gallery w:val="placeholder"/>
        </w:category>
        <w:types>
          <w:type w:val="bbPlcHdr"/>
        </w:types>
        <w:behaviors>
          <w:behavior w:val="content"/>
        </w:behaviors>
        <w:guid w:val="{3707C730-61C3-4011-A3E4-C7684D2B6B4D}"/>
      </w:docPartPr>
      <w:docPartBody>
        <w:p w:rsidR="00DA4D6C" w:rsidRDefault="00FA1ACC" w:rsidP="00FA1ACC">
          <w:pPr>
            <w:pStyle w:val="5D38CCA93512472DAD086281E0D0530F"/>
          </w:pPr>
          <w:r w:rsidRPr="009D703F">
            <w:rPr>
              <w:rStyle w:val="PlaceholderText"/>
            </w:rPr>
            <w:t>Click here to enter text.</w:t>
          </w:r>
        </w:p>
      </w:docPartBody>
    </w:docPart>
    <w:docPart>
      <w:docPartPr>
        <w:name w:val="B883955CADBC4250BD2D17F803F41D88"/>
        <w:category>
          <w:name w:val="General"/>
          <w:gallery w:val="placeholder"/>
        </w:category>
        <w:types>
          <w:type w:val="bbPlcHdr"/>
        </w:types>
        <w:behaviors>
          <w:behavior w:val="content"/>
        </w:behaviors>
        <w:guid w:val="{556EDE16-CFAE-4CA0-8636-F54ECE74644D}"/>
      </w:docPartPr>
      <w:docPartBody>
        <w:p w:rsidR="00DA4D6C" w:rsidRDefault="00FA1ACC" w:rsidP="00FA1ACC">
          <w:pPr>
            <w:pStyle w:val="B883955CADBC4250BD2D17F803F41D88"/>
          </w:pPr>
          <w:r w:rsidRPr="009D703F">
            <w:rPr>
              <w:rStyle w:val="PlaceholderText"/>
            </w:rPr>
            <w:t>Click here to enter text.</w:t>
          </w:r>
        </w:p>
      </w:docPartBody>
    </w:docPart>
    <w:docPart>
      <w:docPartPr>
        <w:name w:val="FEA3021795E5460B80C79173D5A95665"/>
        <w:category>
          <w:name w:val="General"/>
          <w:gallery w:val="placeholder"/>
        </w:category>
        <w:types>
          <w:type w:val="bbPlcHdr"/>
        </w:types>
        <w:behaviors>
          <w:behavior w:val="content"/>
        </w:behaviors>
        <w:guid w:val="{5188217B-3703-42E3-BD2E-1E90EB156868}"/>
      </w:docPartPr>
      <w:docPartBody>
        <w:p w:rsidR="00DA4D6C" w:rsidRDefault="00FA1ACC" w:rsidP="00FA1ACC">
          <w:pPr>
            <w:pStyle w:val="FEA3021795E5460B80C79173D5A95665"/>
          </w:pPr>
          <w:r w:rsidRPr="009D703F">
            <w:rPr>
              <w:rStyle w:val="PlaceholderText"/>
            </w:rPr>
            <w:t>Click here to enter text.</w:t>
          </w:r>
        </w:p>
      </w:docPartBody>
    </w:docPart>
    <w:docPart>
      <w:docPartPr>
        <w:name w:val="315E83F3DF1C4A16BEFAF0AE1038BE2F"/>
        <w:category>
          <w:name w:val="General"/>
          <w:gallery w:val="placeholder"/>
        </w:category>
        <w:types>
          <w:type w:val="bbPlcHdr"/>
        </w:types>
        <w:behaviors>
          <w:behavior w:val="content"/>
        </w:behaviors>
        <w:guid w:val="{CB47A50D-741E-4882-912B-845CD3E569C9}"/>
      </w:docPartPr>
      <w:docPartBody>
        <w:p w:rsidR="00DA4D6C" w:rsidRDefault="00FA1ACC" w:rsidP="00FA1ACC">
          <w:pPr>
            <w:pStyle w:val="315E83F3DF1C4A16BEFAF0AE1038BE2F"/>
          </w:pPr>
          <w:r w:rsidRPr="009D703F">
            <w:rPr>
              <w:rStyle w:val="PlaceholderText"/>
            </w:rPr>
            <w:t>Click here to enter a date.</w:t>
          </w:r>
        </w:p>
      </w:docPartBody>
    </w:docPart>
    <w:docPart>
      <w:docPartPr>
        <w:name w:val="474BA1F97AD8489CB3058B6CD0978051"/>
        <w:category>
          <w:name w:val="General"/>
          <w:gallery w:val="placeholder"/>
        </w:category>
        <w:types>
          <w:type w:val="bbPlcHdr"/>
        </w:types>
        <w:behaviors>
          <w:behavior w:val="content"/>
        </w:behaviors>
        <w:guid w:val="{763240A3-50C9-486C-8EC7-19BEE15E0058}"/>
      </w:docPartPr>
      <w:docPartBody>
        <w:p w:rsidR="00DA4D6C" w:rsidRDefault="00FA1ACC" w:rsidP="00FA1ACC">
          <w:pPr>
            <w:pStyle w:val="474BA1F97AD8489CB3058B6CD0978051"/>
          </w:pPr>
          <w:r w:rsidRPr="009D703F">
            <w:rPr>
              <w:rStyle w:val="PlaceholderText"/>
            </w:rPr>
            <w:t>Click here to enter a date.</w:t>
          </w:r>
        </w:p>
      </w:docPartBody>
    </w:docPart>
    <w:docPart>
      <w:docPartPr>
        <w:name w:val="19B444035AD646BBB5EE04C008F87AA6"/>
        <w:category>
          <w:name w:val="General"/>
          <w:gallery w:val="placeholder"/>
        </w:category>
        <w:types>
          <w:type w:val="bbPlcHdr"/>
        </w:types>
        <w:behaviors>
          <w:behavior w:val="content"/>
        </w:behaviors>
        <w:guid w:val="{491F6330-31E1-4DD1-89F5-C1D8BA3E52C9}"/>
      </w:docPartPr>
      <w:docPartBody>
        <w:p w:rsidR="00DA4D6C" w:rsidRDefault="00FA1ACC" w:rsidP="00FA1ACC">
          <w:pPr>
            <w:pStyle w:val="19B444035AD646BBB5EE04C008F87AA6"/>
          </w:pPr>
          <w:r w:rsidRPr="009D703F">
            <w:rPr>
              <w:rStyle w:val="PlaceholderText"/>
            </w:rPr>
            <w:t>Click here to enter text.</w:t>
          </w:r>
        </w:p>
      </w:docPartBody>
    </w:docPart>
    <w:docPart>
      <w:docPartPr>
        <w:name w:val="9E1E4809E9B14E61B55F3EF9F35CBC38"/>
        <w:category>
          <w:name w:val="General"/>
          <w:gallery w:val="placeholder"/>
        </w:category>
        <w:types>
          <w:type w:val="bbPlcHdr"/>
        </w:types>
        <w:behaviors>
          <w:behavior w:val="content"/>
        </w:behaviors>
        <w:guid w:val="{1F3ECE5A-44ED-4F27-B726-4DAFB4EDF80C}"/>
      </w:docPartPr>
      <w:docPartBody>
        <w:p w:rsidR="00DA4D6C" w:rsidRDefault="00FA1ACC" w:rsidP="00FA1ACC">
          <w:pPr>
            <w:pStyle w:val="9E1E4809E9B14E61B55F3EF9F35CBC38"/>
          </w:pPr>
          <w:r w:rsidRPr="009D703F">
            <w:rPr>
              <w:rStyle w:val="PlaceholderText"/>
            </w:rPr>
            <w:t>Click here to enter a date.</w:t>
          </w:r>
        </w:p>
      </w:docPartBody>
    </w:docPart>
    <w:docPart>
      <w:docPartPr>
        <w:name w:val="96C15624806D44B98387782D2439D500"/>
        <w:category>
          <w:name w:val="General"/>
          <w:gallery w:val="placeholder"/>
        </w:category>
        <w:types>
          <w:type w:val="bbPlcHdr"/>
        </w:types>
        <w:behaviors>
          <w:behavior w:val="content"/>
        </w:behaviors>
        <w:guid w:val="{7AA3C875-7EBC-49D9-9211-31529C242FA9}"/>
      </w:docPartPr>
      <w:docPartBody>
        <w:p w:rsidR="00DA4D6C" w:rsidRDefault="00FA1ACC" w:rsidP="00FA1ACC">
          <w:pPr>
            <w:pStyle w:val="96C15624806D44B98387782D2439D500"/>
          </w:pPr>
          <w:r w:rsidRPr="009D703F">
            <w:rPr>
              <w:rStyle w:val="PlaceholderText"/>
            </w:rPr>
            <w:t>Click here to enter text.</w:t>
          </w:r>
        </w:p>
      </w:docPartBody>
    </w:docPart>
    <w:docPart>
      <w:docPartPr>
        <w:name w:val="F9750F4F3FEB4349BA807BE65FBE3CC9"/>
        <w:category>
          <w:name w:val="General"/>
          <w:gallery w:val="placeholder"/>
        </w:category>
        <w:types>
          <w:type w:val="bbPlcHdr"/>
        </w:types>
        <w:behaviors>
          <w:behavior w:val="content"/>
        </w:behaviors>
        <w:guid w:val="{F2ADB2AC-3FE9-472B-8650-09C0646A0393}"/>
      </w:docPartPr>
      <w:docPartBody>
        <w:p w:rsidR="00DA4D6C" w:rsidRDefault="00FA1ACC" w:rsidP="00FA1ACC">
          <w:pPr>
            <w:pStyle w:val="F9750F4F3FEB4349BA807BE65FBE3CC9"/>
          </w:pPr>
          <w:r w:rsidRPr="009D703F">
            <w:rPr>
              <w:rStyle w:val="PlaceholderText"/>
            </w:rPr>
            <w:t>Click here to enter text.</w:t>
          </w:r>
        </w:p>
      </w:docPartBody>
    </w:docPart>
    <w:docPart>
      <w:docPartPr>
        <w:name w:val="4FD378EB44584D1CB6AB845CEB57AF84"/>
        <w:category>
          <w:name w:val="General"/>
          <w:gallery w:val="placeholder"/>
        </w:category>
        <w:types>
          <w:type w:val="bbPlcHdr"/>
        </w:types>
        <w:behaviors>
          <w:behavior w:val="content"/>
        </w:behaviors>
        <w:guid w:val="{A02612D4-2C2B-44CF-98F4-829777A032C6}"/>
      </w:docPartPr>
      <w:docPartBody>
        <w:p w:rsidR="00DA4D6C" w:rsidRDefault="00FA1ACC" w:rsidP="00FA1ACC">
          <w:pPr>
            <w:pStyle w:val="4FD378EB44584D1CB6AB845CEB57AF84"/>
          </w:pPr>
          <w:r w:rsidRPr="009D703F">
            <w:rPr>
              <w:rStyle w:val="PlaceholderText"/>
            </w:rPr>
            <w:t>Click here to enter text.</w:t>
          </w:r>
        </w:p>
      </w:docPartBody>
    </w:docPart>
    <w:docPart>
      <w:docPartPr>
        <w:name w:val="B9B943FB1A2E4AF2BF46F16B5DEDFF8A"/>
        <w:category>
          <w:name w:val="General"/>
          <w:gallery w:val="placeholder"/>
        </w:category>
        <w:types>
          <w:type w:val="bbPlcHdr"/>
        </w:types>
        <w:behaviors>
          <w:behavior w:val="content"/>
        </w:behaviors>
        <w:guid w:val="{CDC03B94-09C9-4015-8DF9-E5D275128D76}"/>
      </w:docPartPr>
      <w:docPartBody>
        <w:p w:rsidR="00DA4D6C" w:rsidRDefault="00FA1ACC" w:rsidP="00FA1ACC">
          <w:pPr>
            <w:pStyle w:val="B9B943FB1A2E4AF2BF46F16B5DEDFF8A"/>
          </w:pPr>
          <w:r w:rsidRPr="009D703F">
            <w:rPr>
              <w:rStyle w:val="PlaceholderText"/>
            </w:rPr>
            <w:t>Click here to enter text.</w:t>
          </w:r>
        </w:p>
      </w:docPartBody>
    </w:docPart>
    <w:docPart>
      <w:docPartPr>
        <w:name w:val="6C6A7D0F73FF472CBCD72363AC886150"/>
        <w:category>
          <w:name w:val="General"/>
          <w:gallery w:val="placeholder"/>
        </w:category>
        <w:types>
          <w:type w:val="bbPlcHdr"/>
        </w:types>
        <w:behaviors>
          <w:behavior w:val="content"/>
        </w:behaviors>
        <w:guid w:val="{A904B5F6-D597-4444-AD0F-02E6CD10C759}"/>
      </w:docPartPr>
      <w:docPartBody>
        <w:p w:rsidR="00DA4D6C" w:rsidRDefault="00FA1ACC" w:rsidP="00FA1ACC">
          <w:pPr>
            <w:pStyle w:val="6C6A7D0F73FF472CBCD72363AC886150"/>
          </w:pPr>
          <w:r w:rsidRPr="009D703F">
            <w:rPr>
              <w:rStyle w:val="PlaceholderText"/>
            </w:rPr>
            <w:t>Click here to enter text.</w:t>
          </w:r>
        </w:p>
      </w:docPartBody>
    </w:docPart>
    <w:docPart>
      <w:docPartPr>
        <w:name w:val="EAC696B4E1F34F1CB7002BF5E78DF3AD"/>
        <w:category>
          <w:name w:val="General"/>
          <w:gallery w:val="placeholder"/>
        </w:category>
        <w:types>
          <w:type w:val="bbPlcHdr"/>
        </w:types>
        <w:behaviors>
          <w:behavior w:val="content"/>
        </w:behaviors>
        <w:guid w:val="{F4DFE8CC-471C-4001-849B-47B54A813CD3}"/>
      </w:docPartPr>
      <w:docPartBody>
        <w:p w:rsidR="008F3306" w:rsidRDefault="00DA4D6C" w:rsidP="00DA4D6C">
          <w:pPr>
            <w:pStyle w:val="EAC696B4E1F34F1CB7002BF5E78DF3AD"/>
          </w:pPr>
          <w:r w:rsidRPr="009D703F">
            <w:rPr>
              <w:rStyle w:val="PlaceholderText"/>
            </w:rPr>
            <w:t>Click here to enter a date.</w:t>
          </w:r>
        </w:p>
      </w:docPartBody>
    </w:docPart>
    <w:docPart>
      <w:docPartPr>
        <w:name w:val="40564903D1A94FA09C585CF4D9639811"/>
        <w:category>
          <w:name w:val="General"/>
          <w:gallery w:val="placeholder"/>
        </w:category>
        <w:types>
          <w:type w:val="bbPlcHdr"/>
        </w:types>
        <w:behaviors>
          <w:behavior w:val="content"/>
        </w:behaviors>
        <w:guid w:val="{FF9B8D5C-90BE-4B2E-9054-D62452E2DEC6}"/>
      </w:docPartPr>
      <w:docPartBody>
        <w:p w:rsidR="008F3306" w:rsidRDefault="00DA4D6C" w:rsidP="00DA4D6C">
          <w:pPr>
            <w:pStyle w:val="40564903D1A94FA09C585CF4D9639811"/>
          </w:pPr>
          <w:r w:rsidRPr="009D703F">
            <w:rPr>
              <w:rStyle w:val="PlaceholderText"/>
            </w:rPr>
            <w:t>Click here to enter text.</w:t>
          </w:r>
        </w:p>
      </w:docPartBody>
    </w:docPart>
    <w:docPart>
      <w:docPartPr>
        <w:name w:val="A53FC30FA1AA4EABA3CDCA03AD0CA3D5"/>
        <w:category>
          <w:name w:val="General"/>
          <w:gallery w:val="placeholder"/>
        </w:category>
        <w:types>
          <w:type w:val="bbPlcHdr"/>
        </w:types>
        <w:behaviors>
          <w:behavior w:val="content"/>
        </w:behaviors>
        <w:guid w:val="{36F6C165-A288-4D83-A9CE-7833F80CE363}"/>
      </w:docPartPr>
      <w:docPartBody>
        <w:p w:rsidR="008F3306" w:rsidRDefault="00DA4D6C" w:rsidP="00DA4D6C">
          <w:pPr>
            <w:pStyle w:val="A53FC30FA1AA4EABA3CDCA03AD0CA3D5"/>
          </w:pPr>
          <w:r w:rsidRPr="009D703F">
            <w:rPr>
              <w:rStyle w:val="PlaceholderText"/>
            </w:rPr>
            <w:t>Click here to enter a date.</w:t>
          </w:r>
        </w:p>
      </w:docPartBody>
    </w:docPart>
    <w:docPart>
      <w:docPartPr>
        <w:name w:val="6FD3B761A0F4433E8F8C02177D369093"/>
        <w:category>
          <w:name w:val="General"/>
          <w:gallery w:val="placeholder"/>
        </w:category>
        <w:types>
          <w:type w:val="bbPlcHdr"/>
        </w:types>
        <w:behaviors>
          <w:behavior w:val="content"/>
        </w:behaviors>
        <w:guid w:val="{07736DD3-0B39-43A9-89B0-D24F7013F4E3}"/>
      </w:docPartPr>
      <w:docPartBody>
        <w:p w:rsidR="008F3306" w:rsidRDefault="00DA4D6C" w:rsidP="00DA4D6C">
          <w:pPr>
            <w:pStyle w:val="6FD3B761A0F4433E8F8C02177D369093"/>
          </w:pPr>
          <w:r w:rsidRPr="009D703F">
            <w:rPr>
              <w:rStyle w:val="PlaceholderText"/>
            </w:rPr>
            <w:t>Click here to enter text.</w:t>
          </w:r>
        </w:p>
      </w:docPartBody>
    </w:docPart>
    <w:docPart>
      <w:docPartPr>
        <w:name w:val="783825D32738455585A2ADB7431D1FAB"/>
        <w:category>
          <w:name w:val="General"/>
          <w:gallery w:val="placeholder"/>
        </w:category>
        <w:types>
          <w:type w:val="bbPlcHdr"/>
        </w:types>
        <w:behaviors>
          <w:behavior w:val="content"/>
        </w:behaviors>
        <w:guid w:val="{4A7A50DD-A41B-4ACC-B414-36122621CBB4}"/>
      </w:docPartPr>
      <w:docPartBody>
        <w:p w:rsidR="008F3306" w:rsidRDefault="00DA4D6C" w:rsidP="00DA4D6C">
          <w:pPr>
            <w:pStyle w:val="783825D32738455585A2ADB7431D1FAB"/>
          </w:pPr>
          <w:r w:rsidRPr="009D703F">
            <w:rPr>
              <w:rStyle w:val="PlaceholderText"/>
            </w:rPr>
            <w:t>Click here to enter text.</w:t>
          </w:r>
        </w:p>
      </w:docPartBody>
    </w:docPart>
    <w:docPart>
      <w:docPartPr>
        <w:name w:val="E2AE6A783E894C8FAADC887351087AC9"/>
        <w:category>
          <w:name w:val="General"/>
          <w:gallery w:val="placeholder"/>
        </w:category>
        <w:types>
          <w:type w:val="bbPlcHdr"/>
        </w:types>
        <w:behaviors>
          <w:behavior w:val="content"/>
        </w:behaviors>
        <w:guid w:val="{CE91D8AC-E18D-4BCF-BDBD-3784306E5287}"/>
      </w:docPartPr>
      <w:docPartBody>
        <w:p w:rsidR="008F3306" w:rsidRDefault="00DA4D6C" w:rsidP="00DA4D6C">
          <w:pPr>
            <w:pStyle w:val="E2AE6A783E894C8FAADC887351087AC9"/>
          </w:pPr>
          <w:r w:rsidRPr="009D703F">
            <w:rPr>
              <w:rStyle w:val="PlaceholderText"/>
            </w:rPr>
            <w:t>Click here to enter text.</w:t>
          </w:r>
        </w:p>
      </w:docPartBody>
    </w:docPart>
    <w:docPart>
      <w:docPartPr>
        <w:name w:val="CFFF0A32DA0B4BC7BDC9C15872A014F2"/>
        <w:category>
          <w:name w:val="General"/>
          <w:gallery w:val="placeholder"/>
        </w:category>
        <w:types>
          <w:type w:val="bbPlcHdr"/>
        </w:types>
        <w:behaviors>
          <w:behavior w:val="content"/>
        </w:behaviors>
        <w:guid w:val="{416EED7A-9406-4CB5-958A-7A44434990BA}"/>
      </w:docPartPr>
      <w:docPartBody>
        <w:p w:rsidR="008F3306" w:rsidRDefault="00DA4D6C" w:rsidP="00DA4D6C">
          <w:pPr>
            <w:pStyle w:val="CFFF0A32DA0B4BC7BDC9C15872A014F2"/>
          </w:pPr>
          <w:r w:rsidRPr="009D703F">
            <w:rPr>
              <w:rStyle w:val="PlaceholderText"/>
            </w:rPr>
            <w:t>Click here to enter text.</w:t>
          </w:r>
        </w:p>
      </w:docPartBody>
    </w:docPart>
    <w:docPart>
      <w:docPartPr>
        <w:name w:val="73116CF6EFE540E78140CD921452EE06"/>
        <w:category>
          <w:name w:val="General"/>
          <w:gallery w:val="placeholder"/>
        </w:category>
        <w:types>
          <w:type w:val="bbPlcHdr"/>
        </w:types>
        <w:behaviors>
          <w:behavior w:val="content"/>
        </w:behaviors>
        <w:guid w:val="{2DC50065-6380-4F3F-B703-234E2CD6C5D5}"/>
      </w:docPartPr>
      <w:docPartBody>
        <w:p w:rsidR="008F3306" w:rsidRDefault="00DA4D6C" w:rsidP="00DA4D6C">
          <w:pPr>
            <w:pStyle w:val="73116CF6EFE540E78140CD921452EE06"/>
          </w:pPr>
          <w:r w:rsidRPr="009D703F">
            <w:rPr>
              <w:rStyle w:val="PlaceholderText"/>
            </w:rPr>
            <w:t>Click here to enter text.</w:t>
          </w:r>
        </w:p>
      </w:docPartBody>
    </w:docPart>
    <w:docPart>
      <w:docPartPr>
        <w:name w:val="7FF85CB0C6C94D328E84994634372D42"/>
        <w:category>
          <w:name w:val="General"/>
          <w:gallery w:val="placeholder"/>
        </w:category>
        <w:types>
          <w:type w:val="bbPlcHdr"/>
        </w:types>
        <w:behaviors>
          <w:behavior w:val="content"/>
        </w:behaviors>
        <w:guid w:val="{DDEEEADF-E238-4064-89C2-FEEF50899349}"/>
      </w:docPartPr>
      <w:docPartBody>
        <w:p w:rsidR="008F3306" w:rsidRDefault="00DA4D6C" w:rsidP="00DA4D6C">
          <w:pPr>
            <w:pStyle w:val="7FF85CB0C6C94D328E84994634372D42"/>
          </w:pPr>
          <w:r w:rsidRPr="009D703F">
            <w:rPr>
              <w:rStyle w:val="PlaceholderText"/>
            </w:rPr>
            <w:t>Click here to enter a date.</w:t>
          </w:r>
        </w:p>
      </w:docPartBody>
    </w:docPart>
    <w:docPart>
      <w:docPartPr>
        <w:name w:val="F6823C44801648F2947ABC0D8CEDA92B"/>
        <w:category>
          <w:name w:val="General"/>
          <w:gallery w:val="placeholder"/>
        </w:category>
        <w:types>
          <w:type w:val="bbPlcHdr"/>
        </w:types>
        <w:behaviors>
          <w:behavior w:val="content"/>
        </w:behaviors>
        <w:guid w:val="{291D0132-1022-45F4-AE3F-3245BF491115}"/>
      </w:docPartPr>
      <w:docPartBody>
        <w:p w:rsidR="008F3306" w:rsidRDefault="00DA4D6C" w:rsidP="00DA4D6C">
          <w:pPr>
            <w:pStyle w:val="F6823C44801648F2947ABC0D8CEDA92B"/>
          </w:pPr>
          <w:r w:rsidRPr="009D703F">
            <w:rPr>
              <w:rStyle w:val="PlaceholderText"/>
            </w:rPr>
            <w:t>Click here to enter text.</w:t>
          </w:r>
        </w:p>
      </w:docPartBody>
    </w:docPart>
    <w:docPart>
      <w:docPartPr>
        <w:name w:val="189852B96DD14748BE038BA6905A326A"/>
        <w:category>
          <w:name w:val="General"/>
          <w:gallery w:val="placeholder"/>
        </w:category>
        <w:types>
          <w:type w:val="bbPlcHdr"/>
        </w:types>
        <w:behaviors>
          <w:behavior w:val="content"/>
        </w:behaviors>
        <w:guid w:val="{5BF0E744-04F7-4EFA-BA0D-31D0BD1C63F4}"/>
      </w:docPartPr>
      <w:docPartBody>
        <w:p w:rsidR="008F3306" w:rsidRDefault="00DA4D6C" w:rsidP="00DA4D6C">
          <w:pPr>
            <w:pStyle w:val="189852B96DD14748BE038BA6905A326A"/>
          </w:pPr>
          <w:r w:rsidRPr="009D703F">
            <w:rPr>
              <w:rStyle w:val="PlaceholderText"/>
            </w:rPr>
            <w:t>Click here to enter a date.</w:t>
          </w:r>
        </w:p>
      </w:docPartBody>
    </w:docPart>
    <w:docPart>
      <w:docPartPr>
        <w:name w:val="883D172B3DD546C6811BE4C1E9A15FF4"/>
        <w:category>
          <w:name w:val="General"/>
          <w:gallery w:val="placeholder"/>
        </w:category>
        <w:types>
          <w:type w:val="bbPlcHdr"/>
        </w:types>
        <w:behaviors>
          <w:behavior w:val="content"/>
        </w:behaviors>
        <w:guid w:val="{387598F7-7CEB-4988-9363-72446C702C99}"/>
      </w:docPartPr>
      <w:docPartBody>
        <w:p w:rsidR="008F3306" w:rsidRDefault="00DA4D6C" w:rsidP="00DA4D6C">
          <w:pPr>
            <w:pStyle w:val="883D172B3DD546C6811BE4C1E9A15FF4"/>
          </w:pPr>
          <w:r w:rsidRPr="009D703F">
            <w:rPr>
              <w:rStyle w:val="PlaceholderText"/>
            </w:rPr>
            <w:t>Click here to enter text.</w:t>
          </w:r>
        </w:p>
      </w:docPartBody>
    </w:docPart>
    <w:docPart>
      <w:docPartPr>
        <w:name w:val="5FDDCD66BC6F4E1AB4B54A6A9DBF80EA"/>
        <w:category>
          <w:name w:val="General"/>
          <w:gallery w:val="placeholder"/>
        </w:category>
        <w:types>
          <w:type w:val="bbPlcHdr"/>
        </w:types>
        <w:behaviors>
          <w:behavior w:val="content"/>
        </w:behaviors>
        <w:guid w:val="{C43D978B-2E1A-4615-84DB-9A77F66C5C68}"/>
      </w:docPartPr>
      <w:docPartBody>
        <w:p w:rsidR="008F3306" w:rsidRDefault="00DA4D6C" w:rsidP="00DA4D6C">
          <w:pPr>
            <w:pStyle w:val="5FDDCD66BC6F4E1AB4B54A6A9DBF80EA"/>
          </w:pPr>
          <w:r w:rsidRPr="009D703F">
            <w:rPr>
              <w:rStyle w:val="PlaceholderText"/>
            </w:rPr>
            <w:t>Click here to enter text.</w:t>
          </w:r>
        </w:p>
      </w:docPartBody>
    </w:docPart>
    <w:docPart>
      <w:docPartPr>
        <w:name w:val="E8B3CCA9344A489DA3F361F023D79992"/>
        <w:category>
          <w:name w:val="General"/>
          <w:gallery w:val="placeholder"/>
        </w:category>
        <w:types>
          <w:type w:val="bbPlcHdr"/>
        </w:types>
        <w:behaviors>
          <w:behavior w:val="content"/>
        </w:behaviors>
        <w:guid w:val="{051B5055-672F-4D5A-9688-C5125C356CE3}"/>
      </w:docPartPr>
      <w:docPartBody>
        <w:p w:rsidR="008F3306" w:rsidRDefault="00DA4D6C" w:rsidP="00DA4D6C">
          <w:pPr>
            <w:pStyle w:val="E8B3CCA9344A489DA3F361F023D79992"/>
          </w:pPr>
          <w:r w:rsidRPr="009D703F">
            <w:rPr>
              <w:rStyle w:val="PlaceholderText"/>
            </w:rPr>
            <w:t>Click here to enter text.</w:t>
          </w:r>
        </w:p>
      </w:docPartBody>
    </w:docPart>
    <w:docPart>
      <w:docPartPr>
        <w:name w:val="7165221BDD1D453F8F2C457039E2A63D"/>
        <w:category>
          <w:name w:val="General"/>
          <w:gallery w:val="placeholder"/>
        </w:category>
        <w:types>
          <w:type w:val="bbPlcHdr"/>
        </w:types>
        <w:behaviors>
          <w:behavior w:val="content"/>
        </w:behaviors>
        <w:guid w:val="{1C7E8DA3-ED37-4977-9F12-96B9F3B80397}"/>
      </w:docPartPr>
      <w:docPartBody>
        <w:p w:rsidR="008F3306" w:rsidRDefault="00DA4D6C" w:rsidP="00DA4D6C">
          <w:pPr>
            <w:pStyle w:val="7165221BDD1D453F8F2C457039E2A63D"/>
          </w:pPr>
          <w:r w:rsidRPr="009D703F">
            <w:rPr>
              <w:rStyle w:val="PlaceholderText"/>
            </w:rPr>
            <w:t>Click here to enter text.</w:t>
          </w:r>
        </w:p>
      </w:docPartBody>
    </w:docPart>
    <w:docPart>
      <w:docPartPr>
        <w:name w:val="AB7374EA375D4B1FB4C54890509DF7B9"/>
        <w:category>
          <w:name w:val="General"/>
          <w:gallery w:val="placeholder"/>
        </w:category>
        <w:types>
          <w:type w:val="bbPlcHdr"/>
        </w:types>
        <w:behaviors>
          <w:behavior w:val="content"/>
        </w:behaviors>
        <w:guid w:val="{2FF91C46-8B6E-4AD8-B376-42DA60E7AE58}"/>
      </w:docPartPr>
      <w:docPartBody>
        <w:p w:rsidR="008F3306" w:rsidRDefault="00DA4D6C" w:rsidP="00DA4D6C">
          <w:pPr>
            <w:pStyle w:val="AB7374EA375D4B1FB4C54890509DF7B9"/>
          </w:pPr>
          <w:r w:rsidRPr="009D703F">
            <w:rPr>
              <w:rStyle w:val="PlaceholderText"/>
            </w:rPr>
            <w:t>Click here to enter text.</w:t>
          </w:r>
        </w:p>
      </w:docPartBody>
    </w:docPart>
    <w:docPart>
      <w:docPartPr>
        <w:name w:val="C6F4F6F2EB654C8697B1BEE9006F6435"/>
        <w:category>
          <w:name w:val="General"/>
          <w:gallery w:val="placeholder"/>
        </w:category>
        <w:types>
          <w:type w:val="bbPlcHdr"/>
        </w:types>
        <w:behaviors>
          <w:behavior w:val="content"/>
        </w:behaviors>
        <w:guid w:val="{9A5E56FF-8750-4261-B929-7826DC1D4E56}"/>
      </w:docPartPr>
      <w:docPartBody>
        <w:p w:rsidR="008F3306" w:rsidRDefault="00DA4D6C" w:rsidP="00DA4D6C">
          <w:pPr>
            <w:pStyle w:val="C6F4F6F2EB654C8697B1BEE9006F6435"/>
          </w:pPr>
          <w:r w:rsidRPr="009D703F">
            <w:rPr>
              <w:rStyle w:val="PlaceholderText"/>
            </w:rPr>
            <w:t>Click here to enter a date.</w:t>
          </w:r>
        </w:p>
      </w:docPartBody>
    </w:docPart>
    <w:docPart>
      <w:docPartPr>
        <w:name w:val="751F557277C6466CA15C66B531D9BC61"/>
        <w:category>
          <w:name w:val="General"/>
          <w:gallery w:val="placeholder"/>
        </w:category>
        <w:types>
          <w:type w:val="bbPlcHdr"/>
        </w:types>
        <w:behaviors>
          <w:behavior w:val="content"/>
        </w:behaviors>
        <w:guid w:val="{0EE9DD33-644D-478A-B991-4ECFBFDEC15F}"/>
      </w:docPartPr>
      <w:docPartBody>
        <w:p w:rsidR="008F3306" w:rsidRDefault="00DA4D6C" w:rsidP="00DA4D6C">
          <w:pPr>
            <w:pStyle w:val="751F557277C6466CA15C66B531D9BC61"/>
          </w:pPr>
          <w:r w:rsidRPr="009D703F">
            <w:rPr>
              <w:rStyle w:val="PlaceholderText"/>
            </w:rPr>
            <w:t>Click here to enter text.</w:t>
          </w:r>
        </w:p>
      </w:docPartBody>
    </w:docPart>
    <w:docPart>
      <w:docPartPr>
        <w:name w:val="596DFCF8497D4353846F236BE7C4EB43"/>
        <w:category>
          <w:name w:val="General"/>
          <w:gallery w:val="placeholder"/>
        </w:category>
        <w:types>
          <w:type w:val="bbPlcHdr"/>
        </w:types>
        <w:behaviors>
          <w:behavior w:val="content"/>
        </w:behaviors>
        <w:guid w:val="{9309F9AF-7DE8-436B-84B8-117AAB1E5E1E}"/>
      </w:docPartPr>
      <w:docPartBody>
        <w:p w:rsidR="008F3306" w:rsidRDefault="00DA4D6C" w:rsidP="00DA4D6C">
          <w:pPr>
            <w:pStyle w:val="596DFCF8497D4353846F236BE7C4EB43"/>
          </w:pPr>
          <w:r w:rsidRPr="009D703F">
            <w:rPr>
              <w:rStyle w:val="PlaceholderText"/>
            </w:rPr>
            <w:t>Click here to enter a date.</w:t>
          </w:r>
        </w:p>
      </w:docPartBody>
    </w:docPart>
    <w:docPart>
      <w:docPartPr>
        <w:name w:val="665520D8FBA340AD96E68DFD3ED517AD"/>
        <w:category>
          <w:name w:val="General"/>
          <w:gallery w:val="placeholder"/>
        </w:category>
        <w:types>
          <w:type w:val="bbPlcHdr"/>
        </w:types>
        <w:behaviors>
          <w:behavior w:val="content"/>
        </w:behaviors>
        <w:guid w:val="{2B278190-6BB0-4BA7-9DB4-5E7A58BE58E1}"/>
      </w:docPartPr>
      <w:docPartBody>
        <w:p w:rsidR="008F3306" w:rsidRDefault="00DA4D6C" w:rsidP="00DA4D6C">
          <w:pPr>
            <w:pStyle w:val="665520D8FBA340AD96E68DFD3ED517AD"/>
          </w:pPr>
          <w:r w:rsidRPr="009D703F">
            <w:rPr>
              <w:rStyle w:val="PlaceholderText"/>
            </w:rPr>
            <w:t>Click here to enter text.</w:t>
          </w:r>
        </w:p>
      </w:docPartBody>
    </w:docPart>
    <w:docPart>
      <w:docPartPr>
        <w:name w:val="7DB7D998888C4159A0994E4B3F6B44B8"/>
        <w:category>
          <w:name w:val="General"/>
          <w:gallery w:val="placeholder"/>
        </w:category>
        <w:types>
          <w:type w:val="bbPlcHdr"/>
        </w:types>
        <w:behaviors>
          <w:behavior w:val="content"/>
        </w:behaviors>
        <w:guid w:val="{B7E16286-6434-4FA3-9AA3-700C46610264}"/>
      </w:docPartPr>
      <w:docPartBody>
        <w:p w:rsidR="008F3306" w:rsidRDefault="00DA4D6C" w:rsidP="00DA4D6C">
          <w:pPr>
            <w:pStyle w:val="7DB7D998888C4159A0994E4B3F6B44B8"/>
          </w:pPr>
          <w:r w:rsidRPr="009D703F">
            <w:rPr>
              <w:rStyle w:val="PlaceholderText"/>
            </w:rPr>
            <w:t>Click here to enter text.</w:t>
          </w:r>
        </w:p>
      </w:docPartBody>
    </w:docPart>
    <w:docPart>
      <w:docPartPr>
        <w:name w:val="49E02D9C83EF4A6482A652C62D01E8D1"/>
        <w:category>
          <w:name w:val="General"/>
          <w:gallery w:val="placeholder"/>
        </w:category>
        <w:types>
          <w:type w:val="bbPlcHdr"/>
        </w:types>
        <w:behaviors>
          <w:behavior w:val="content"/>
        </w:behaviors>
        <w:guid w:val="{F086CAE4-9C9F-4A9F-A96F-6A0F8C64DBD1}"/>
      </w:docPartPr>
      <w:docPartBody>
        <w:p w:rsidR="008F3306" w:rsidRDefault="00DA4D6C" w:rsidP="00DA4D6C">
          <w:pPr>
            <w:pStyle w:val="49E02D9C83EF4A6482A652C62D01E8D1"/>
          </w:pPr>
          <w:r w:rsidRPr="009D703F">
            <w:rPr>
              <w:rStyle w:val="PlaceholderText"/>
            </w:rPr>
            <w:t>Click here to enter text.</w:t>
          </w:r>
        </w:p>
      </w:docPartBody>
    </w:docPart>
    <w:docPart>
      <w:docPartPr>
        <w:name w:val="C2411B8E871B4506B36701A0D9599795"/>
        <w:category>
          <w:name w:val="General"/>
          <w:gallery w:val="placeholder"/>
        </w:category>
        <w:types>
          <w:type w:val="bbPlcHdr"/>
        </w:types>
        <w:behaviors>
          <w:behavior w:val="content"/>
        </w:behaviors>
        <w:guid w:val="{9A091C09-C26F-4920-AAED-EA3FD1A6F88A}"/>
      </w:docPartPr>
      <w:docPartBody>
        <w:p w:rsidR="008F3306" w:rsidRDefault="00DA4D6C" w:rsidP="00DA4D6C">
          <w:pPr>
            <w:pStyle w:val="C2411B8E871B4506B36701A0D9599795"/>
          </w:pPr>
          <w:r w:rsidRPr="009D703F">
            <w:rPr>
              <w:rStyle w:val="PlaceholderText"/>
            </w:rPr>
            <w:t>Click here to enter text.</w:t>
          </w:r>
        </w:p>
      </w:docPartBody>
    </w:docPart>
    <w:docPart>
      <w:docPartPr>
        <w:name w:val="1238084C246F4BDBA9A4DDB3A90A0CAC"/>
        <w:category>
          <w:name w:val="General"/>
          <w:gallery w:val="placeholder"/>
        </w:category>
        <w:types>
          <w:type w:val="bbPlcHdr"/>
        </w:types>
        <w:behaviors>
          <w:behavior w:val="content"/>
        </w:behaviors>
        <w:guid w:val="{1AD56374-F123-43E9-85AC-19B24546866A}"/>
      </w:docPartPr>
      <w:docPartBody>
        <w:p w:rsidR="008F3306" w:rsidRDefault="00DA4D6C" w:rsidP="00DA4D6C">
          <w:pPr>
            <w:pStyle w:val="1238084C246F4BDBA9A4DDB3A90A0CAC"/>
          </w:pPr>
          <w:r w:rsidRPr="009D703F">
            <w:rPr>
              <w:rStyle w:val="PlaceholderText"/>
            </w:rPr>
            <w:t>Click here to enter text.</w:t>
          </w:r>
        </w:p>
      </w:docPartBody>
    </w:docPart>
    <w:docPart>
      <w:docPartPr>
        <w:name w:val="F8EB96C1658B418CB00A0028305A2053"/>
        <w:category>
          <w:name w:val="General"/>
          <w:gallery w:val="placeholder"/>
        </w:category>
        <w:types>
          <w:type w:val="bbPlcHdr"/>
        </w:types>
        <w:behaviors>
          <w:behavior w:val="content"/>
        </w:behaviors>
        <w:guid w:val="{E995AD33-E2B0-4F61-95D4-0A5FC2FF2163}"/>
      </w:docPartPr>
      <w:docPartBody>
        <w:p w:rsidR="008F3306" w:rsidRDefault="00DA4D6C" w:rsidP="00DA4D6C">
          <w:pPr>
            <w:pStyle w:val="F8EB96C1658B418CB00A0028305A2053"/>
          </w:pPr>
          <w:r w:rsidRPr="009D703F">
            <w:rPr>
              <w:rStyle w:val="PlaceholderText"/>
            </w:rPr>
            <w:t>Click here to enter text.</w:t>
          </w:r>
        </w:p>
      </w:docPartBody>
    </w:docPart>
    <w:docPart>
      <w:docPartPr>
        <w:name w:val="806039B229B945DABACEF28967768F9D"/>
        <w:category>
          <w:name w:val="General"/>
          <w:gallery w:val="placeholder"/>
        </w:category>
        <w:types>
          <w:type w:val="bbPlcHdr"/>
        </w:types>
        <w:behaviors>
          <w:behavior w:val="content"/>
        </w:behaviors>
        <w:guid w:val="{57D93430-A39B-4206-992F-1EC17FC236AD}"/>
      </w:docPartPr>
      <w:docPartBody>
        <w:p w:rsidR="008F3306" w:rsidRDefault="00DA4D6C" w:rsidP="00DA4D6C">
          <w:pPr>
            <w:pStyle w:val="806039B229B945DABACEF28967768F9D"/>
          </w:pPr>
          <w:r w:rsidRPr="009D703F">
            <w:rPr>
              <w:rStyle w:val="PlaceholderText"/>
            </w:rPr>
            <w:t>Click here to enter text.</w:t>
          </w:r>
        </w:p>
      </w:docPartBody>
    </w:docPart>
    <w:docPart>
      <w:docPartPr>
        <w:name w:val="EE33A67CAAC44131A1240084D0181547"/>
        <w:category>
          <w:name w:val="General"/>
          <w:gallery w:val="placeholder"/>
        </w:category>
        <w:types>
          <w:type w:val="bbPlcHdr"/>
        </w:types>
        <w:behaviors>
          <w:behavior w:val="content"/>
        </w:behaviors>
        <w:guid w:val="{89071B37-732C-4ACA-86D2-CB2042AF44A1}"/>
      </w:docPartPr>
      <w:docPartBody>
        <w:p w:rsidR="008F3306" w:rsidRDefault="00DA4D6C" w:rsidP="00DA4D6C">
          <w:pPr>
            <w:pStyle w:val="EE33A67CAAC44131A1240084D0181547"/>
          </w:pPr>
          <w:r w:rsidRPr="009D703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7EA4"/>
    <w:rsid w:val="006676ED"/>
    <w:rsid w:val="0069603B"/>
    <w:rsid w:val="007F706B"/>
    <w:rsid w:val="00841088"/>
    <w:rsid w:val="008F3306"/>
    <w:rsid w:val="00957EA4"/>
    <w:rsid w:val="009B08D5"/>
    <w:rsid w:val="00AD6028"/>
    <w:rsid w:val="00B94482"/>
    <w:rsid w:val="00D74A7F"/>
    <w:rsid w:val="00DA4D6C"/>
    <w:rsid w:val="00E472E6"/>
    <w:rsid w:val="00ED5927"/>
    <w:rsid w:val="00FA1ACC"/>
    <w:rsid w:val="00FC7CF6"/>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4D6C"/>
    <w:rPr>
      <w:color w:val="808080"/>
    </w:rPr>
  </w:style>
  <w:style w:type="paragraph" w:customStyle="1" w:styleId="33DF0B0C0C7641B3BF17DAE36B67A14D">
    <w:name w:val="33DF0B0C0C7641B3BF17DAE36B67A14D"/>
    <w:rsid w:val="00957EA4"/>
  </w:style>
  <w:style w:type="paragraph" w:customStyle="1" w:styleId="A42C2CCC789C4AB9897BB50D910366AC">
    <w:name w:val="A42C2CCC789C4AB9897BB50D910366AC"/>
    <w:rsid w:val="00957EA4"/>
  </w:style>
  <w:style w:type="paragraph" w:customStyle="1" w:styleId="70D4789DA6FA44D6A84CE053048AA923">
    <w:name w:val="70D4789DA6FA44D6A84CE053048AA923"/>
    <w:rsid w:val="00957EA4"/>
  </w:style>
  <w:style w:type="paragraph" w:customStyle="1" w:styleId="1C92DF7BCF1A4A4ABE52F8BB4057991F">
    <w:name w:val="1C92DF7BCF1A4A4ABE52F8BB4057991F"/>
    <w:rsid w:val="00957EA4"/>
  </w:style>
  <w:style w:type="paragraph" w:customStyle="1" w:styleId="94CCB48F532E432D93CE8D89E378BAC8">
    <w:name w:val="94CCB48F532E432D93CE8D89E378BAC8"/>
    <w:rsid w:val="00957EA4"/>
  </w:style>
  <w:style w:type="paragraph" w:customStyle="1" w:styleId="B21063870B174B4AACC609D200AE4082">
    <w:name w:val="B21063870B174B4AACC609D200AE4082"/>
    <w:rsid w:val="00957EA4"/>
  </w:style>
  <w:style w:type="paragraph" w:customStyle="1" w:styleId="3B00068A030944FBBFF77434191D2050">
    <w:name w:val="3B00068A030944FBBFF77434191D2050"/>
    <w:rsid w:val="00957EA4"/>
  </w:style>
  <w:style w:type="paragraph" w:customStyle="1" w:styleId="2B5DE653FFB64CB988D7EB1575807550">
    <w:name w:val="2B5DE653FFB64CB988D7EB1575807550"/>
    <w:rsid w:val="00957EA4"/>
  </w:style>
  <w:style w:type="paragraph" w:customStyle="1" w:styleId="D8D89BDF9E12465C9E5EE12D3FB200DA">
    <w:name w:val="D8D89BDF9E12465C9E5EE12D3FB200DA"/>
    <w:rsid w:val="00957EA4"/>
  </w:style>
  <w:style w:type="paragraph" w:customStyle="1" w:styleId="95378C70EC72400E99652943A70DD685">
    <w:name w:val="95378C70EC72400E99652943A70DD685"/>
    <w:rsid w:val="00957EA4"/>
  </w:style>
  <w:style w:type="paragraph" w:customStyle="1" w:styleId="3BCEE7207355438DB3F3EE304554332A">
    <w:name w:val="3BCEE7207355438DB3F3EE304554332A"/>
    <w:rsid w:val="00957EA4"/>
  </w:style>
  <w:style w:type="paragraph" w:customStyle="1" w:styleId="D2BFCDFB1BC44F40B5A2FB1422D8D817">
    <w:name w:val="D2BFCDFB1BC44F40B5A2FB1422D8D817"/>
    <w:rsid w:val="00957EA4"/>
  </w:style>
  <w:style w:type="paragraph" w:customStyle="1" w:styleId="9FF510233C214BBEADFC462870BC172D">
    <w:name w:val="9FF510233C214BBEADFC462870BC172D"/>
    <w:rsid w:val="00957EA4"/>
  </w:style>
  <w:style w:type="paragraph" w:customStyle="1" w:styleId="CB11363E37DC427B8D5F5915148676CE">
    <w:name w:val="CB11363E37DC427B8D5F5915148676CE"/>
    <w:rsid w:val="00957EA4"/>
  </w:style>
  <w:style w:type="paragraph" w:customStyle="1" w:styleId="09E455AF7D5B400DABBB08531EF0A679">
    <w:name w:val="09E455AF7D5B400DABBB08531EF0A679"/>
    <w:rsid w:val="00957EA4"/>
  </w:style>
  <w:style w:type="paragraph" w:customStyle="1" w:styleId="F12DF6C6698042CAB989B5BFF4E3E866">
    <w:name w:val="F12DF6C6698042CAB989B5BFF4E3E866"/>
    <w:rsid w:val="00957EA4"/>
  </w:style>
  <w:style w:type="paragraph" w:customStyle="1" w:styleId="F616FE06D88245198E7A7B8A02163C52">
    <w:name w:val="F616FE06D88245198E7A7B8A02163C52"/>
    <w:rsid w:val="00957EA4"/>
  </w:style>
  <w:style w:type="paragraph" w:customStyle="1" w:styleId="AB8377D84B2C41BAA8E49C9ECEC90669">
    <w:name w:val="AB8377D84B2C41BAA8E49C9ECEC90669"/>
    <w:rsid w:val="00957EA4"/>
  </w:style>
  <w:style w:type="paragraph" w:customStyle="1" w:styleId="7AA7403C21D742D08B08B2C83A612BD9">
    <w:name w:val="7AA7403C21D742D08B08B2C83A612BD9"/>
    <w:rsid w:val="00957EA4"/>
  </w:style>
  <w:style w:type="paragraph" w:customStyle="1" w:styleId="67D1C538B6314512973E9795E8AA49F8">
    <w:name w:val="67D1C538B6314512973E9795E8AA49F8"/>
    <w:rsid w:val="00957EA4"/>
  </w:style>
  <w:style w:type="paragraph" w:customStyle="1" w:styleId="BF56FF030D0B4C6BADB0ED4B60837F92">
    <w:name w:val="BF56FF030D0B4C6BADB0ED4B60837F92"/>
    <w:rsid w:val="00957EA4"/>
  </w:style>
  <w:style w:type="paragraph" w:customStyle="1" w:styleId="AF3F4ED72F9843F2866507AF1398C0D4">
    <w:name w:val="AF3F4ED72F9843F2866507AF1398C0D4"/>
    <w:rsid w:val="00957EA4"/>
  </w:style>
  <w:style w:type="paragraph" w:customStyle="1" w:styleId="AC01A66DDFF34D1889FC2FD947213522">
    <w:name w:val="AC01A66DDFF34D1889FC2FD947213522"/>
    <w:rsid w:val="00957EA4"/>
  </w:style>
  <w:style w:type="paragraph" w:customStyle="1" w:styleId="7F100DC102C74A98B933594E7282843B">
    <w:name w:val="7F100DC102C74A98B933594E7282843B"/>
    <w:rsid w:val="00957EA4"/>
  </w:style>
  <w:style w:type="paragraph" w:customStyle="1" w:styleId="E6EB558180764499A78C084B4F45BAA1">
    <w:name w:val="E6EB558180764499A78C084B4F45BAA1"/>
    <w:rsid w:val="00957EA4"/>
  </w:style>
  <w:style w:type="paragraph" w:customStyle="1" w:styleId="16F11BBB70634373A2A5AE37F1C72B53">
    <w:name w:val="16F11BBB70634373A2A5AE37F1C72B53"/>
    <w:rsid w:val="00957EA4"/>
  </w:style>
  <w:style w:type="paragraph" w:customStyle="1" w:styleId="1283733700814EC89A34A8F33004058C">
    <w:name w:val="1283733700814EC89A34A8F33004058C"/>
    <w:rsid w:val="00957EA4"/>
  </w:style>
  <w:style w:type="paragraph" w:customStyle="1" w:styleId="8B99A4F067B64E16BAFC297D4001DBD7">
    <w:name w:val="8B99A4F067B64E16BAFC297D4001DBD7"/>
    <w:rsid w:val="00957EA4"/>
  </w:style>
  <w:style w:type="paragraph" w:customStyle="1" w:styleId="E37AA5026F5749E18671AD4C00FD9961">
    <w:name w:val="E37AA5026F5749E18671AD4C00FD9961"/>
    <w:rsid w:val="00957EA4"/>
  </w:style>
  <w:style w:type="paragraph" w:customStyle="1" w:styleId="8A5082933C904AD9BEA8C13CB9D8FA60">
    <w:name w:val="8A5082933C904AD9BEA8C13CB9D8FA60"/>
    <w:rsid w:val="00957EA4"/>
  </w:style>
  <w:style w:type="paragraph" w:customStyle="1" w:styleId="946E3CC550E748A48C830F0B55B41367">
    <w:name w:val="946E3CC550E748A48C830F0B55B41367"/>
    <w:rsid w:val="00957EA4"/>
  </w:style>
  <w:style w:type="paragraph" w:customStyle="1" w:styleId="AA1DF6EC6C8D4D10B906E7DAFB2E5285">
    <w:name w:val="AA1DF6EC6C8D4D10B906E7DAFB2E5285"/>
    <w:rsid w:val="00957EA4"/>
  </w:style>
  <w:style w:type="paragraph" w:customStyle="1" w:styleId="74326B29098D4E2C9D375F9201D406BE">
    <w:name w:val="74326B29098D4E2C9D375F9201D406BE"/>
    <w:rsid w:val="00957EA4"/>
  </w:style>
  <w:style w:type="paragraph" w:customStyle="1" w:styleId="9689131FFBAA412AAA539BE057D2C2E3">
    <w:name w:val="9689131FFBAA412AAA539BE057D2C2E3"/>
    <w:rsid w:val="00957EA4"/>
  </w:style>
  <w:style w:type="paragraph" w:customStyle="1" w:styleId="C78038CD169F4DE8AA83BB020D5E1C47">
    <w:name w:val="C78038CD169F4DE8AA83BB020D5E1C47"/>
    <w:rsid w:val="00957EA4"/>
  </w:style>
  <w:style w:type="paragraph" w:customStyle="1" w:styleId="0B710711279E49E0A16D6D6C6C6ABB9A">
    <w:name w:val="0B710711279E49E0A16D6D6C6C6ABB9A"/>
    <w:rsid w:val="00957EA4"/>
  </w:style>
  <w:style w:type="paragraph" w:customStyle="1" w:styleId="AEF2D65ACE7444DF8EB4629C5F998C1D">
    <w:name w:val="AEF2D65ACE7444DF8EB4629C5F998C1D"/>
    <w:rsid w:val="00957EA4"/>
  </w:style>
  <w:style w:type="paragraph" w:customStyle="1" w:styleId="7B29361E94FA4671BA206E43E214D3EB">
    <w:name w:val="7B29361E94FA4671BA206E43E214D3EB"/>
    <w:rsid w:val="00957EA4"/>
  </w:style>
  <w:style w:type="paragraph" w:customStyle="1" w:styleId="1952A9EAFF7B41C990118F77D965DD6C">
    <w:name w:val="1952A9EAFF7B41C990118F77D965DD6C"/>
    <w:rsid w:val="00957EA4"/>
  </w:style>
  <w:style w:type="paragraph" w:customStyle="1" w:styleId="D46E8FCBE7744A1C9B8C93D9722AE90C">
    <w:name w:val="D46E8FCBE7744A1C9B8C93D9722AE90C"/>
    <w:rsid w:val="00957EA4"/>
  </w:style>
  <w:style w:type="paragraph" w:customStyle="1" w:styleId="A6D05BB9425041168662EF5D6AD8205C">
    <w:name w:val="A6D05BB9425041168662EF5D6AD8205C"/>
    <w:rsid w:val="00957EA4"/>
  </w:style>
  <w:style w:type="paragraph" w:customStyle="1" w:styleId="0F49803E60594A50979A6284F2BBFC92">
    <w:name w:val="0F49803E60594A50979A6284F2BBFC92"/>
    <w:rsid w:val="00957EA4"/>
  </w:style>
  <w:style w:type="paragraph" w:customStyle="1" w:styleId="B5EA05960EF7462D8CBBF4C93F17007C">
    <w:name w:val="B5EA05960EF7462D8CBBF4C93F17007C"/>
    <w:rsid w:val="00957EA4"/>
  </w:style>
  <w:style w:type="paragraph" w:customStyle="1" w:styleId="7D850DF034224BD4B44E96D8B8546E19">
    <w:name w:val="7D850DF034224BD4B44E96D8B8546E19"/>
    <w:rsid w:val="00957EA4"/>
  </w:style>
  <w:style w:type="paragraph" w:customStyle="1" w:styleId="3E6ECD338EEC4BADA6009EDE28ED16C5">
    <w:name w:val="3E6ECD338EEC4BADA6009EDE28ED16C5"/>
    <w:rsid w:val="00957EA4"/>
  </w:style>
  <w:style w:type="paragraph" w:customStyle="1" w:styleId="725C28C6841E499EBECA7944B4CACA00">
    <w:name w:val="725C28C6841E499EBECA7944B4CACA00"/>
    <w:rsid w:val="00957EA4"/>
  </w:style>
  <w:style w:type="paragraph" w:customStyle="1" w:styleId="020110E1D95D4E42A0C6780AF4F7E45B">
    <w:name w:val="020110E1D95D4E42A0C6780AF4F7E45B"/>
    <w:rsid w:val="00957EA4"/>
  </w:style>
  <w:style w:type="paragraph" w:customStyle="1" w:styleId="50B80BB3B0174A1082C6C436E9403D02">
    <w:name w:val="50B80BB3B0174A1082C6C436E9403D02"/>
    <w:rsid w:val="00957EA4"/>
  </w:style>
  <w:style w:type="paragraph" w:customStyle="1" w:styleId="596D3319E08942EBB3FCDE41D51D5513">
    <w:name w:val="596D3319E08942EBB3FCDE41D51D5513"/>
    <w:rsid w:val="00957EA4"/>
  </w:style>
  <w:style w:type="paragraph" w:customStyle="1" w:styleId="B55A34C8D8B64246A95BC805302E3E03">
    <w:name w:val="B55A34C8D8B64246A95BC805302E3E03"/>
    <w:rsid w:val="00957EA4"/>
  </w:style>
  <w:style w:type="paragraph" w:customStyle="1" w:styleId="7E0612C1EECA4A9E9201B90DB7847834">
    <w:name w:val="7E0612C1EECA4A9E9201B90DB7847834"/>
    <w:rsid w:val="00957EA4"/>
  </w:style>
  <w:style w:type="paragraph" w:customStyle="1" w:styleId="983C862C3BEA4F61B0AF5E656792F0D5">
    <w:name w:val="983C862C3BEA4F61B0AF5E656792F0D5"/>
    <w:rsid w:val="00957EA4"/>
  </w:style>
  <w:style w:type="paragraph" w:customStyle="1" w:styleId="5A39C844F6194643A6334D3389181517">
    <w:name w:val="5A39C844F6194643A6334D3389181517"/>
    <w:rsid w:val="00957EA4"/>
  </w:style>
  <w:style w:type="paragraph" w:customStyle="1" w:styleId="D4B13B98729C41F887F71F147FD5DAE8">
    <w:name w:val="D4B13B98729C41F887F71F147FD5DAE8"/>
    <w:rsid w:val="00957EA4"/>
  </w:style>
  <w:style w:type="paragraph" w:customStyle="1" w:styleId="B4FED56694354541B46D4E2691249632">
    <w:name w:val="B4FED56694354541B46D4E2691249632"/>
    <w:rsid w:val="00957EA4"/>
  </w:style>
  <w:style w:type="paragraph" w:customStyle="1" w:styleId="53079FCCC5504004A6C0C4CFA95FBC66">
    <w:name w:val="53079FCCC5504004A6C0C4CFA95FBC66"/>
    <w:rsid w:val="00957EA4"/>
  </w:style>
  <w:style w:type="paragraph" w:customStyle="1" w:styleId="46B7C2C935BE4356B77D371D5F369C5F">
    <w:name w:val="46B7C2C935BE4356B77D371D5F369C5F"/>
    <w:rsid w:val="00957EA4"/>
  </w:style>
  <w:style w:type="paragraph" w:customStyle="1" w:styleId="E0F6ADBB1EDF4F718873F7BF074A0787">
    <w:name w:val="E0F6ADBB1EDF4F718873F7BF074A0787"/>
    <w:rsid w:val="00957EA4"/>
  </w:style>
  <w:style w:type="paragraph" w:customStyle="1" w:styleId="6FAA004D62E14DFFA91C91BDFCEC9C01">
    <w:name w:val="6FAA004D62E14DFFA91C91BDFCEC9C01"/>
    <w:rsid w:val="00957EA4"/>
  </w:style>
  <w:style w:type="paragraph" w:customStyle="1" w:styleId="7046545254154BC4BB237D5EEF4F7894">
    <w:name w:val="7046545254154BC4BB237D5EEF4F7894"/>
    <w:rsid w:val="00957EA4"/>
  </w:style>
  <w:style w:type="paragraph" w:customStyle="1" w:styleId="02F6BBA5EED347A7BFE2CB4ABFF32E60">
    <w:name w:val="02F6BBA5EED347A7BFE2CB4ABFF32E60"/>
    <w:rsid w:val="00957EA4"/>
  </w:style>
  <w:style w:type="paragraph" w:customStyle="1" w:styleId="4E7807E538984A9C889D921176287DEA">
    <w:name w:val="4E7807E538984A9C889D921176287DEA"/>
    <w:rsid w:val="00957EA4"/>
  </w:style>
  <w:style w:type="paragraph" w:customStyle="1" w:styleId="AEBAF64041BD4A47A48DCFDA230CCA02">
    <w:name w:val="AEBAF64041BD4A47A48DCFDA230CCA02"/>
    <w:rsid w:val="00957EA4"/>
  </w:style>
  <w:style w:type="paragraph" w:customStyle="1" w:styleId="E06CBEEFF03645878988D36AAA60CB04">
    <w:name w:val="E06CBEEFF03645878988D36AAA60CB04"/>
    <w:rsid w:val="00957EA4"/>
  </w:style>
  <w:style w:type="paragraph" w:customStyle="1" w:styleId="B3618A1927974966949731C6F07B6E18">
    <w:name w:val="B3618A1927974966949731C6F07B6E18"/>
    <w:rsid w:val="00957EA4"/>
  </w:style>
  <w:style w:type="paragraph" w:customStyle="1" w:styleId="60B94F1466654246A16230164A922FCD">
    <w:name w:val="60B94F1466654246A16230164A922FCD"/>
    <w:rsid w:val="00957EA4"/>
  </w:style>
  <w:style w:type="paragraph" w:customStyle="1" w:styleId="11FA174E1CFA4CDB8B78ACA909004D8A">
    <w:name w:val="11FA174E1CFA4CDB8B78ACA909004D8A"/>
    <w:rsid w:val="00957EA4"/>
  </w:style>
  <w:style w:type="paragraph" w:customStyle="1" w:styleId="91E7EFE9590746AC9F4B0F6F4BE892A1">
    <w:name w:val="91E7EFE9590746AC9F4B0F6F4BE892A1"/>
    <w:rsid w:val="00957EA4"/>
  </w:style>
  <w:style w:type="paragraph" w:customStyle="1" w:styleId="97AD17EC16474AB19079909DC529158C">
    <w:name w:val="97AD17EC16474AB19079909DC529158C"/>
    <w:rsid w:val="00957EA4"/>
  </w:style>
  <w:style w:type="paragraph" w:customStyle="1" w:styleId="73572B409E13468FADA1B24D44A18323">
    <w:name w:val="73572B409E13468FADA1B24D44A18323"/>
    <w:rsid w:val="00957EA4"/>
  </w:style>
  <w:style w:type="paragraph" w:customStyle="1" w:styleId="53CB5A48222049AAA17A965A1C22A122">
    <w:name w:val="53CB5A48222049AAA17A965A1C22A122"/>
    <w:rsid w:val="00957EA4"/>
  </w:style>
  <w:style w:type="paragraph" w:customStyle="1" w:styleId="024A78617884426CA35E6414297831AB">
    <w:name w:val="024A78617884426CA35E6414297831AB"/>
    <w:rsid w:val="00957EA4"/>
  </w:style>
  <w:style w:type="paragraph" w:customStyle="1" w:styleId="4529C8B5F0E14E5FB2258DF7BD8BFA30">
    <w:name w:val="4529C8B5F0E14E5FB2258DF7BD8BFA30"/>
    <w:rsid w:val="00957EA4"/>
  </w:style>
  <w:style w:type="paragraph" w:customStyle="1" w:styleId="0C4DC6C2834941ED8F8703E7D4AFB3BB">
    <w:name w:val="0C4DC6C2834941ED8F8703E7D4AFB3BB"/>
    <w:rsid w:val="00957EA4"/>
  </w:style>
  <w:style w:type="paragraph" w:customStyle="1" w:styleId="99B873744B994997B2E8A3CB966E252E">
    <w:name w:val="99B873744B994997B2E8A3CB966E252E"/>
    <w:rsid w:val="00957EA4"/>
  </w:style>
  <w:style w:type="paragraph" w:customStyle="1" w:styleId="D724AB015D464A81B30B1B8A94DB18EF">
    <w:name w:val="D724AB015D464A81B30B1B8A94DB18EF"/>
    <w:rsid w:val="00957EA4"/>
  </w:style>
  <w:style w:type="paragraph" w:customStyle="1" w:styleId="09102E6687A24E8EAFB1D36154A102CF">
    <w:name w:val="09102E6687A24E8EAFB1D36154A102CF"/>
    <w:rsid w:val="00957EA4"/>
  </w:style>
  <w:style w:type="paragraph" w:customStyle="1" w:styleId="C51848BBA67844E494B6687B0D919445">
    <w:name w:val="C51848BBA67844E494B6687B0D919445"/>
    <w:rsid w:val="00957EA4"/>
  </w:style>
  <w:style w:type="paragraph" w:customStyle="1" w:styleId="35606ABD704344E399B78FF8C28D3B4A">
    <w:name w:val="35606ABD704344E399B78FF8C28D3B4A"/>
    <w:rsid w:val="00957EA4"/>
  </w:style>
  <w:style w:type="paragraph" w:customStyle="1" w:styleId="5679898A265D4D86805B58B30459CE71">
    <w:name w:val="5679898A265D4D86805B58B30459CE71"/>
    <w:rsid w:val="00957EA4"/>
  </w:style>
  <w:style w:type="paragraph" w:customStyle="1" w:styleId="8FFC2EB8D6534A32803E49964792A6A7">
    <w:name w:val="8FFC2EB8D6534A32803E49964792A6A7"/>
    <w:rsid w:val="00957EA4"/>
  </w:style>
  <w:style w:type="paragraph" w:customStyle="1" w:styleId="8FDAA04CC0044E0BBE38142F99AB3F50">
    <w:name w:val="8FDAA04CC0044E0BBE38142F99AB3F50"/>
    <w:rsid w:val="00957EA4"/>
  </w:style>
  <w:style w:type="paragraph" w:customStyle="1" w:styleId="5F3A480FD0A940C297D6047E7DBDD755">
    <w:name w:val="5F3A480FD0A940C297D6047E7DBDD755"/>
    <w:rsid w:val="00957EA4"/>
  </w:style>
  <w:style w:type="paragraph" w:customStyle="1" w:styleId="A813ADDB251D4D5FBE072805B1A9D1E0">
    <w:name w:val="A813ADDB251D4D5FBE072805B1A9D1E0"/>
    <w:rsid w:val="00957EA4"/>
  </w:style>
  <w:style w:type="paragraph" w:customStyle="1" w:styleId="10D7BD9D3BF5469C8824C6A12A7BCA11">
    <w:name w:val="10D7BD9D3BF5469C8824C6A12A7BCA11"/>
    <w:rsid w:val="00957EA4"/>
  </w:style>
  <w:style w:type="paragraph" w:customStyle="1" w:styleId="D113E6F8077C4AB79012019C25CC9088">
    <w:name w:val="D113E6F8077C4AB79012019C25CC9088"/>
    <w:rsid w:val="00957EA4"/>
  </w:style>
  <w:style w:type="paragraph" w:customStyle="1" w:styleId="891DA4CB5F634317A03BA166CF949BC3">
    <w:name w:val="891DA4CB5F634317A03BA166CF949BC3"/>
    <w:rsid w:val="00957EA4"/>
  </w:style>
  <w:style w:type="paragraph" w:customStyle="1" w:styleId="F1F3B421364841A49770769C5A7FA558">
    <w:name w:val="F1F3B421364841A49770769C5A7FA558"/>
    <w:rsid w:val="00957EA4"/>
  </w:style>
  <w:style w:type="paragraph" w:customStyle="1" w:styleId="E20DF53A8C8040998B112652FFED8E54">
    <w:name w:val="E20DF53A8C8040998B112652FFED8E54"/>
    <w:rsid w:val="00957EA4"/>
  </w:style>
  <w:style w:type="paragraph" w:customStyle="1" w:styleId="7EC6BC0FD6A14A4FAC1BD78141E9B23B">
    <w:name w:val="7EC6BC0FD6A14A4FAC1BD78141E9B23B"/>
    <w:rsid w:val="00957EA4"/>
  </w:style>
  <w:style w:type="paragraph" w:customStyle="1" w:styleId="9EC5C981DF0F4A3AA7FCCB78F418065A">
    <w:name w:val="9EC5C981DF0F4A3AA7FCCB78F418065A"/>
    <w:rsid w:val="00957EA4"/>
  </w:style>
  <w:style w:type="paragraph" w:customStyle="1" w:styleId="AA7D3846B81846BCB4CFCA69D1D38900">
    <w:name w:val="AA7D3846B81846BCB4CFCA69D1D38900"/>
    <w:rsid w:val="00957EA4"/>
  </w:style>
  <w:style w:type="paragraph" w:customStyle="1" w:styleId="5974E3260A834F9E8E654ED61AA3FCA9">
    <w:name w:val="5974E3260A834F9E8E654ED61AA3FCA9"/>
    <w:rsid w:val="00957EA4"/>
  </w:style>
  <w:style w:type="paragraph" w:customStyle="1" w:styleId="DAC9BE2F0E1446A2B47B2DA22C486DBD">
    <w:name w:val="DAC9BE2F0E1446A2B47B2DA22C486DBD"/>
    <w:rsid w:val="00957EA4"/>
  </w:style>
  <w:style w:type="paragraph" w:customStyle="1" w:styleId="49905DB6B5EE4697BE0BCAF87B01CECE">
    <w:name w:val="49905DB6B5EE4697BE0BCAF87B01CECE"/>
    <w:rsid w:val="00957EA4"/>
  </w:style>
  <w:style w:type="paragraph" w:customStyle="1" w:styleId="EF0A5D7A592B4BBD88D6B275AC466A13">
    <w:name w:val="EF0A5D7A592B4BBD88D6B275AC466A13"/>
    <w:rsid w:val="00957EA4"/>
  </w:style>
  <w:style w:type="paragraph" w:customStyle="1" w:styleId="A4B6B81DEA0840969DC25FF406C23C3B">
    <w:name w:val="A4B6B81DEA0840969DC25FF406C23C3B"/>
    <w:rsid w:val="00957EA4"/>
  </w:style>
  <w:style w:type="paragraph" w:customStyle="1" w:styleId="89862129D7854D718ED364A690EA551C">
    <w:name w:val="89862129D7854D718ED364A690EA551C"/>
    <w:rsid w:val="00957EA4"/>
  </w:style>
  <w:style w:type="paragraph" w:customStyle="1" w:styleId="BDCCDCFED5BA42C5820B51214683BB52">
    <w:name w:val="BDCCDCFED5BA42C5820B51214683BB52"/>
    <w:rsid w:val="00957EA4"/>
  </w:style>
  <w:style w:type="paragraph" w:customStyle="1" w:styleId="DFA60B8DD1154D1AB3BE6533E74A64D4">
    <w:name w:val="DFA60B8DD1154D1AB3BE6533E74A64D4"/>
    <w:rsid w:val="00957EA4"/>
  </w:style>
  <w:style w:type="paragraph" w:customStyle="1" w:styleId="4792D97654024F2CA0E4993B46174F63">
    <w:name w:val="4792D97654024F2CA0E4993B46174F63"/>
    <w:rsid w:val="00957EA4"/>
  </w:style>
  <w:style w:type="paragraph" w:customStyle="1" w:styleId="940D878C7C274A61BEF8D08F3DFFC5ED">
    <w:name w:val="940D878C7C274A61BEF8D08F3DFFC5ED"/>
    <w:rsid w:val="00957EA4"/>
  </w:style>
  <w:style w:type="paragraph" w:customStyle="1" w:styleId="AF1BBE87D93F4791AA4F3D9663DCB444">
    <w:name w:val="AF1BBE87D93F4791AA4F3D9663DCB444"/>
    <w:rsid w:val="00957EA4"/>
  </w:style>
  <w:style w:type="paragraph" w:customStyle="1" w:styleId="3498AA525A2F4F02AA31FCFA9EB47722">
    <w:name w:val="3498AA525A2F4F02AA31FCFA9EB47722"/>
    <w:rsid w:val="00957EA4"/>
  </w:style>
  <w:style w:type="paragraph" w:customStyle="1" w:styleId="A2A58F19C0A24BBBB65A3D046B6ED3C8">
    <w:name w:val="A2A58F19C0A24BBBB65A3D046B6ED3C8"/>
    <w:rsid w:val="00957EA4"/>
  </w:style>
  <w:style w:type="paragraph" w:customStyle="1" w:styleId="0D1C1A2CA6BD47EEBDCF5F22EF4F4756">
    <w:name w:val="0D1C1A2CA6BD47EEBDCF5F22EF4F4756"/>
    <w:rsid w:val="00957EA4"/>
  </w:style>
  <w:style w:type="paragraph" w:customStyle="1" w:styleId="A093CDC671E8429799181707F3B1E097">
    <w:name w:val="A093CDC671E8429799181707F3B1E097"/>
    <w:rsid w:val="00957EA4"/>
  </w:style>
  <w:style w:type="paragraph" w:customStyle="1" w:styleId="11B357153BDA442C8E52813691603F2A">
    <w:name w:val="11B357153BDA442C8E52813691603F2A"/>
    <w:rsid w:val="00957EA4"/>
  </w:style>
  <w:style w:type="paragraph" w:customStyle="1" w:styleId="BED966CCA076459ABB55933C198720AB">
    <w:name w:val="BED966CCA076459ABB55933C198720AB"/>
    <w:rsid w:val="00957EA4"/>
  </w:style>
  <w:style w:type="paragraph" w:customStyle="1" w:styleId="D0092AB82C074385BCFCFF4AB6281DEA">
    <w:name w:val="D0092AB82C074385BCFCFF4AB6281DEA"/>
    <w:rsid w:val="00957EA4"/>
  </w:style>
  <w:style w:type="paragraph" w:customStyle="1" w:styleId="A0512FEEAAD94CBF96BD3E72671A5C79">
    <w:name w:val="A0512FEEAAD94CBF96BD3E72671A5C79"/>
    <w:rsid w:val="00957EA4"/>
  </w:style>
  <w:style w:type="paragraph" w:customStyle="1" w:styleId="3769B5A388D04685806571998EA43CE8">
    <w:name w:val="3769B5A388D04685806571998EA43CE8"/>
    <w:rsid w:val="00957EA4"/>
  </w:style>
  <w:style w:type="paragraph" w:customStyle="1" w:styleId="126488596684462791464B0410EFD953">
    <w:name w:val="126488596684462791464B0410EFD953"/>
    <w:rsid w:val="00957EA4"/>
  </w:style>
  <w:style w:type="paragraph" w:customStyle="1" w:styleId="93D8FABEBB4045B6A1FA4E7B28DF2968">
    <w:name w:val="93D8FABEBB4045B6A1FA4E7B28DF2968"/>
    <w:rsid w:val="00957EA4"/>
  </w:style>
  <w:style w:type="paragraph" w:customStyle="1" w:styleId="A1C612588C694D7C9411D4522565649A">
    <w:name w:val="A1C612588C694D7C9411D4522565649A"/>
    <w:rsid w:val="00957EA4"/>
  </w:style>
  <w:style w:type="paragraph" w:customStyle="1" w:styleId="F2BE9C7024F04717BD503786A4C3F87A">
    <w:name w:val="F2BE9C7024F04717BD503786A4C3F87A"/>
    <w:rsid w:val="00957EA4"/>
  </w:style>
  <w:style w:type="paragraph" w:customStyle="1" w:styleId="A84C34ABFF5344E9876E4309D1969624">
    <w:name w:val="A84C34ABFF5344E9876E4309D1969624"/>
    <w:rsid w:val="00957EA4"/>
  </w:style>
  <w:style w:type="paragraph" w:customStyle="1" w:styleId="67BFA02D5E274268961C8ED2550D4C53">
    <w:name w:val="67BFA02D5E274268961C8ED2550D4C53"/>
    <w:rsid w:val="00957EA4"/>
  </w:style>
  <w:style w:type="paragraph" w:customStyle="1" w:styleId="AD1ECDD7A65E4877928D2F59A729D532">
    <w:name w:val="AD1ECDD7A65E4877928D2F59A729D532"/>
    <w:rsid w:val="00957EA4"/>
  </w:style>
  <w:style w:type="paragraph" w:customStyle="1" w:styleId="99D1BEE66C434E22ADF67333B8C67EDF">
    <w:name w:val="99D1BEE66C434E22ADF67333B8C67EDF"/>
    <w:rsid w:val="00957EA4"/>
  </w:style>
  <w:style w:type="paragraph" w:customStyle="1" w:styleId="8A2642496E72492DB8AA9478ECACF02D">
    <w:name w:val="8A2642496E72492DB8AA9478ECACF02D"/>
    <w:rsid w:val="00957EA4"/>
  </w:style>
  <w:style w:type="paragraph" w:customStyle="1" w:styleId="FEC2364549E947139CFBC29CF82E5DEF">
    <w:name w:val="FEC2364549E947139CFBC29CF82E5DEF"/>
    <w:rsid w:val="00957EA4"/>
  </w:style>
  <w:style w:type="paragraph" w:customStyle="1" w:styleId="3846DE55AE6746C3BB2880835FBA605E">
    <w:name w:val="3846DE55AE6746C3BB2880835FBA605E"/>
    <w:rsid w:val="00957EA4"/>
  </w:style>
  <w:style w:type="paragraph" w:customStyle="1" w:styleId="908984108C974C8D93ADFAB78FE5A0A6">
    <w:name w:val="908984108C974C8D93ADFAB78FE5A0A6"/>
    <w:rsid w:val="007F706B"/>
    <w:pPr>
      <w:spacing w:after="200" w:line="276" w:lineRule="auto"/>
    </w:pPr>
  </w:style>
  <w:style w:type="paragraph" w:customStyle="1" w:styleId="801D320A786146179234DB7ED40F43BA">
    <w:name w:val="801D320A786146179234DB7ED40F43BA"/>
    <w:rsid w:val="007F706B"/>
    <w:pPr>
      <w:spacing w:after="200" w:line="276" w:lineRule="auto"/>
    </w:pPr>
  </w:style>
  <w:style w:type="paragraph" w:customStyle="1" w:styleId="BC13ACC758FF40F898CB2E4542DA520D">
    <w:name w:val="BC13ACC758FF40F898CB2E4542DA520D"/>
    <w:rsid w:val="007F706B"/>
    <w:pPr>
      <w:spacing w:after="200" w:line="276" w:lineRule="auto"/>
    </w:pPr>
  </w:style>
  <w:style w:type="paragraph" w:customStyle="1" w:styleId="FF4620E720564216A58A07148F039B33">
    <w:name w:val="FF4620E720564216A58A07148F039B33"/>
    <w:rsid w:val="007F706B"/>
    <w:pPr>
      <w:spacing w:after="200" w:line="276" w:lineRule="auto"/>
    </w:pPr>
  </w:style>
  <w:style w:type="paragraph" w:customStyle="1" w:styleId="C8F652ADFE564EF2B55CA1040EA2121B">
    <w:name w:val="C8F652ADFE564EF2B55CA1040EA2121B"/>
    <w:rsid w:val="007F706B"/>
    <w:pPr>
      <w:spacing w:after="200" w:line="276" w:lineRule="auto"/>
    </w:pPr>
  </w:style>
  <w:style w:type="paragraph" w:customStyle="1" w:styleId="15088AF2C26544DF9945EB7E168CD256">
    <w:name w:val="15088AF2C26544DF9945EB7E168CD256"/>
    <w:rsid w:val="007F706B"/>
    <w:pPr>
      <w:spacing w:after="200" w:line="276" w:lineRule="auto"/>
    </w:pPr>
  </w:style>
  <w:style w:type="paragraph" w:customStyle="1" w:styleId="2271CA945CC14B0C9C58CBA376E242C0">
    <w:name w:val="2271CA945CC14B0C9C58CBA376E242C0"/>
    <w:rsid w:val="007F706B"/>
    <w:pPr>
      <w:spacing w:after="200" w:line="276" w:lineRule="auto"/>
    </w:pPr>
  </w:style>
  <w:style w:type="paragraph" w:customStyle="1" w:styleId="0FED700124FB4ACA9D03F93824D9C8EB">
    <w:name w:val="0FED700124FB4ACA9D03F93824D9C8EB"/>
    <w:rsid w:val="007F706B"/>
    <w:pPr>
      <w:spacing w:after="200" w:line="276" w:lineRule="auto"/>
    </w:pPr>
  </w:style>
  <w:style w:type="paragraph" w:customStyle="1" w:styleId="985078F0124749D0A79295E6A8A387B4">
    <w:name w:val="985078F0124749D0A79295E6A8A387B4"/>
    <w:rsid w:val="007F706B"/>
    <w:pPr>
      <w:spacing w:after="200" w:line="276" w:lineRule="auto"/>
    </w:pPr>
  </w:style>
  <w:style w:type="paragraph" w:customStyle="1" w:styleId="FE2F65ACF26B4A1B8DBBD685D5F437B7">
    <w:name w:val="FE2F65ACF26B4A1B8DBBD685D5F437B7"/>
    <w:rsid w:val="007F706B"/>
    <w:pPr>
      <w:spacing w:after="200" w:line="276" w:lineRule="auto"/>
    </w:pPr>
  </w:style>
  <w:style w:type="paragraph" w:customStyle="1" w:styleId="F2DA05A956124EF58297142CAC04BDA1">
    <w:name w:val="F2DA05A956124EF58297142CAC04BDA1"/>
    <w:rsid w:val="007F706B"/>
    <w:pPr>
      <w:spacing w:after="200" w:line="276" w:lineRule="auto"/>
    </w:pPr>
  </w:style>
  <w:style w:type="paragraph" w:customStyle="1" w:styleId="66B9CC4BE41640E78BCDE89F798EAE7B">
    <w:name w:val="66B9CC4BE41640E78BCDE89F798EAE7B"/>
    <w:rsid w:val="007F706B"/>
    <w:pPr>
      <w:spacing w:after="200" w:line="276" w:lineRule="auto"/>
    </w:pPr>
  </w:style>
  <w:style w:type="paragraph" w:customStyle="1" w:styleId="11E9916734B74763AECE2CBD8460A731">
    <w:name w:val="11E9916734B74763AECE2CBD8460A731"/>
    <w:rsid w:val="007F706B"/>
    <w:pPr>
      <w:spacing w:after="200" w:line="276" w:lineRule="auto"/>
    </w:pPr>
  </w:style>
  <w:style w:type="paragraph" w:customStyle="1" w:styleId="660CB940B76642FB912B25250D58E4AD">
    <w:name w:val="660CB940B76642FB912B25250D58E4AD"/>
    <w:rsid w:val="007F706B"/>
    <w:pPr>
      <w:spacing w:after="200" w:line="276" w:lineRule="auto"/>
    </w:pPr>
  </w:style>
  <w:style w:type="paragraph" w:customStyle="1" w:styleId="35677909BABB46BB95EC106310148E1C">
    <w:name w:val="35677909BABB46BB95EC106310148E1C"/>
    <w:rsid w:val="007F706B"/>
    <w:pPr>
      <w:spacing w:after="200" w:line="276" w:lineRule="auto"/>
    </w:pPr>
  </w:style>
  <w:style w:type="paragraph" w:customStyle="1" w:styleId="64723D481799453D9BB64E5B6F60315A">
    <w:name w:val="64723D481799453D9BB64E5B6F60315A"/>
    <w:rsid w:val="007F706B"/>
    <w:pPr>
      <w:spacing w:after="200" w:line="276" w:lineRule="auto"/>
    </w:pPr>
  </w:style>
  <w:style w:type="paragraph" w:customStyle="1" w:styleId="80A6D5CF25DD4B249DD362B6CCC740E9">
    <w:name w:val="80A6D5CF25DD4B249DD362B6CCC740E9"/>
    <w:rsid w:val="00FA1ACC"/>
  </w:style>
  <w:style w:type="paragraph" w:customStyle="1" w:styleId="55903C9A1E364652B198EAF59F67E012">
    <w:name w:val="55903C9A1E364652B198EAF59F67E012"/>
    <w:rsid w:val="00FA1ACC"/>
  </w:style>
  <w:style w:type="paragraph" w:customStyle="1" w:styleId="83743D4FE5B345198D3E8F29CCEF42B4">
    <w:name w:val="83743D4FE5B345198D3E8F29CCEF42B4"/>
    <w:rsid w:val="00FA1ACC"/>
  </w:style>
  <w:style w:type="paragraph" w:customStyle="1" w:styleId="26AFFA8FF82246C8A9AFCD2C9232463E">
    <w:name w:val="26AFFA8FF82246C8A9AFCD2C9232463E"/>
    <w:rsid w:val="00FA1ACC"/>
  </w:style>
  <w:style w:type="paragraph" w:customStyle="1" w:styleId="466B2FF931DC41B0AD28BF80F0179ED6">
    <w:name w:val="466B2FF931DC41B0AD28BF80F0179ED6"/>
    <w:rsid w:val="00FA1ACC"/>
  </w:style>
  <w:style w:type="paragraph" w:customStyle="1" w:styleId="B65994726F6A40FDBB714EDCCC39CC1E">
    <w:name w:val="B65994726F6A40FDBB714EDCCC39CC1E"/>
    <w:rsid w:val="00FA1ACC"/>
  </w:style>
  <w:style w:type="paragraph" w:customStyle="1" w:styleId="3FA6A24920664C6C978B9822DA6CB769">
    <w:name w:val="3FA6A24920664C6C978B9822DA6CB769"/>
    <w:rsid w:val="00FA1ACC"/>
  </w:style>
  <w:style w:type="paragraph" w:customStyle="1" w:styleId="6E12150EF2A448B88F03612ACD3E24A0">
    <w:name w:val="6E12150EF2A448B88F03612ACD3E24A0"/>
    <w:rsid w:val="00FA1ACC"/>
  </w:style>
  <w:style w:type="paragraph" w:customStyle="1" w:styleId="22EC07EED5F74FCEB0D5CFC6F6E064CF">
    <w:name w:val="22EC07EED5F74FCEB0D5CFC6F6E064CF"/>
    <w:rsid w:val="00FA1ACC"/>
  </w:style>
  <w:style w:type="paragraph" w:customStyle="1" w:styleId="6295AA639FB94DD99554505E5CD17AC8">
    <w:name w:val="6295AA639FB94DD99554505E5CD17AC8"/>
    <w:rsid w:val="00FA1ACC"/>
  </w:style>
  <w:style w:type="paragraph" w:customStyle="1" w:styleId="F1D4512FE5BF45569F357915C8F6D89B">
    <w:name w:val="F1D4512FE5BF45569F357915C8F6D89B"/>
    <w:rsid w:val="00FA1ACC"/>
  </w:style>
  <w:style w:type="paragraph" w:customStyle="1" w:styleId="73AD044F04FC49969AF26E972693655D">
    <w:name w:val="73AD044F04FC49969AF26E972693655D"/>
    <w:rsid w:val="00FA1ACC"/>
  </w:style>
  <w:style w:type="paragraph" w:customStyle="1" w:styleId="889D19AD398742688E12DC1D4452C8F2">
    <w:name w:val="889D19AD398742688E12DC1D4452C8F2"/>
    <w:rsid w:val="00FA1ACC"/>
  </w:style>
  <w:style w:type="paragraph" w:customStyle="1" w:styleId="D4225DFAFA7142B79EC6555060E3511B">
    <w:name w:val="D4225DFAFA7142B79EC6555060E3511B"/>
    <w:rsid w:val="00FA1ACC"/>
  </w:style>
  <w:style w:type="paragraph" w:customStyle="1" w:styleId="00923D92846C4A92BEA927B074B5A605">
    <w:name w:val="00923D92846C4A92BEA927B074B5A605"/>
    <w:rsid w:val="00FA1ACC"/>
  </w:style>
  <w:style w:type="paragraph" w:customStyle="1" w:styleId="0F6AEB956C3D474C93D9F0839504A85B">
    <w:name w:val="0F6AEB956C3D474C93D9F0839504A85B"/>
    <w:rsid w:val="00FA1ACC"/>
  </w:style>
  <w:style w:type="paragraph" w:customStyle="1" w:styleId="9176398D851749729E878EFF91593852">
    <w:name w:val="9176398D851749729E878EFF91593852"/>
    <w:rsid w:val="00FA1ACC"/>
  </w:style>
  <w:style w:type="paragraph" w:customStyle="1" w:styleId="77563D6485E44EC58A543A2E94F5BA5B">
    <w:name w:val="77563D6485E44EC58A543A2E94F5BA5B"/>
    <w:rsid w:val="00FA1ACC"/>
  </w:style>
  <w:style w:type="paragraph" w:customStyle="1" w:styleId="C852BB53C6F04829AC67534D15B6E0E0">
    <w:name w:val="C852BB53C6F04829AC67534D15B6E0E0"/>
    <w:rsid w:val="00FA1ACC"/>
  </w:style>
  <w:style w:type="paragraph" w:customStyle="1" w:styleId="25161FCCE45C4FC8ADFFEA7D23B6EF8A">
    <w:name w:val="25161FCCE45C4FC8ADFFEA7D23B6EF8A"/>
    <w:rsid w:val="00FA1ACC"/>
  </w:style>
  <w:style w:type="paragraph" w:customStyle="1" w:styleId="A8A80AB87FE34C7697924A59DBD78752">
    <w:name w:val="A8A80AB87FE34C7697924A59DBD78752"/>
    <w:rsid w:val="00FA1ACC"/>
  </w:style>
  <w:style w:type="paragraph" w:customStyle="1" w:styleId="C84CC7FBA3B34103AD8A3DE9D8023162">
    <w:name w:val="C84CC7FBA3B34103AD8A3DE9D8023162"/>
    <w:rsid w:val="00FA1ACC"/>
  </w:style>
  <w:style w:type="paragraph" w:customStyle="1" w:styleId="E9954FC6192642A182C7BFCCC7A7F7A6">
    <w:name w:val="E9954FC6192642A182C7BFCCC7A7F7A6"/>
    <w:rsid w:val="00FA1ACC"/>
  </w:style>
  <w:style w:type="paragraph" w:customStyle="1" w:styleId="3A6E46288FE34F378698EE94725D9B23">
    <w:name w:val="3A6E46288FE34F378698EE94725D9B23"/>
    <w:rsid w:val="00FA1ACC"/>
  </w:style>
  <w:style w:type="paragraph" w:customStyle="1" w:styleId="09A0279494E347D0AA24811B2A48E961">
    <w:name w:val="09A0279494E347D0AA24811B2A48E961"/>
    <w:rsid w:val="00FA1ACC"/>
  </w:style>
  <w:style w:type="paragraph" w:customStyle="1" w:styleId="887BEDFA28704DD1A8810BE65FE2AEBD">
    <w:name w:val="887BEDFA28704DD1A8810BE65FE2AEBD"/>
    <w:rsid w:val="00FA1ACC"/>
  </w:style>
  <w:style w:type="paragraph" w:customStyle="1" w:styleId="AE6E77A05D954C159126B0BB09E33E4F">
    <w:name w:val="AE6E77A05D954C159126B0BB09E33E4F"/>
    <w:rsid w:val="00FA1ACC"/>
  </w:style>
  <w:style w:type="paragraph" w:customStyle="1" w:styleId="DD015B838DC34BC69C37DD7EA94F35C3">
    <w:name w:val="DD015B838DC34BC69C37DD7EA94F35C3"/>
    <w:rsid w:val="00FA1ACC"/>
  </w:style>
  <w:style w:type="paragraph" w:customStyle="1" w:styleId="C833C1267E434B8CB3B153349CC69B57">
    <w:name w:val="C833C1267E434B8CB3B153349CC69B57"/>
    <w:rsid w:val="00FA1ACC"/>
  </w:style>
  <w:style w:type="paragraph" w:customStyle="1" w:styleId="099C00E6FE57459FB64B090A8A1F4F42">
    <w:name w:val="099C00E6FE57459FB64B090A8A1F4F42"/>
    <w:rsid w:val="00FA1ACC"/>
  </w:style>
  <w:style w:type="paragraph" w:customStyle="1" w:styleId="B8B9F4F5EEC94F3D823455F19FF11FDE">
    <w:name w:val="B8B9F4F5EEC94F3D823455F19FF11FDE"/>
    <w:rsid w:val="00FA1ACC"/>
  </w:style>
  <w:style w:type="paragraph" w:customStyle="1" w:styleId="CB368B76D33B4431B10FB6DA155E7948">
    <w:name w:val="CB368B76D33B4431B10FB6DA155E7948"/>
    <w:rsid w:val="00FA1ACC"/>
  </w:style>
  <w:style w:type="paragraph" w:customStyle="1" w:styleId="65C47743CB14483D9D7624C461ACC7D7">
    <w:name w:val="65C47743CB14483D9D7624C461ACC7D7"/>
    <w:rsid w:val="00FA1ACC"/>
  </w:style>
  <w:style w:type="paragraph" w:customStyle="1" w:styleId="5D960D8B48B840ECA6CD72D617F8381D">
    <w:name w:val="5D960D8B48B840ECA6CD72D617F8381D"/>
    <w:rsid w:val="00FA1ACC"/>
  </w:style>
  <w:style w:type="paragraph" w:customStyle="1" w:styleId="2D453863A10D4F77B3DC9B9B76721B93">
    <w:name w:val="2D453863A10D4F77B3DC9B9B76721B93"/>
    <w:rsid w:val="00FA1ACC"/>
  </w:style>
  <w:style w:type="paragraph" w:customStyle="1" w:styleId="D34A8D6DDF3D483E8EF62C68CA16AD08">
    <w:name w:val="D34A8D6DDF3D483E8EF62C68CA16AD08"/>
    <w:rsid w:val="00FA1ACC"/>
  </w:style>
  <w:style w:type="paragraph" w:customStyle="1" w:styleId="DAE0EFE5463F468C852FD49AB3D5D8C1">
    <w:name w:val="DAE0EFE5463F468C852FD49AB3D5D8C1"/>
    <w:rsid w:val="00FA1ACC"/>
  </w:style>
  <w:style w:type="paragraph" w:customStyle="1" w:styleId="DC1FEBFAB7F34144BF94086AEA3BDA3F">
    <w:name w:val="DC1FEBFAB7F34144BF94086AEA3BDA3F"/>
    <w:rsid w:val="00FA1ACC"/>
  </w:style>
  <w:style w:type="paragraph" w:customStyle="1" w:styleId="05992A9411454775ABC0958F2CCD3A6D">
    <w:name w:val="05992A9411454775ABC0958F2CCD3A6D"/>
    <w:rsid w:val="00FA1ACC"/>
  </w:style>
  <w:style w:type="paragraph" w:customStyle="1" w:styleId="24738120D02849E682D8AC8D53234812">
    <w:name w:val="24738120D02849E682D8AC8D53234812"/>
    <w:rsid w:val="00FA1ACC"/>
  </w:style>
  <w:style w:type="paragraph" w:customStyle="1" w:styleId="3CFA48F7164E4CA9818E9044E0148C0E">
    <w:name w:val="3CFA48F7164E4CA9818E9044E0148C0E"/>
    <w:rsid w:val="00FA1ACC"/>
  </w:style>
  <w:style w:type="paragraph" w:customStyle="1" w:styleId="8351136EB21C4DA69FE2B22AABA2266F">
    <w:name w:val="8351136EB21C4DA69FE2B22AABA2266F"/>
    <w:rsid w:val="00FA1ACC"/>
  </w:style>
  <w:style w:type="paragraph" w:customStyle="1" w:styleId="DE7716EB400F40608A869E240714F917">
    <w:name w:val="DE7716EB400F40608A869E240714F917"/>
    <w:rsid w:val="00FA1ACC"/>
  </w:style>
  <w:style w:type="paragraph" w:customStyle="1" w:styleId="F4A5BA57F3BB4804A79134176CA3E0FB">
    <w:name w:val="F4A5BA57F3BB4804A79134176CA3E0FB"/>
    <w:rsid w:val="00FA1ACC"/>
  </w:style>
  <w:style w:type="paragraph" w:customStyle="1" w:styleId="C6A01F0DE21E47B59E772527223E5284">
    <w:name w:val="C6A01F0DE21E47B59E772527223E5284"/>
    <w:rsid w:val="00FA1ACC"/>
  </w:style>
  <w:style w:type="paragraph" w:customStyle="1" w:styleId="B83AD518099F4B0F89FC4EF77F5F0B69">
    <w:name w:val="B83AD518099F4B0F89FC4EF77F5F0B69"/>
    <w:rsid w:val="00FA1ACC"/>
  </w:style>
  <w:style w:type="paragraph" w:customStyle="1" w:styleId="2C709666FC5440619902605C859CDCFC">
    <w:name w:val="2C709666FC5440619902605C859CDCFC"/>
    <w:rsid w:val="00FA1ACC"/>
  </w:style>
  <w:style w:type="paragraph" w:customStyle="1" w:styleId="A87BBFBE50454B349D04BB09C6EC560A">
    <w:name w:val="A87BBFBE50454B349D04BB09C6EC560A"/>
    <w:rsid w:val="00FA1ACC"/>
  </w:style>
  <w:style w:type="paragraph" w:customStyle="1" w:styleId="5D38CCA93512472DAD086281E0D0530F">
    <w:name w:val="5D38CCA93512472DAD086281E0D0530F"/>
    <w:rsid w:val="00FA1ACC"/>
  </w:style>
  <w:style w:type="paragraph" w:customStyle="1" w:styleId="B883955CADBC4250BD2D17F803F41D88">
    <w:name w:val="B883955CADBC4250BD2D17F803F41D88"/>
    <w:rsid w:val="00FA1ACC"/>
  </w:style>
  <w:style w:type="paragraph" w:customStyle="1" w:styleId="D02A75A3531D421D8BF030E755728D70">
    <w:name w:val="D02A75A3531D421D8BF030E755728D70"/>
    <w:rsid w:val="00FA1ACC"/>
  </w:style>
  <w:style w:type="paragraph" w:customStyle="1" w:styleId="2BB3C4100D4D40E788AC90D2096D7101">
    <w:name w:val="2BB3C4100D4D40E788AC90D2096D7101"/>
    <w:rsid w:val="00FA1ACC"/>
  </w:style>
  <w:style w:type="paragraph" w:customStyle="1" w:styleId="EB8DD186E1914CFB82B142457A15BFDF">
    <w:name w:val="EB8DD186E1914CFB82B142457A15BFDF"/>
    <w:rsid w:val="00FA1ACC"/>
  </w:style>
  <w:style w:type="paragraph" w:customStyle="1" w:styleId="556770E9F2B444789111B67D26D1645E">
    <w:name w:val="556770E9F2B444789111B67D26D1645E"/>
    <w:rsid w:val="00FA1ACC"/>
  </w:style>
  <w:style w:type="paragraph" w:customStyle="1" w:styleId="64ED7E445BE54EE8946057D84A232C45">
    <w:name w:val="64ED7E445BE54EE8946057D84A232C45"/>
    <w:rsid w:val="00FA1ACC"/>
  </w:style>
  <w:style w:type="paragraph" w:customStyle="1" w:styleId="3644228E16D24040936540BB7578284D">
    <w:name w:val="3644228E16D24040936540BB7578284D"/>
    <w:rsid w:val="00FA1ACC"/>
  </w:style>
  <w:style w:type="paragraph" w:customStyle="1" w:styleId="FEA3021795E5460B80C79173D5A95665">
    <w:name w:val="FEA3021795E5460B80C79173D5A95665"/>
    <w:rsid w:val="00FA1ACC"/>
  </w:style>
  <w:style w:type="paragraph" w:customStyle="1" w:styleId="315E83F3DF1C4A16BEFAF0AE1038BE2F">
    <w:name w:val="315E83F3DF1C4A16BEFAF0AE1038BE2F"/>
    <w:rsid w:val="00FA1ACC"/>
  </w:style>
  <w:style w:type="paragraph" w:customStyle="1" w:styleId="4246468F18524769B45982521AFED31A">
    <w:name w:val="4246468F18524769B45982521AFED31A"/>
    <w:rsid w:val="00FA1ACC"/>
  </w:style>
  <w:style w:type="paragraph" w:customStyle="1" w:styleId="3238610BA344482FA083E8A60B0E856E">
    <w:name w:val="3238610BA344482FA083E8A60B0E856E"/>
    <w:rsid w:val="00FA1ACC"/>
  </w:style>
  <w:style w:type="paragraph" w:customStyle="1" w:styleId="73757FBD79434FFE8AA743AB57FB8A07">
    <w:name w:val="73757FBD79434FFE8AA743AB57FB8A07"/>
    <w:rsid w:val="00FA1ACC"/>
  </w:style>
  <w:style w:type="paragraph" w:customStyle="1" w:styleId="7E25D506EC0E4E0A9EE895ED6AF0CED7">
    <w:name w:val="7E25D506EC0E4E0A9EE895ED6AF0CED7"/>
    <w:rsid w:val="00FA1ACC"/>
  </w:style>
  <w:style w:type="paragraph" w:customStyle="1" w:styleId="E7EC3EC4D4684B379C44173452C6EE99">
    <w:name w:val="E7EC3EC4D4684B379C44173452C6EE99"/>
    <w:rsid w:val="00FA1ACC"/>
  </w:style>
  <w:style w:type="paragraph" w:customStyle="1" w:styleId="6496BFC81EB840ADA39072D7750373F4">
    <w:name w:val="6496BFC81EB840ADA39072D7750373F4"/>
    <w:rsid w:val="00FA1ACC"/>
  </w:style>
  <w:style w:type="paragraph" w:customStyle="1" w:styleId="40A1879ADA8B4183BC7F07D083E1DDD4">
    <w:name w:val="40A1879ADA8B4183BC7F07D083E1DDD4"/>
    <w:rsid w:val="00FA1ACC"/>
  </w:style>
  <w:style w:type="paragraph" w:customStyle="1" w:styleId="04D62E295A6B42D8ABA16478F5A6FBD6">
    <w:name w:val="04D62E295A6B42D8ABA16478F5A6FBD6"/>
    <w:rsid w:val="00FA1ACC"/>
  </w:style>
  <w:style w:type="paragraph" w:customStyle="1" w:styleId="E7A5B1F82D5C43909537E48C65118190">
    <w:name w:val="E7A5B1F82D5C43909537E48C65118190"/>
    <w:rsid w:val="00FA1ACC"/>
  </w:style>
  <w:style w:type="paragraph" w:customStyle="1" w:styleId="474BA1F97AD8489CB3058B6CD0978051">
    <w:name w:val="474BA1F97AD8489CB3058B6CD0978051"/>
    <w:rsid w:val="00FA1ACC"/>
  </w:style>
  <w:style w:type="paragraph" w:customStyle="1" w:styleId="19B444035AD646BBB5EE04C008F87AA6">
    <w:name w:val="19B444035AD646BBB5EE04C008F87AA6"/>
    <w:rsid w:val="00FA1ACC"/>
  </w:style>
  <w:style w:type="paragraph" w:customStyle="1" w:styleId="9E1E4809E9B14E61B55F3EF9F35CBC38">
    <w:name w:val="9E1E4809E9B14E61B55F3EF9F35CBC38"/>
    <w:rsid w:val="00FA1ACC"/>
  </w:style>
  <w:style w:type="paragraph" w:customStyle="1" w:styleId="96C15624806D44B98387782D2439D500">
    <w:name w:val="96C15624806D44B98387782D2439D500"/>
    <w:rsid w:val="00FA1ACC"/>
  </w:style>
  <w:style w:type="paragraph" w:customStyle="1" w:styleId="F9750F4F3FEB4349BA807BE65FBE3CC9">
    <w:name w:val="F9750F4F3FEB4349BA807BE65FBE3CC9"/>
    <w:rsid w:val="00FA1ACC"/>
  </w:style>
  <w:style w:type="paragraph" w:customStyle="1" w:styleId="4FD378EB44584D1CB6AB845CEB57AF84">
    <w:name w:val="4FD378EB44584D1CB6AB845CEB57AF84"/>
    <w:rsid w:val="00FA1ACC"/>
  </w:style>
  <w:style w:type="paragraph" w:customStyle="1" w:styleId="B9B943FB1A2E4AF2BF46F16B5DEDFF8A">
    <w:name w:val="B9B943FB1A2E4AF2BF46F16B5DEDFF8A"/>
    <w:rsid w:val="00FA1ACC"/>
  </w:style>
  <w:style w:type="paragraph" w:customStyle="1" w:styleId="6C6A7D0F73FF472CBCD72363AC886150">
    <w:name w:val="6C6A7D0F73FF472CBCD72363AC886150"/>
    <w:rsid w:val="00FA1ACC"/>
  </w:style>
  <w:style w:type="paragraph" w:customStyle="1" w:styleId="19A5DDA51B3749C29D6990CF084A0A63">
    <w:name w:val="19A5DDA51B3749C29D6990CF084A0A63"/>
    <w:rsid w:val="00FA1ACC"/>
  </w:style>
  <w:style w:type="paragraph" w:customStyle="1" w:styleId="00C5E8B285C84CAD92D62194EF21072E">
    <w:name w:val="00C5E8B285C84CAD92D62194EF21072E"/>
    <w:rsid w:val="00FA1ACC"/>
  </w:style>
  <w:style w:type="paragraph" w:customStyle="1" w:styleId="EAC696B4E1F34F1CB7002BF5E78DF3AD">
    <w:name w:val="EAC696B4E1F34F1CB7002BF5E78DF3AD"/>
    <w:rsid w:val="00DA4D6C"/>
  </w:style>
  <w:style w:type="paragraph" w:customStyle="1" w:styleId="40564903D1A94FA09C585CF4D9639811">
    <w:name w:val="40564903D1A94FA09C585CF4D9639811"/>
    <w:rsid w:val="00DA4D6C"/>
  </w:style>
  <w:style w:type="paragraph" w:customStyle="1" w:styleId="A53FC30FA1AA4EABA3CDCA03AD0CA3D5">
    <w:name w:val="A53FC30FA1AA4EABA3CDCA03AD0CA3D5"/>
    <w:rsid w:val="00DA4D6C"/>
  </w:style>
  <w:style w:type="paragraph" w:customStyle="1" w:styleId="6FD3B761A0F4433E8F8C02177D369093">
    <w:name w:val="6FD3B761A0F4433E8F8C02177D369093"/>
    <w:rsid w:val="00DA4D6C"/>
  </w:style>
  <w:style w:type="paragraph" w:customStyle="1" w:styleId="783825D32738455585A2ADB7431D1FAB">
    <w:name w:val="783825D32738455585A2ADB7431D1FAB"/>
    <w:rsid w:val="00DA4D6C"/>
  </w:style>
  <w:style w:type="paragraph" w:customStyle="1" w:styleId="E2AE6A783E894C8FAADC887351087AC9">
    <w:name w:val="E2AE6A783E894C8FAADC887351087AC9"/>
    <w:rsid w:val="00DA4D6C"/>
  </w:style>
  <w:style w:type="paragraph" w:customStyle="1" w:styleId="CFFF0A32DA0B4BC7BDC9C15872A014F2">
    <w:name w:val="CFFF0A32DA0B4BC7BDC9C15872A014F2"/>
    <w:rsid w:val="00DA4D6C"/>
  </w:style>
  <w:style w:type="paragraph" w:customStyle="1" w:styleId="73116CF6EFE540E78140CD921452EE06">
    <w:name w:val="73116CF6EFE540E78140CD921452EE06"/>
    <w:rsid w:val="00DA4D6C"/>
  </w:style>
  <w:style w:type="paragraph" w:customStyle="1" w:styleId="7FF85CB0C6C94D328E84994634372D42">
    <w:name w:val="7FF85CB0C6C94D328E84994634372D42"/>
    <w:rsid w:val="00DA4D6C"/>
  </w:style>
  <w:style w:type="paragraph" w:customStyle="1" w:styleId="F6823C44801648F2947ABC0D8CEDA92B">
    <w:name w:val="F6823C44801648F2947ABC0D8CEDA92B"/>
    <w:rsid w:val="00DA4D6C"/>
  </w:style>
  <w:style w:type="paragraph" w:customStyle="1" w:styleId="189852B96DD14748BE038BA6905A326A">
    <w:name w:val="189852B96DD14748BE038BA6905A326A"/>
    <w:rsid w:val="00DA4D6C"/>
  </w:style>
  <w:style w:type="paragraph" w:customStyle="1" w:styleId="883D172B3DD546C6811BE4C1E9A15FF4">
    <w:name w:val="883D172B3DD546C6811BE4C1E9A15FF4"/>
    <w:rsid w:val="00DA4D6C"/>
  </w:style>
  <w:style w:type="paragraph" w:customStyle="1" w:styleId="5FDDCD66BC6F4E1AB4B54A6A9DBF80EA">
    <w:name w:val="5FDDCD66BC6F4E1AB4B54A6A9DBF80EA"/>
    <w:rsid w:val="00DA4D6C"/>
  </w:style>
  <w:style w:type="paragraph" w:customStyle="1" w:styleId="E8B3CCA9344A489DA3F361F023D79992">
    <w:name w:val="E8B3CCA9344A489DA3F361F023D79992"/>
    <w:rsid w:val="00DA4D6C"/>
  </w:style>
  <w:style w:type="paragraph" w:customStyle="1" w:styleId="7165221BDD1D453F8F2C457039E2A63D">
    <w:name w:val="7165221BDD1D453F8F2C457039E2A63D"/>
    <w:rsid w:val="00DA4D6C"/>
  </w:style>
  <w:style w:type="paragraph" w:customStyle="1" w:styleId="AB7374EA375D4B1FB4C54890509DF7B9">
    <w:name w:val="AB7374EA375D4B1FB4C54890509DF7B9"/>
    <w:rsid w:val="00DA4D6C"/>
  </w:style>
  <w:style w:type="paragraph" w:customStyle="1" w:styleId="C6F4F6F2EB654C8697B1BEE9006F6435">
    <w:name w:val="C6F4F6F2EB654C8697B1BEE9006F6435"/>
    <w:rsid w:val="00DA4D6C"/>
  </w:style>
  <w:style w:type="paragraph" w:customStyle="1" w:styleId="751F557277C6466CA15C66B531D9BC61">
    <w:name w:val="751F557277C6466CA15C66B531D9BC61"/>
    <w:rsid w:val="00DA4D6C"/>
  </w:style>
  <w:style w:type="paragraph" w:customStyle="1" w:styleId="596DFCF8497D4353846F236BE7C4EB43">
    <w:name w:val="596DFCF8497D4353846F236BE7C4EB43"/>
    <w:rsid w:val="00DA4D6C"/>
  </w:style>
  <w:style w:type="paragraph" w:customStyle="1" w:styleId="665520D8FBA340AD96E68DFD3ED517AD">
    <w:name w:val="665520D8FBA340AD96E68DFD3ED517AD"/>
    <w:rsid w:val="00DA4D6C"/>
  </w:style>
  <w:style w:type="paragraph" w:customStyle="1" w:styleId="7DB7D998888C4159A0994E4B3F6B44B8">
    <w:name w:val="7DB7D998888C4159A0994E4B3F6B44B8"/>
    <w:rsid w:val="00DA4D6C"/>
  </w:style>
  <w:style w:type="paragraph" w:customStyle="1" w:styleId="49E02D9C83EF4A6482A652C62D01E8D1">
    <w:name w:val="49E02D9C83EF4A6482A652C62D01E8D1"/>
    <w:rsid w:val="00DA4D6C"/>
  </w:style>
  <w:style w:type="paragraph" w:customStyle="1" w:styleId="C2411B8E871B4506B36701A0D9599795">
    <w:name w:val="C2411B8E871B4506B36701A0D9599795"/>
    <w:rsid w:val="00DA4D6C"/>
  </w:style>
  <w:style w:type="paragraph" w:customStyle="1" w:styleId="1238084C246F4BDBA9A4DDB3A90A0CAC">
    <w:name w:val="1238084C246F4BDBA9A4DDB3A90A0CAC"/>
    <w:rsid w:val="00DA4D6C"/>
  </w:style>
  <w:style w:type="paragraph" w:customStyle="1" w:styleId="F8EB96C1658B418CB00A0028305A2053">
    <w:name w:val="F8EB96C1658B418CB00A0028305A2053"/>
    <w:rsid w:val="00DA4D6C"/>
  </w:style>
  <w:style w:type="paragraph" w:customStyle="1" w:styleId="880463ADD1DB4D93B01C374CF38D6410">
    <w:name w:val="880463ADD1DB4D93B01C374CF38D6410"/>
    <w:rsid w:val="00DA4D6C"/>
  </w:style>
  <w:style w:type="paragraph" w:customStyle="1" w:styleId="806039B229B945DABACEF28967768F9D">
    <w:name w:val="806039B229B945DABACEF28967768F9D"/>
    <w:rsid w:val="00DA4D6C"/>
  </w:style>
  <w:style w:type="paragraph" w:customStyle="1" w:styleId="EE33A67CAAC44131A1240084D0181547">
    <w:name w:val="EE33A67CAAC44131A1240084D0181547"/>
    <w:rsid w:val="00DA4D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a6a495-88ac-432f-bb83-8c637f2e5cde">
      <UserInfo>
        <DisplayName>Margaret Alexander</DisplayName>
        <AccountId>29</AccountId>
        <AccountType/>
      </UserInfo>
      <UserInfo>
        <DisplayName>Rianna Lopez</DisplayName>
        <AccountId>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3A019CDBA1274590120056A4C3B8C9" ma:contentTypeVersion="9" ma:contentTypeDescription="Create a new document." ma:contentTypeScope="" ma:versionID="368281ed1c0e019660d0a35f95544215">
  <xsd:schema xmlns:xsd="http://www.w3.org/2001/XMLSchema" xmlns:xs="http://www.w3.org/2001/XMLSchema" xmlns:p="http://schemas.microsoft.com/office/2006/metadata/properties" xmlns:ns2="ada6a495-88ac-432f-bb83-8c637f2e5cde" xmlns:ns3="9e4371a6-e373-409a-8ac2-abef215a7028" targetNamespace="http://schemas.microsoft.com/office/2006/metadata/properties" ma:root="true" ma:fieldsID="d1793a6c3246aa8f2d9e29ceacc8e659" ns2:_="" ns3:_="">
    <xsd:import namespace="ada6a495-88ac-432f-bb83-8c637f2e5cde"/>
    <xsd:import namespace="9e4371a6-e373-409a-8ac2-abef215a70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6a495-88ac-432f-bb83-8c637f2e5c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4371a6-e373-409a-8ac2-abef215a70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3D1C3-E9BE-4D69-BC5F-6226C6D7A75C}">
  <ds:schemaRefs>
    <ds:schemaRef ds:uri="http://schemas.microsoft.com/office/2006/metadata/properties"/>
    <ds:schemaRef ds:uri="http://schemas.microsoft.com/office/infopath/2007/PartnerControls"/>
    <ds:schemaRef ds:uri="ada6a495-88ac-432f-bb83-8c637f2e5cde"/>
  </ds:schemaRefs>
</ds:datastoreItem>
</file>

<file path=customXml/itemProps2.xml><?xml version="1.0" encoding="utf-8"?>
<ds:datastoreItem xmlns:ds="http://schemas.openxmlformats.org/officeDocument/2006/customXml" ds:itemID="{779F9FD5-F4BF-4F03-8CA8-6F155CF90D64}">
  <ds:schemaRefs>
    <ds:schemaRef ds:uri="http://schemas.microsoft.com/sharepoint/v3/contenttype/forms"/>
  </ds:schemaRefs>
</ds:datastoreItem>
</file>

<file path=customXml/itemProps3.xml><?xml version="1.0" encoding="utf-8"?>
<ds:datastoreItem xmlns:ds="http://schemas.openxmlformats.org/officeDocument/2006/customXml" ds:itemID="{5E1AEF4E-97E5-4462-B1D5-91B17BAFE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6a495-88ac-432f-bb83-8c637f2e5cde"/>
    <ds:schemaRef ds:uri="9e4371a6-e373-409a-8ac2-abef215a7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7E3E65-E0A9-994E-B3A8-55D2AF54B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2</Words>
  <Characters>1614</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1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Ward</dc:creator>
  <cp:lastModifiedBy>Elena Muller</cp:lastModifiedBy>
  <cp:revision>2</cp:revision>
  <cp:lastPrinted>2018-09-27T02:57:00Z</cp:lastPrinted>
  <dcterms:created xsi:type="dcterms:W3CDTF">2019-08-05T06:23:00Z</dcterms:created>
  <dcterms:modified xsi:type="dcterms:W3CDTF">2019-08-0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3A019CDBA1274590120056A4C3B8C9</vt:lpwstr>
  </property>
</Properties>
</file>